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5D0BBF" w14:textId="20279DAD" w:rsidR="00B76C57" w:rsidRPr="00770830" w:rsidRDefault="00770830" w:rsidP="00770830">
      <w:pPr>
        <w:pStyle w:val="Heading1"/>
      </w:pPr>
      <w:r w:rsidRPr="00770830">
        <w:t>Kommunikation allgemein &amp; Kaufverträge anbahnen</w:t>
      </w:r>
    </w:p>
    <w:p w14:paraId="2AD8AD39" w14:textId="5E64855A" w:rsidR="00770830" w:rsidRPr="00770830" w:rsidRDefault="00770830" w:rsidP="00770830">
      <w:pPr>
        <w:pStyle w:val="Heading2"/>
      </w:pPr>
      <w:r w:rsidRPr="00770830">
        <w:t>Erfolgreiches Kommunizieren</w:t>
      </w:r>
    </w:p>
    <w:p w14:paraId="571ABDE2" w14:textId="3215DD79" w:rsidR="00770830" w:rsidRPr="00770830" w:rsidRDefault="00770830" w:rsidP="00770830">
      <w:pPr>
        <w:pStyle w:val="Heading3"/>
      </w:pPr>
      <w:r>
        <w:rPr>
          <w:noProof/>
          <w:lang w:val="en-GB"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 wp14:anchorId="11A445BA" wp14:editId="357A8D21">
                <wp:simplePos x="0" y="0"/>
                <wp:positionH relativeFrom="margin">
                  <wp:align>center</wp:align>
                </wp:positionH>
                <wp:positionV relativeFrom="paragraph">
                  <wp:posOffset>420370</wp:posOffset>
                </wp:positionV>
                <wp:extent cx="4785055" cy="5436663"/>
                <wp:effectExtent l="0" t="0" r="6350" b="59690"/>
                <wp:wrapTopAndBottom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785055" cy="5436663"/>
                          <a:chOff x="0" y="0"/>
                          <a:chExt cx="4785055" cy="5436663"/>
                        </a:xfrm>
                      </wpg:grpSpPr>
                      <wps:wsp>
                        <wps:cNvPr id="8" name="Rectangle 7">
                          <a:extLst>
                            <a:ext uri="{FF2B5EF4-FFF2-40B4-BE49-F238E27FC236}">
                              <a16:creationId xmlns:a16="http://schemas.microsoft.com/office/drawing/2014/main" id="{DB702C64-77EF-4D49-8B8F-7B61CBF0B532}"/>
                            </a:ext>
                          </a:extLst>
                        </wps:cNvPr>
                        <wps:cNvSpPr/>
                        <wps:spPr>
                          <a:xfrm>
                            <a:off x="0" y="0"/>
                            <a:ext cx="4785055" cy="54354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bodyPr/>
                      </wps:wsp>
                      <wpg:grpSp>
                        <wpg:cNvPr id="79" name="Group 78">
                          <a:extLst>
                            <a:ext uri="{FF2B5EF4-FFF2-40B4-BE49-F238E27FC236}">
                              <a16:creationId xmlns:a16="http://schemas.microsoft.com/office/drawing/2014/main" id="{7795D015-AE44-4C00-9CE3-A5E7C416CD5B}"/>
                            </a:ext>
                          </a:extLst>
                        </wpg:cNvPr>
                        <wpg:cNvGrpSpPr/>
                        <wpg:grpSpPr>
                          <a:xfrm>
                            <a:off x="885825" y="38100"/>
                            <a:ext cx="1968373" cy="1154996"/>
                            <a:chOff x="879645" y="1055"/>
                            <a:chExt cx="1968373" cy="1154996"/>
                          </a:xfrm>
                        </wpg:grpSpPr>
                        <wps:wsp>
                          <wps:cNvPr id="3" name="Freeform: Shape 3">
                            <a:extLst>
                              <a:ext uri="{FF2B5EF4-FFF2-40B4-BE49-F238E27FC236}">
                                <a16:creationId xmlns:a16="http://schemas.microsoft.com/office/drawing/2014/main" id="{F904FEF0-1D40-4DDF-AA49-A7D9971301BA}"/>
                              </a:ext>
                            </a:extLst>
                          </wps:cNvPr>
                          <wps:cNvSpPr/>
                          <wps:spPr>
                            <a:xfrm>
                              <a:off x="1863832" y="814433"/>
                              <a:ext cx="984186" cy="34161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170809"/>
                                  </a:lnTo>
                                  <a:lnTo>
                                    <a:pt x="984186" y="170809"/>
                                  </a:lnTo>
                                  <a:lnTo>
                                    <a:pt x="984186" y="341618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4" name="Freeform: Shape 4">
                            <a:extLst>
                              <a:ext uri="{FF2B5EF4-FFF2-40B4-BE49-F238E27FC236}">
                                <a16:creationId xmlns:a16="http://schemas.microsoft.com/office/drawing/2014/main" id="{73A93D2A-AFB7-4C62-B1DA-25AA17C5A54E}"/>
                              </a:ext>
                            </a:extLst>
                          </wps:cNvPr>
                          <wps:cNvSpPr/>
                          <wps:spPr>
                            <a:xfrm>
                              <a:off x="879645" y="814433"/>
                              <a:ext cx="984186" cy="34161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984186" y="0"/>
                                  </a:moveTo>
                                  <a:lnTo>
                                    <a:pt x="984186" y="170809"/>
                                  </a:lnTo>
                                  <a:lnTo>
                                    <a:pt x="0" y="170809"/>
                                  </a:lnTo>
                                  <a:lnTo>
                                    <a:pt x="0" y="341618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5" name="Arc 5">
                            <a:extLst>
                              <a:ext uri="{FF2B5EF4-FFF2-40B4-BE49-F238E27FC236}">
                                <a16:creationId xmlns:a16="http://schemas.microsoft.com/office/drawing/2014/main" id="{D0FB20F6-E09B-4829-B9D5-DAF148BD3B0E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57143" y="1055"/>
                              <a:ext cx="813377" cy="813377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6" name="Arc 6">
                            <a:extLst>
                              <a:ext uri="{FF2B5EF4-FFF2-40B4-BE49-F238E27FC236}">
                                <a16:creationId xmlns:a16="http://schemas.microsoft.com/office/drawing/2014/main" id="{6269DBB4-CE5E-43F8-9978-538302D601DF}"/>
                              </a:ext>
                            </a:extLst>
                          </wps:cNvPr>
                          <wps:cNvSpPr/>
                          <wps:spPr>
                            <a:xfrm>
                              <a:off x="1457143" y="1055"/>
                              <a:ext cx="813377" cy="813377"/>
                            </a:xfrm>
                            <a:prstGeom prst="arc">
                              <a:avLst>
                                <a:gd name="adj1" fmla="val 2400000"/>
                                <a:gd name="adj2" fmla="val 84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7" name="Freeform: Shape 7">
                            <a:extLst>
                              <a:ext uri="{FF2B5EF4-FFF2-40B4-BE49-F238E27FC236}">
                                <a16:creationId xmlns:a16="http://schemas.microsoft.com/office/drawing/2014/main" id="{C555B0AB-E139-40CC-BC7F-91D0FC081596}"/>
                              </a:ext>
                            </a:extLst>
                          </wps:cNvPr>
                          <wps:cNvSpPr/>
                          <wps:spPr>
                            <a:xfrm>
                              <a:off x="1050454" y="147463"/>
                              <a:ext cx="1626755" cy="520561"/>
                            </a:xfrm>
                            <a:custGeom>
                              <a:avLst/>
                              <a:gdLst>
                                <a:gd name="connsiteX0" fmla="*/ 0 w 1626755"/>
                                <a:gd name="connsiteY0" fmla="*/ 0 h 520561"/>
                                <a:gd name="connsiteX1" fmla="*/ 1626755 w 1626755"/>
                                <a:gd name="connsiteY1" fmla="*/ 0 h 520561"/>
                                <a:gd name="connsiteX2" fmla="*/ 1626755 w 1626755"/>
                                <a:gd name="connsiteY2" fmla="*/ 520561 h 520561"/>
                                <a:gd name="connsiteX3" fmla="*/ 0 w 1626755"/>
                                <a:gd name="connsiteY3" fmla="*/ 520561 h 520561"/>
                                <a:gd name="connsiteX4" fmla="*/ 0 w 1626755"/>
                                <a:gd name="connsiteY4" fmla="*/ 0 h 5205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6755" h="520561">
                                  <a:moveTo>
                                    <a:pt x="0" y="0"/>
                                  </a:moveTo>
                                  <a:lnTo>
                                    <a:pt x="1626755" y="0"/>
                                  </a:lnTo>
                                  <a:lnTo>
                                    <a:pt x="1626755" y="520561"/>
                                  </a:lnTo>
                                  <a:lnTo>
                                    <a:pt x="0" y="52056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45575E5D" w14:textId="77777777" w:rsidR="00770830" w:rsidRDefault="00770830" w:rsidP="00770830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4472C4" w:themeColor="accen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Mündliche Kommunikation</w:t>
                                </w:r>
                              </w:p>
                            </w:txbxContent>
                          </wps:txbx>
                          <wps:bodyPr spcFirstLastPara="0" vert="horz" wrap="square" lIns="11430" tIns="11430" rIns="11430" bIns="11430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76" name="Group 75">
                          <a:extLst>
                            <a:ext uri="{FF2B5EF4-FFF2-40B4-BE49-F238E27FC236}">
                              <a16:creationId xmlns:a16="http://schemas.microsoft.com/office/drawing/2014/main" id="{BB8CD72D-CD2E-41F0-817D-8AC1739700A8}"/>
                            </a:ext>
                          </a:extLst>
                        </wpg:cNvPr>
                        <wpg:cNvGrpSpPr/>
                        <wpg:grpSpPr>
                          <a:xfrm>
                            <a:off x="66675" y="1190625"/>
                            <a:ext cx="1626755" cy="813377"/>
                            <a:chOff x="66267" y="1156052"/>
                            <a:chExt cx="1626755" cy="813377"/>
                          </a:xfrm>
                        </wpg:grpSpPr>
                        <wps:wsp>
                          <wps:cNvPr id="9" name="Arc 9">
                            <a:extLst>
                              <a:ext uri="{FF2B5EF4-FFF2-40B4-BE49-F238E27FC236}">
                                <a16:creationId xmlns:a16="http://schemas.microsoft.com/office/drawing/2014/main" id="{575B2FF4-FAD3-48C0-80F5-23198BDD605B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2956" y="1156052"/>
                              <a:ext cx="813377" cy="813377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10" name="Arc 10">
                            <a:extLst>
                              <a:ext uri="{FF2B5EF4-FFF2-40B4-BE49-F238E27FC236}">
                                <a16:creationId xmlns:a16="http://schemas.microsoft.com/office/drawing/2014/main" id="{C1352076-595C-423F-B93C-28980FC29F19}"/>
                              </a:ext>
                            </a:extLst>
                          </wps:cNvPr>
                          <wps:cNvSpPr/>
                          <wps:spPr>
                            <a:xfrm>
                              <a:off x="472956" y="1156052"/>
                              <a:ext cx="813377" cy="813377"/>
                            </a:xfrm>
                            <a:prstGeom prst="arc">
                              <a:avLst>
                                <a:gd name="adj1" fmla="val 2400000"/>
                                <a:gd name="adj2" fmla="val 84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11" name="Freeform: Shape 11">
                            <a:extLst>
                              <a:ext uri="{FF2B5EF4-FFF2-40B4-BE49-F238E27FC236}">
                                <a16:creationId xmlns:a16="http://schemas.microsoft.com/office/drawing/2014/main" id="{1C252DF8-1ADC-4A20-B7F9-3F501963E406}"/>
                              </a:ext>
                            </a:extLst>
                          </wps:cNvPr>
                          <wps:cNvSpPr/>
                          <wps:spPr>
                            <a:xfrm>
                              <a:off x="66267" y="1302460"/>
                              <a:ext cx="1626755" cy="520561"/>
                            </a:xfrm>
                            <a:custGeom>
                              <a:avLst/>
                              <a:gdLst>
                                <a:gd name="connsiteX0" fmla="*/ 0 w 1626755"/>
                                <a:gd name="connsiteY0" fmla="*/ 0 h 520561"/>
                                <a:gd name="connsiteX1" fmla="*/ 1626755 w 1626755"/>
                                <a:gd name="connsiteY1" fmla="*/ 0 h 520561"/>
                                <a:gd name="connsiteX2" fmla="*/ 1626755 w 1626755"/>
                                <a:gd name="connsiteY2" fmla="*/ 520561 h 520561"/>
                                <a:gd name="connsiteX3" fmla="*/ 0 w 1626755"/>
                                <a:gd name="connsiteY3" fmla="*/ 520561 h 520561"/>
                                <a:gd name="connsiteX4" fmla="*/ 0 w 1626755"/>
                                <a:gd name="connsiteY4" fmla="*/ 0 h 5205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6755" h="520561">
                                  <a:moveTo>
                                    <a:pt x="0" y="0"/>
                                  </a:moveTo>
                                  <a:lnTo>
                                    <a:pt x="1626755" y="0"/>
                                  </a:lnTo>
                                  <a:lnTo>
                                    <a:pt x="1626755" y="520561"/>
                                  </a:lnTo>
                                  <a:lnTo>
                                    <a:pt x="0" y="52056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43CBE223" w14:textId="77777777" w:rsidR="00770830" w:rsidRDefault="00770830" w:rsidP="00770830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ED7D31" w:themeColor="accent2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persönlich</w:t>
                                </w:r>
                              </w:p>
                            </w:txbxContent>
                          </wps:txbx>
                          <wps:bodyPr spcFirstLastPara="0" vert="horz" wrap="square" lIns="11430" tIns="11430" rIns="11430" bIns="11430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78" name="Group 77">
                          <a:extLst>
                            <a:ext uri="{FF2B5EF4-FFF2-40B4-BE49-F238E27FC236}">
                              <a16:creationId xmlns:a16="http://schemas.microsoft.com/office/drawing/2014/main" id="{B8C9C62C-6B36-4736-9FB7-CDD151A924ED}"/>
                            </a:ext>
                          </a:extLst>
                        </wpg:cNvPr>
                        <wpg:cNvGrpSpPr/>
                        <wpg:grpSpPr>
                          <a:xfrm>
                            <a:off x="2038350" y="1190625"/>
                            <a:ext cx="1626755" cy="813377"/>
                            <a:chOff x="2034641" y="1156052"/>
                            <a:chExt cx="1626755" cy="813377"/>
                          </a:xfrm>
                        </wpg:grpSpPr>
                        <wps:wsp>
                          <wps:cNvPr id="13" name="Arc 13">
                            <a:extLst>
                              <a:ext uri="{FF2B5EF4-FFF2-40B4-BE49-F238E27FC236}">
                                <a16:creationId xmlns:a16="http://schemas.microsoft.com/office/drawing/2014/main" id="{2FF85ABC-B2EF-4C50-82E3-67F42CD2D39A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41330" y="1156052"/>
                              <a:ext cx="813377" cy="813377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14" name="Arc 14">
                            <a:extLst>
                              <a:ext uri="{FF2B5EF4-FFF2-40B4-BE49-F238E27FC236}">
                                <a16:creationId xmlns:a16="http://schemas.microsoft.com/office/drawing/2014/main" id="{80361409-AAAE-4AA0-A0C6-0E0E14BBC964}"/>
                              </a:ext>
                            </a:extLst>
                          </wps:cNvPr>
                          <wps:cNvSpPr/>
                          <wps:spPr>
                            <a:xfrm>
                              <a:off x="2441330" y="1156052"/>
                              <a:ext cx="813377" cy="813377"/>
                            </a:xfrm>
                            <a:prstGeom prst="arc">
                              <a:avLst>
                                <a:gd name="adj1" fmla="val 2400000"/>
                                <a:gd name="adj2" fmla="val 84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15" name="Freeform: Shape 15">
                            <a:extLst>
                              <a:ext uri="{FF2B5EF4-FFF2-40B4-BE49-F238E27FC236}">
                                <a16:creationId xmlns:a16="http://schemas.microsoft.com/office/drawing/2014/main" id="{19D53C78-B899-4194-BBA9-730368C353B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034641" y="1302460"/>
                              <a:ext cx="1626755" cy="520561"/>
                            </a:xfrm>
                            <a:custGeom>
                              <a:avLst/>
                              <a:gdLst>
                                <a:gd name="connsiteX0" fmla="*/ 0 w 1626755"/>
                                <a:gd name="connsiteY0" fmla="*/ 0 h 520561"/>
                                <a:gd name="connsiteX1" fmla="*/ 1626755 w 1626755"/>
                                <a:gd name="connsiteY1" fmla="*/ 0 h 520561"/>
                                <a:gd name="connsiteX2" fmla="*/ 1626755 w 1626755"/>
                                <a:gd name="connsiteY2" fmla="*/ 520561 h 520561"/>
                                <a:gd name="connsiteX3" fmla="*/ 0 w 1626755"/>
                                <a:gd name="connsiteY3" fmla="*/ 520561 h 520561"/>
                                <a:gd name="connsiteX4" fmla="*/ 0 w 1626755"/>
                                <a:gd name="connsiteY4" fmla="*/ 0 h 5205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6755" h="520561">
                                  <a:moveTo>
                                    <a:pt x="0" y="0"/>
                                  </a:moveTo>
                                  <a:lnTo>
                                    <a:pt x="1626755" y="0"/>
                                  </a:lnTo>
                                  <a:lnTo>
                                    <a:pt x="1626755" y="520561"/>
                                  </a:lnTo>
                                  <a:lnTo>
                                    <a:pt x="0" y="52056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7FAF3612" w14:textId="77777777" w:rsidR="00770830" w:rsidRDefault="00770830" w:rsidP="00770830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ED7D31" w:themeColor="accent2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telefonisch</w:t>
                                </w:r>
                              </w:p>
                            </w:txbxContent>
                          </wps:txbx>
                          <wps:bodyPr spcFirstLastPara="0" vert="horz" wrap="square" lIns="11430" tIns="11430" rIns="11430" bIns="11430" numCol="1" spcCol="1270" anchor="ctr" anchorCtr="0">
                            <a:noAutofit/>
                          </wps:bodyPr>
                        </wps:wsp>
                      </wpg:grpSp>
                      <wps:wsp>
                        <wps:cNvPr id="24" name="Arc 23">
                          <a:extLst>
                            <a:ext uri="{FF2B5EF4-FFF2-40B4-BE49-F238E27FC236}">
                              <a16:creationId xmlns:a16="http://schemas.microsoft.com/office/drawing/2014/main" id="{E3F8E0E0-9067-4CED-82A7-EC66B646F4C9}"/>
                            </a:ext>
                          </a:extLst>
                        </wps:cNvPr>
                        <wps:cNvSpPr/>
                        <wps:spPr>
                          <a:xfrm>
                            <a:off x="3505200" y="2314575"/>
                            <a:ext cx="813377" cy="813377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34" name="Group 33">
                          <a:extLst>
                            <a:ext uri="{FF2B5EF4-FFF2-40B4-BE49-F238E27FC236}">
                              <a16:creationId xmlns:a16="http://schemas.microsoft.com/office/drawing/2014/main" id="{2FFF7863-49C1-485E-BB06-B9D0750791F1}"/>
                            </a:ext>
                          </a:extLst>
                        </wpg:cNvPr>
                        <wpg:cNvGrpSpPr/>
                        <wpg:grpSpPr>
                          <a:xfrm>
                            <a:off x="2847975" y="1971675"/>
                            <a:ext cx="1870769" cy="1154996"/>
                            <a:chOff x="2848018" y="1969429"/>
                            <a:chExt cx="1870769" cy="1154996"/>
                          </a:xfrm>
                        </wpg:grpSpPr>
                        <wps:wsp>
                          <wps:cNvPr id="18" name="Freeform: Shape 18">
                            <a:extLst>
                              <a:ext uri="{FF2B5EF4-FFF2-40B4-BE49-F238E27FC236}">
                                <a16:creationId xmlns:a16="http://schemas.microsoft.com/office/drawing/2014/main" id="{5E5ECE75-3A36-4C33-8112-C61211B51F98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48018" y="1969429"/>
                              <a:ext cx="748307" cy="488026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488026"/>
                                  </a:lnTo>
                                  <a:lnTo>
                                    <a:pt x="748307" y="488026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19" name="Arc 19">
                            <a:extLst>
                              <a:ext uri="{FF2B5EF4-FFF2-40B4-BE49-F238E27FC236}">
                                <a16:creationId xmlns:a16="http://schemas.microsoft.com/office/drawing/2014/main" id="{EAA28DA4-942F-448B-948A-C4EAB4A78AD4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98721" y="2311048"/>
                              <a:ext cx="813377" cy="813377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20" name="Freeform: Shape 20">
                            <a:extLst>
                              <a:ext uri="{FF2B5EF4-FFF2-40B4-BE49-F238E27FC236}">
                                <a16:creationId xmlns:a16="http://schemas.microsoft.com/office/drawing/2014/main" id="{4FD6B59E-14C7-4069-81A9-619BB39C99F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92032" y="2457456"/>
                              <a:ext cx="1626755" cy="520561"/>
                            </a:xfrm>
                            <a:custGeom>
                              <a:avLst/>
                              <a:gdLst>
                                <a:gd name="connsiteX0" fmla="*/ 0 w 1626755"/>
                                <a:gd name="connsiteY0" fmla="*/ 0 h 520561"/>
                                <a:gd name="connsiteX1" fmla="*/ 1626755 w 1626755"/>
                                <a:gd name="connsiteY1" fmla="*/ 0 h 520561"/>
                                <a:gd name="connsiteX2" fmla="*/ 1626755 w 1626755"/>
                                <a:gd name="connsiteY2" fmla="*/ 520561 h 520561"/>
                                <a:gd name="connsiteX3" fmla="*/ 0 w 1626755"/>
                                <a:gd name="connsiteY3" fmla="*/ 520561 h 520561"/>
                                <a:gd name="connsiteX4" fmla="*/ 0 w 1626755"/>
                                <a:gd name="connsiteY4" fmla="*/ 0 h 5205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6755" h="520561">
                                  <a:moveTo>
                                    <a:pt x="0" y="0"/>
                                  </a:moveTo>
                                  <a:lnTo>
                                    <a:pt x="1626755" y="0"/>
                                  </a:lnTo>
                                  <a:lnTo>
                                    <a:pt x="1626755" y="520561"/>
                                  </a:lnTo>
                                  <a:lnTo>
                                    <a:pt x="0" y="52056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7FBA5D2D" w14:textId="77777777" w:rsidR="00770830" w:rsidRDefault="00770830" w:rsidP="00770830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Festnetz</w:t>
                                </w:r>
                              </w:p>
                            </w:txbxContent>
                          </wps:txbx>
                          <wps:bodyPr spcFirstLastPara="0" vert="horz" wrap="square" lIns="11430" tIns="11430" rIns="11430" bIns="11430" numCol="1" spcCol="1270" anchor="ctr" anchorCtr="0">
                            <a:noAutofit/>
                          </wps:bodyPr>
                        </wps:wsp>
                      </wpg:grpSp>
                      <wps:wsp>
                        <wps:cNvPr id="27" name="Arc 26">
                          <a:extLst>
                            <a:ext uri="{FF2B5EF4-FFF2-40B4-BE49-F238E27FC236}">
                              <a16:creationId xmlns:a16="http://schemas.microsoft.com/office/drawing/2014/main" id="{ABC113EC-F4AA-40D0-83D4-AD2734B78E3F}"/>
                            </a:ext>
                          </a:extLst>
                        </wps:cNvPr>
                        <wps:cNvSpPr/>
                        <wps:spPr>
                          <a:xfrm>
                            <a:off x="3505200" y="3467100"/>
                            <a:ext cx="813377" cy="813377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35" name="Group 34">
                          <a:extLst>
                            <a:ext uri="{FF2B5EF4-FFF2-40B4-BE49-F238E27FC236}">
                              <a16:creationId xmlns:a16="http://schemas.microsoft.com/office/drawing/2014/main" id="{2D91B49A-B4FE-42D0-B881-BD1E6DDBAA08}"/>
                            </a:ext>
                          </a:extLst>
                        </wpg:cNvPr>
                        <wpg:cNvGrpSpPr/>
                        <wpg:grpSpPr>
                          <a:xfrm>
                            <a:off x="2847975" y="1971675"/>
                            <a:ext cx="1870769" cy="2309992"/>
                            <a:chOff x="2848018" y="1969429"/>
                            <a:chExt cx="1870769" cy="2309992"/>
                          </a:xfrm>
                        </wpg:grpSpPr>
                        <wps:wsp>
                          <wps:cNvPr id="23" name="Freeform: Shape 23">
                            <a:extLst>
                              <a:ext uri="{FF2B5EF4-FFF2-40B4-BE49-F238E27FC236}">
                                <a16:creationId xmlns:a16="http://schemas.microsoft.com/office/drawing/2014/main" id="{29798FDA-3AD0-407A-8DAC-0ED288725665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48018" y="1969429"/>
                              <a:ext cx="748307" cy="1643022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1643022"/>
                                  </a:lnTo>
                                  <a:lnTo>
                                    <a:pt x="748307" y="1643022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25" name="Arc 25">
                            <a:extLst>
                              <a:ext uri="{FF2B5EF4-FFF2-40B4-BE49-F238E27FC236}">
                                <a16:creationId xmlns:a16="http://schemas.microsoft.com/office/drawing/2014/main" id="{C45D9B47-08AA-4B95-BD32-A79ADED00FCC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98721" y="3466044"/>
                              <a:ext cx="813377" cy="813377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26" name="Freeform: Shape 26">
                            <a:extLst>
                              <a:ext uri="{FF2B5EF4-FFF2-40B4-BE49-F238E27FC236}">
                                <a16:creationId xmlns:a16="http://schemas.microsoft.com/office/drawing/2014/main" id="{36323E93-C403-4ACE-82F2-5F8504C187AD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92032" y="3612452"/>
                              <a:ext cx="1626755" cy="520561"/>
                            </a:xfrm>
                            <a:custGeom>
                              <a:avLst/>
                              <a:gdLst>
                                <a:gd name="connsiteX0" fmla="*/ 0 w 1626755"/>
                                <a:gd name="connsiteY0" fmla="*/ 0 h 520561"/>
                                <a:gd name="connsiteX1" fmla="*/ 1626755 w 1626755"/>
                                <a:gd name="connsiteY1" fmla="*/ 0 h 520561"/>
                                <a:gd name="connsiteX2" fmla="*/ 1626755 w 1626755"/>
                                <a:gd name="connsiteY2" fmla="*/ 520561 h 520561"/>
                                <a:gd name="connsiteX3" fmla="*/ 0 w 1626755"/>
                                <a:gd name="connsiteY3" fmla="*/ 520561 h 520561"/>
                                <a:gd name="connsiteX4" fmla="*/ 0 w 1626755"/>
                                <a:gd name="connsiteY4" fmla="*/ 0 h 5205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6755" h="520561">
                                  <a:moveTo>
                                    <a:pt x="0" y="0"/>
                                  </a:moveTo>
                                  <a:lnTo>
                                    <a:pt x="1626755" y="0"/>
                                  </a:lnTo>
                                  <a:lnTo>
                                    <a:pt x="1626755" y="520561"/>
                                  </a:lnTo>
                                  <a:lnTo>
                                    <a:pt x="0" y="52056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2B95854E" w14:textId="77777777" w:rsidR="00770830" w:rsidRDefault="00770830" w:rsidP="00770830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Mobilfunk</w:t>
                                </w:r>
                              </w:p>
                            </w:txbxContent>
                          </wps:txbx>
                          <wps:bodyPr spcFirstLastPara="0" vert="horz" wrap="square" lIns="11430" tIns="11430" rIns="11430" bIns="11430" numCol="1" spcCol="1270" anchor="ctr" anchorCtr="0">
                            <a:noAutofit/>
                          </wps:bodyPr>
                        </wps:wsp>
                      </wpg:grpSp>
                      <wps:wsp>
                        <wps:cNvPr id="30" name="Arc 29">
                          <a:extLst>
                            <a:ext uri="{FF2B5EF4-FFF2-40B4-BE49-F238E27FC236}">
                              <a16:creationId xmlns:a16="http://schemas.microsoft.com/office/drawing/2014/main" id="{DCCEB8B9-E861-47C6-AEE4-CC0B3A9BE957}"/>
                            </a:ext>
                          </a:extLst>
                        </wps:cNvPr>
                        <wps:cNvSpPr/>
                        <wps:spPr>
                          <a:xfrm>
                            <a:off x="3505200" y="4619625"/>
                            <a:ext cx="813377" cy="813377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36" name="Group 35">
                          <a:extLst>
                            <a:ext uri="{FF2B5EF4-FFF2-40B4-BE49-F238E27FC236}">
                              <a16:creationId xmlns:a16="http://schemas.microsoft.com/office/drawing/2014/main" id="{1DDBEB3C-219A-4519-847B-45941C400E2D}"/>
                            </a:ext>
                          </a:extLst>
                        </wpg:cNvPr>
                        <wpg:cNvGrpSpPr/>
                        <wpg:grpSpPr>
                          <a:xfrm>
                            <a:off x="2847975" y="1971675"/>
                            <a:ext cx="1870769" cy="3464988"/>
                            <a:chOff x="2848018" y="1969429"/>
                            <a:chExt cx="1870769" cy="3464988"/>
                          </a:xfrm>
                        </wpg:grpSpPr>
                        <wps:wsp>
                          <wps:cNvPr id="28" name="Freeform: Shape 28">
                            <a:extLst>
                              <a:ext uri="{FF2B5EF4-FFF2-40B4-BE49-F238E27FC236}">
                                <a16:creationId xmlns:a16="http://schemas.microsoft.com/office/drawing/2014/main" id="{F6A22748-4035-491C-913E-FD6F8FE66110}"/>
                              </a:ext>
                            </a:extLst>
                          </wps:cNvPr>
                          <wps:cNvSpPr/>
                          <wps:spPr>
                            <a:xfrm>
                              <a:off x="2848018" y="1969429"/>
                              <a:ext cx="748307" cy="279801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2798018"/>
                                  </a:lnTo>
                                  <a:lnTo>
                                    <a:pt x="748307" y="2798018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29" name="Arc 29">
                            <a:extLst>
                              <a:ext uri="{FF2B5EF4-FFF2-40B4-BE49-F238E27FC236}">
                                <a16:creationId xmlns:a16="http://schemas.microsoft.com/office/drawing/2014/main" id="{1E67F1C2-2BF5-4B0B-87F5-420B76860A3A}"/>
                              </a:ext>
                            </a:extLst>
                          </wps:cNvPr>
                          <wps:cNvSpPr/>
                          <wps:spPr>
                            <a:xfrm>
                              <a:off x="3498721" y="4621040"/>
                              <a:ext cx="813377" cy="813377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31" name="Freeform: Shape 31">
                            <a:extLst>
                              <a:ext uri="{FF2B5EF4-FFF2-40B4-BE49-F238E27FC236}">
                                <a16:creationId xmlns:a16="http://schemas.microsoft.com/office/drawing/2014/main" id="{FECF288F-44B7-483E-9DEA-006584DCCEEE}"/>
                              </a:ext>
                            </a:extLst>
                          </wps:cNvPr>
                          <wps:cNvSpPr/>
                          <wps:spPr>
                            <a:xfrm>
                              <a:off x="3092032" y="4767448"/>
                              <a:ext cx="1626755" cy="520561"/>
                            </a:xfrm>
                            <a:custGeom>
                              <a:avLst/>
                              <a:gdLst>
                                <a:gd name="connsiteX0" fmla="*/ 0 w 1626755"/>
                                <a:gd name="connsiteY0" fmla="*/ 0 h 520561"/>
                                <a:gd name="connsiteX1" fmla="*/ 1626755 w 1626755"/>
                                <a:gd name="connsiteY1" fmla="*/ 0 h 520561"/>
                                <a:gd name="connsiteX2" fmla="*/ 1626755 w 1626755"/>
                                <a:gd name="connsiteY2" fmla="*/ 520561 h 520561"/>
                                <a:gd name="connsiteX3" fmla="*/ 0 w 1626755"/>
                                <a:gd name="connsiteY3" fmla="*/ 520561 h 520561"/>
                                <a:gd name="connsiteX4" fmla="*/ 0 w 1626755"/>
                                <a:gd name="connsiteY4" fmla="*/ 0 h 520561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6755" h="520561">
                                  <a:moveTo>
                                    <a:pt x="0" y="0"/>
                                  </a:moveTo>
                                  <a:lnTo>
                                    <a:pt x="1626755" y="0"/>
                                  </a:lnTo>
                                  <a:lnTo>
                                    <a:pt x="1626755" y="520561"/>
                                  </a:lnTo>
                                  <a:lnTo>
                                    <a:pt x="0" y="520561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2227C1DA" w14:textId="77777777" w:rsidR="00770830" w:rsidRDefault="00770830" w:rsidP="00770830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Internettelefonie</w:t>
                                </w:r>
                              </w:p>
                            </w:txbxContent>
                          </wps:txbx>
                          <wps:bodyPr spcFirstLastPara="0" vert="horz" wrap="square" lIns="11430" tIns="11430" rIns="11430" bIns="11430" numCol="1" spcCol="1270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A445BA" id="Group 1" o:spid="_x0000_s1026" style="position:absolute;margin-left:0;margin-top:33.1pt;width:376.8pt;height:428.1pt;z-index:251665408;mso-position-horizontal:center;mso-position-horizontal-relative:margin;mso-width-relative:margin;mso-height-relative:margin" coordsize="47850,543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">
                <v:rect id="Rectangle 7" o:spid="_x0000_s1027" style="position:absolute;width:47850;height:543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" filled="f" stroked="f"/>
                <v:group id="Group 78" o:spid="_x0000_s1028" style="position:absolute;left:8858;top:381;width:19683;height:11549" coordorigin="8796,10" coordsize="19683,11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2I4n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C2gN8v4QfI1Q8AAAD//wMAUEsBAi0AFAAGAAgAAAAhANvh9svuAAAAhQEAABMAAAAAAAAA&#10;AAAAAAAAAAAAAFtDb250ZW50X1R5cGVzXS54bWxQSwECLQAUAAYACAAAACEAWvQsW78AAAAVAQAA&#10;CwAAAAAAAAAAAAAAAAAfAQAAX3JlbHMvLnJlbHNQSwECLQAUAAYACAAAACEAodiOJ8YAAADbAAAA&#10;DwAAAAAAAAAAAAAAAAAHAgAAZHJzL2Rvd25yZXYueG1sUEsFBgAAAAADAAMAtwAAAPoCAAAAAA==&#10;">
                  <v:shape id="Freeform: Shape 3" o:spid="_x0000_s1029" style="position:absolute;left:18638;top:8144;width:9842;height:3416;visibility:visible;mso-wrap-style:square;v-text-anchor:top" coordsize="984186,341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" path="m,l,170809r984186,l984186,341618e" filled="f" strokecolor="#28323f [1922]" strokeweight="1pt">
                    <v:stroke joinstyle="miter"/>
                    <v:path arrowok="t" textboxrect="0,0,984186,341618"/>
                  </v:shape>
                  <v:shape id="Freeform: Shape 4" o:spid="_x0000_s1030" style="position:absolute;left:8796;top:8144;width:9842;height:3416;visibility:visible;mso-wrap-style:square;v-text-anchor:top" coordsize="984186,3416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" path="m984186,r,170809l,170809,,341618e" filled="f" strokecolor="#28323f [1922]" strokeweight="1pt">
                    <v:stroke joinstyle="miter"/>
                    <v:path arrowok="t" textboxrect="0,0,984186,341618"/>
                  </v:shape>
                  <v:shape id="Arc 5" o:spid="_x0000_s1031" style="position:absolute;left:14571;top:10;width:8134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" path="m95147,145274nsc172419,53184,286474,,406689,,526903,,640959,53185,718231,145274l406689,406689,95147,145274xem95147,145274nfc172419,53184,286474,,406689,,526903,,640959,53185,718231,145274e" filled="f" strokecolor="#28323f [1922]" strokeweight="1pt">
                    <v:stroke joinstyle="miter"/>
                    <v:path arrowok="t" o:connecttype="custom" o:connectlocs="95147,145274;406689,0;718231,145274" o:connectangles="0,0,0"/>
                  </v:shape>
                  <v:shape id="Arc 6" o:spid="_x0000_s1032" style="position:absolute;left:14571;top:10;width:8134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" path="m718230,668103nsc640958,760193,526903,813377,406688,813377v-120214,,-234270,-53185,-311542,-145274l406689,406689,718230,668103xem718230,668103nfc640958,760193,526903,813377,406688,813377v-120214,,-234270,-53185,-311542,-145274e" filled="f" strokecolor="#28323f [1922]" strokeweight="1pt">
                    <v:stroke joinstyle="miter"/>
                    <v:path arrowok="t" o:connecttype="custom" o:connectlocs="718230,668103;406688,813377;95146,668103" o:connectangles="0,0,0"/>
                  </v:shape>
                  <v:shape id="Freeform: Shape 7" o:spid="_x0000_s1033" style="position:absolute;left:10504;top:1474;width:16268;height:5206;visibility:visible;mso-wrap-style:square;v-text-anchor:middle" coordsize="1626755,5205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" adj="-11796480,,5400" path="m,l1626755,r,520561l,520561,,xe" filled="f" stroked="f" strokeweight="1pt">
                    <v:stroke joinstyle="miter"/>
                    <v:formulas/>
                    <v:path arrowok="t" o:connecttype="custom" o:connectlocs="0,0;1626755,0;1626755,520561;0,520561;0,0" o:connectangles="0,0,0,0,0" textboxrect="0,0,1626755,520561"/>
                    <v:textbox inset=".9pt,.9pt,.9pt,.9pt">
                      <w:txbxContent>
                        <w:p w14:paraId="45575E5D" w14:textId="77777777" w:rsidR="00770830" w:rsidRDefault="00770830" w:rsidP="00770830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4472C4" w:themeColor="accen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Mündliche Kommunikation</w:t>
                          </w:r>
                        </w:p>
                      </w:txbxContent>
                    </v:textbox>
                  </v:shape>
                </v:group>
                <v:group id="Group 75" o:spid="_x0000_s1034" style="position:absolute;left:666;top:11906;width:16268;height:8134" coordorigin="662,11560" coordsize="16267,8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xpV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">
                  <v:shape id="Arc 9" o:spid="_x0000_s1035" style="position:absolute;left:4729;top:11560;width:8134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" path="m95147,145274nsc172419,53184,286474,,406689,,526903,,640959,53185,718231,145274l406689,406689,95147,145274xem95147,145274nfc172419,53184,286474,,406689,,526903,,640959,53185,718231,145274e" filled="f" strokecolor="#28323f [1922]" strokeweight="1pt">
                    <v:stroke joinstyle="miter"/>
                    <v:path arrowok="t" o:connecttype="custom" o:connectlocs="95147,145274;406689,0;718231,145274" o:connectangles="0,0,0"/>
                  </v:shape>
                  <v:shape id="Arc 10" o:spid="_x0000_s1036" style="position:absolute;left:4729;top:11560;width:8134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" path="m718230,668103nsc640958,760193,526903,813377,406688,813377v-120214,,-234270,-53185,-311542,-145274l406689,406689,718230,668103xem718230,668103nfc640958,760193,526903,813377,406688,813377v-120214,,-234270,-53185,-311542,-145274e" filled="f" strokecolor="#28323f [1922]" strokeweight="1pt">
                    <v:stroke joinstyle="miter"/>
                    <v:path arrowok="t" o:connecttype="custom" o:connectlocs="718230,668103;406688,813377;95146,668103" o:connectangles="0,0,0"/>
                  </v:shape>
                  <v:shape id="Freeform: Shape 11" o:spid="_x0000_s1037" style="position:absolute;left:662;top:13024;width:16268;height:5206;visibility:visible;mso-wrap-style:square;v-text-anchor:middle" coordsize="1626755,5205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" adj="-11796480,,5400" path="m,l1626755,r,520561l,520561,,xe" filled="f" stroked="f" strokeweight="1pt">
                    <v:stroke joinstyle="miter"/>
                    <v:formulas/>
                    <v:path arrowok="t" o:connecttype="custom" o:connectlocs="0,0;1626755,0;1626755,520561;0,520561;0,0" o:connectangles="0,0,0,0,0" textboxrect="0,0,1626755,520561"/>
                    <v:textbox inset=".9pt,.9pt,.9pt,.9pt">
                      <w:txbxContent>
                        <w:p w14:paraId="43CBE223" w14:textId="77777777" w:rsidR="00770830" w:rsidRDefault="00770830" w:rsidP="00770830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ED7D31" w:themeColor="accent2"/>
                              <w:kern w:val="24"/>
                              <w:sz w:val="36"/>
                              <w:szCs w:val="36"/>
                              <w:lang w:val="de-DE"/>
                            </w:rPr>
                            <w:t>persönlich</w:t>
                          </w:r>
                        </w:p>
                      </w:txbxContent>
                    </v:textbox>
                  </v:shape>
                </v:group>
                <v:group id="Group 77" o:spid="_x0000_s1038" style="position:absolute;left:20383;top:11906;width:16268;height:8134" coordorigin="20346,11560" coordsize="16267,813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Cu8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jA1fwg+QuzsAAAD//wMAUEsBAi0AFAAGAAgAAAAhANvh9svuAAAAhQEAABMAAAAAAAAAAAAA&#10;AAAAAAAAAFtDb250ZW50X1R5cGVzXS54bWxQSwECLQAUAAYACAAAACEAWvQsW78AAAAVAQAACwAA&#10;AAAAAAAAAAAAAAAfAQAAX3JlbHMvLnJlbHNQSwECLQAUAAYACAAAACEAzpQrvMMAAADbAAAADwAA&#10;AAAAAAAAAAAAAAAHAgAAZHJzL2Rvd25yZXYueG1sUEsFBgAAAAADAAMAtwAAAPcCAAAAAA==&#10;">
                  <v:shape id="Arc 13" o:spid="_x0000_s1039" style="position:absolute;left:24413;top:11560;width:8134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" path="m95147,145274nsc172419,53184,286474,,406689,,526903,,640959,53185,718231,145274l406689,406689,95147,145274xem95147,145274nfc172419,53184,286474,,406689,,526903,,640959,53185,718231,145274e" filled="f" strokecolor="#28323f [1922]" strokeweight="1pt">
                    <v:stroke joinstyle="miter"/>
                    <v:path arrowok="t" o:connecttype="custom" o:connectlocs="95147,145274;406689,0;718231,145274" o:connectangles="0,0,0"/>
                  </v:shape>
                  <v:shape id="Arc 14" o:spid="_x0000_s1040" style="position:absolute;left:24413;top:11560;width:8134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" path="m718230,668103nsc640958,760193,526903,813377,406688,813377v-120214,,-234270,-53185,-311542,-145274l406689,406689,718230,668103xem718230,668103nfc640958,760193,526903,813377,406688,813377v-120214,,-234270,-53185,-311542,-145274e" filled="f" strokecolor="#28323f [1922]" strokeweight="1pt">
                    <v:stroke joinstyle="miter"/>
                    <v:path arrowok="t" o:connecttype="custom" o:connectlocs="718230,668103;406688,813377;95146,668103" o:connectangles="0,0,0"/>
                  </v:shape>
                  <v:shape id="Freeform: Shape 15" o:spid="_x0000_s1041" style="position:absolute;left:20346;top:13024;width:16267;height:5206;visibility:visible;mso-wrap-style:square;v-text-anchor:middle" coordsize="1626755,5205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" adj="-11796480,,5400" path="m,l1626755,r,520561l,520561,,xe" filled="f" stroked="f" strokeweight="1pt">
                    <v:stroke joinstyle="miter"/>
                    <v:formulas/>
                    <v:path arrowok="t" o:connecttype="custom" o:connectlocs="0,0;1626755,0;1626755,520561;0,520561;0,0" o:connectangles="0,0,0,0,0" textboxrect="0,0,1626755,520561"/>
                    <v:textbox inset=".9pt,.9pt,.9pt,.9pt">
                      <w:txbxContent>
                        <w:p w14:paraId="7FAF3612" w14:textId="77777777" w:rsidR="00770830" w:rsidRDefault="00770830" w:rsidP="00770830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ED7D31" w:themeColor="accent2"/>
                              <w:kern w:val="24"/>
                              <w:sz w:val="36"/>
                              <w:szCs w:val="36"/>
                              <w:lang w:val="de-DE"/>
                            </w:rPr>
                            <w:t>telefonisch</w:t>
                          </w:r>
                        </w:p>
                      </w:txbxContent>
                    </v:textbox>
                  </v:shape>
                </v:group>
                <v:shape id="Arc 23" o:spid="_x0000_s1042" style="position:absolute;left:35052;top:23145;width:8133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" path="m718230,668103nsc640958,760193,526903,813377,406688,813377v-120214,,-234270,-53185,-311542,-145274l406689,406689,718230,668103xem718230,668103nfc640958,760193,526903,813377,406688,813377v-120214,,-234270,-53185,-311542,-145274e" filled="f" strokecolor="#28323f [1922]" strokeweight="1pt">
                  <v:stroke joinstyle="miter"/>
                  <v:path arrowok="t" o:connecttype="custom" o:connectlocs="718230,668103;406688,813377;95146,668103" o:connectangles="0,0,0"/>
                </v:shape>
                <v:group id="Group 33" o:spid="_x0000_s1043" style="position:absolute;left:28479;top:19716;width:18708;height:11550" coordorigin="28480,19694" coordsize="18707,11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shape id="Freeform: Shape 18" o:spid="_x0000_s1044" style="position:absolute;left:28480;top:19694;width:7483;height:4880;visibility:visible;mso-wrap-style:square;v-text-anchor:top" coordsize="748307,4880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" path="m,l,488026r748307,e" filled="f" strokecolor="#364354 [2562]" strokeweight="1pt">
                    <v:stroke joinstyle="miter"/>
                    <v:path arrowok="t" textboxrect="0,0,748307,488026"/>
                  </v:shape>
                  <v:shape id="Arc 19" o:spid="_x0000_s1045" style="position:absolute;left:34987;top:23110;width:8133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" path="m95147,145274nsc172419,53184,286474,,406689,,526903,,640959,53185,718231,145274l406689,406689,95147,145274xem95147,145274nfc172419,53184,286474,,406689,,526903,,640959,53185,718231,145274e" filled="f" strokecolor="#28323f [1922]" strokeweight="1pt">
                    <v:stroke joinstyle="miter"/>
                    <v:path arrowok="t" o:connecttype="custom" o:connectlocs="95147,145274;406689,0;718231,145274" o:connectangles="0,0,0"/>
                  </v:shape>
                  <v:shape id="Freeform: Shape 20" o:spid="_x0000_s1046" style="position:absolute;left:30920;top:24574;width:16267;height:5206;visibility:visible;mso-wrap-style:square;v-text-anchor:middle" coordsize="1626755,5205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" adj="-11796480,,5400" path="m,l1626755,r,520561l,520561,,xe" filled="f" stroked="f" strokeweight="1pt">
                    <v:stroke joinstyle="miter"/>
                    <v:formulas/>
                    <v:path arrowok="t" o:connecttype="custom" o:connectlocs="0,0;1626755,0;1626755,520561;0,520561;0,0" o:connectangles="0,0,0,0,0" textboxrect="0,0,1626755,520561"/>
                    <v:textbox inset=".9pt,.9pt,.9pt,.9pt">
                      <w:txbxContent>
                        <w:p w14:paraId="7FBA5D2D" w14:textId="77777777" w:rsidR="00770830" w:rsidRDefault="00770830" w:rsidP="00770830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Festnetz</w:t>
                          </w:r>
                        </w:p>
                      </w:txbxContent>
                    </v:textbox>
                  </v:shape>
                </v:group>
                <v:shape id="Arc 26" o:spid="_x0000_s1047" style="position:absolute;left:35052;top:34671;width:8133;height:8133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" path="m718230,668103nsc640958,760193,526903,813377,406688,813377v-120214,,-234270,-53185,-311542,-145274l406689,406689,718230,668103xem718230,668103nfc640958,760193,526903,813377,406688,813377v-120214,,-234270,-53185,-311542,-145274e" filled="f" strokecolor="#28323f [1922]" strokeweight="1pt">
                  <v:stroke joinstyle="miter"/>
                  <v:path arrowok="t" o:connecttype="custom" o:connectlocs="718230,668103;406688,813377;95146,668103" o:connectangles="0,0,0"/>
                </v:shape>
                <v:group id="Group 34" o:spid="_x0000_s1048" style="position:absolute;left:28479;top:19716;width:18708;height:23100" coordorigin="28480,19694" coordsize="18707,2309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shape id="Freeform: Shape 23" o:spid="_x0000_s1049" style="position:absolute;left:28480;top:19694;width:7483;height:16430;visibility:visible;mso-wrap-style:square;v-text-anchor:top" coordsize="748307,1643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" path="m,l,1643022r748307,e" filled="f" strokecolor="#364354 [2562]" strokeweight="1pt">
                    <v:stroke joinstyle="miter"/>
                    <v:path arrowok="t" textboxrect="0,0,748307,1643022"/>
                  </v:shape>
                  <v:shape id="Arc 25" o:spid="_x0000_s1050" style="position:absolute;left:34987;top:34660;width:8133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" path="m95147,145274nsc172419,53184,286474,,406689,,526903,,640959,53185,718231,145274l406689,406689,95147,145274xem95147,145274nfc172419,53184,286474,,406689,,526903,,640959,53185,718231,145274e" filled="f" strokecolor="#28323f [1922]" strokeweight="1pt">
                    <v:stroke joinstyle="miter"/>
                    <v:path arrowok="t" o:connecttype="custom" o:connectlocs="95147,145274;406689,0;718231,145274" o:connectangles="0,0,0"/>
                  </v:shape>
                  <v:shape id="Freeform: Shape 26" o:spid="_x0000_s1051" style="position:absolute;left:30920;top:36124;width:16267;height:5206;visibility:visible;mso-wrap-style:square;v-text-anchor:middle" coordsize="1626755,5205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" adj="-11796480,,5400" path="m,l1626755,r,520561l,520561,,xe" filled="f" stroked="f" strokeweight="1pt">
                    <v:stroke joinstyle="miter"/>
                    <v:formulas/>
                    <v:path arrowok="t" o:connecttype="custom" o:connectlocs="0,0;1626755,0;1626755,520561;0,520561;0,0" o:connectangles="0,0,0,0,0" textboxrect="0,0,1626755,520561"/>
                    <v:textbox inset=".9pt,.9pt,.9pt,.9pt">
                      <w:txbxContent>
                        <w:p w14:paraId="2B95854E" w14:textId="77777777" w:rsidR="00770830" w:rsidRDefault="00770830" w:rsidP="00770830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Mobilfunk</w:t>
                          </w:r>
                        </w:p>
                      </w:txbxContent>
                    </v:textbox>
                  </v:shape>
                </v:group>
                <v:shape id="Arc 29" o:spid="_x0000_s1052" style="position:absolute;left:35052;top:46196;width:8133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" path="m718230,668103nsc640958,760193,526903,813377,406688,813377v-120214,,-234270,-53185,-311542,-145274l406689,406689,718230,668103xem718230,668103nfc640958,760193,526903,813377,406688,813377v-120214,,-234270,-53185,-311542,-145274e" filled="f" strokecolor="#28323f [1922]" strokeweight="1pt">
                  <v:stroke joinstyle="miter"/>
                  <v:path arrowok="t" o:connecttype="custom" o:connectlocs="718230,668103;406688,813377;95146,668103" o:connectangles="0,0,0"/>
                </v:shape>
                <v:group id="Group 35" o:spid="_x0000_s1053" style="position:absolute;left:28479;top:19716;width:18708;height:34650" coordorigin="28480,19694" coordsize="18707,346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aOV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6RxeX8IPkKsnAAAA//8DAFBLAQItABQABgAIAAAAIQDb4fbL7gAAAIUBAAATAAAAAAAAAAAA&#10;AAAAAAAAAABbQ29udGVudF9UeXBlc10ueG1sUEsBAi0AFAAGAAgAAAAhAFr0LFu/AAAAFQEAAAsA&#10;AAAAAAAAAAAAAAAAHwEAAF9yZWxzLy5yZWxzUEsBAi0AFAAGAAgAAAAhAEYto5XEAAAA2wAAAA8A&#10;AAAAAAAAAAAAAAAABwIAAGRycy9kb3ducmV2LnhtbFBLBQYAAAAAAwADALcAAAD4AgAAAAA=&#10;">
                  <v:shape id="Freeform: Shape 28" o:spid="_x0000_s1054" style="position:absolute;left:28480;top:19694;width:7483;height:27980;visibility:visible;mso-wrap-style:square;v-text-anchor:top" coordsize="748307,27980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" path="m,l,2798018r748307,e" filled="f" strokecolor="#364354 [2562]" strokeweight="1pt">
                    <v:stroke joinstyle="miter"/>
                    <v:path arrowok="t" textboxrect="0,0,748307,2798018"/>
                  </v:shape>
                  <v:shape id="Arc 29" o:spid="_x0000_s1055" style="position:absolute;left:34987;top:46210;width:8133;height:8134;visibility:visible;mso-wrap-style:square;v-text-anchor:top" coordsize="813377,8133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" path="m95147,145274nsc172419,53184,286474,,406689,,526903,,640959,53185,718231,145274l406689,406689,95147,145274xem95147,145274nfc172419,53184,286474,,406689,,526903,,640959,53185,718231,145274e" filled="f" strokecolor="#28323f [1922]" strokeweight="1pt">
                    <v:stroke joinstyle="miter"/>
                    <v:path arrowok="t" o:connecttype="custom" o:connectlocs="95147,145274;406689,0;718231,145274" o:connectangles="0,0,0"/>
                  </v:shape>
                  <v:shape id="Freeform: Shape 31" o:spid="_x0000_s1056" style="position:absolute;left:30920;top:47674;width:16267;height:5206;visibility:visible;mso-wrap-style:square;v-text-anchor:middle" coordsize="1626755,520561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" adj="-11796480,,5400" path="m,l1626755,r,520561l,520561,,xe" filled="f" stroked="f" strokeweight="1pt">
                    <v:stroke joinstyle="miter"/>
                    <v:formulas/>
                    <v:path arrowok="t" o:connecttype="custom" o:connectlocs="0,0;1626755,0;1626755,520561;0,520561;0,0" o:connectangles="0,0,0,0,0" textboxrect="0,0,1626755,520561"/>
                    <v:textbox inset=".9pt,.9pt,.9pt,.9pt">
                      <w:txbxContent>
                        <w:p w14:paraId="2227C1DA" w14:textId="77777777" w:rsidR="00770830" w:rsidRDefault="00770830" w:rsidP="00770830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Internettelefonie</w:t>
                          </w:r>
                        </w:p>
                      </w:txbxContent>
                    </v:textbox>
                  </v:shape>
                </v:group>
                <w10:wrap type="topAndBottom" anchorx="margin"/>
              </v:group>
            </w:pict>
          </mc:Fallback>
        </mc:AlternateContent>
      </w:r>
      <w:r w:rsidRPr="00770830">
        <w:t>mündliche Kommunikation</w:t>
      </w:r>
    </w:p>
    <w:p w14:paraId="04E0EEF0" w14:textId="443B24C9" w:rsidR="00770830" w:rsidRDefault="00770830">
      <w:pPr>
        <w:rPr>
          <w:rFonts w:asciiTheme="majorHAnsi" w:eastAsiaTheme="majorEastAsia" w:hAnsiTheme="majorHAnsi" w:cstheme="majorBidi"/>
          <w:i/>
          <w:iCs/>
          <w:sz w:val="28"/>
          <w:szCs w:val="28"/>
        </w:rPr>
      </w:pPr>
      <w:r>
        <w:br w:type="page"/>
      </w:r>
    </w:p>
    <w:p w14:paraId="5429A969" w14:textId="37244111" w:rsidR="00770830" w:rsidRDefault="00770830" w:rsidP="00770830">
      <w:pPr>
        <w:pStyle w:val="Heading4"/>
      </w:pPr>
      <w:r w:rsidRPr="00770830">
        <w:lastRenderedPageBreak/>
        <w:t>Phasen d</w:t>
      </w:r>
      <w:r>
        <w:t>er aktiven Verständigung</w:t>
      </w:r>
    </w:p>
    <w:p w14:paraId="1097FCBC" w14:textId="1C357060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Gesprächsvorbereitung</w:t>
      </w:r>
    </w:p>
    <w:p w14:paraId="31C76D6C" w14:textId="2F36E441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Kontaktaufnahme</w:t>
      </w:r>
    </w:p>
    <w:p w14:paraId="4ABD99C2" w14:textId="0331687F" w:rsidR="00770830" w:rsidRPr="00770830" w:rsidRDefault="00770830" w:rsidP="00E67B82">
      <w:pPr>
        <w:pStyle w:val="NoSpacing"/>
        <w:numPr>
          <w:ilvl w:val="1"/>
          <w:numId w:val="1"/>
        </w:numPr>
      </w:pPr>
      <w:r w:rsidRPr="00770830">
        <w:rPr>
          <w:lang w:val="de-DE"/>
        </w:rPr>
        <w:t>Persönlich / Telefonisch</w:t>
      </w:r>
    </w:p>
    <w:p w14:paraId="66C072ED" w14:textId="5B8D17FC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Gliederung von Detailinformationen</w:t>
      </w:r>
    </w:p>
    <w:p w14:paraId="0005EAEF" w14:textId="729EC249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Pausen machen</w:t>
      </w:r>
    </w:p>
    <w:p w14:paraId="7E127776" w14:textId="345AD085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Eingehen auf Zwischenfragen</w:t>
      </w:r>
    </w:p>
    <w:p w14:paraId="257DE341" w14:textId="0ADCE53B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Zusammenfassen und Rückfragen</w:t>
      </w:r>
    </w:p>
    <w:p w14:paraId="6983FFEA" w14:textId="0D17F721" w:rsidR="00770830" w:rsidRPr="00770830" w:rsidRDefault="00770830" w:rsidP="00E67B82">
      <w:pPr>
        <w:pStyle w:val="NoSpacing"/>
        <w:numPr>
          <w:ilvl w:val="0"/>
          <w:numId w:val="1"/>
        </w:numPr>
      </w:pPr>
      <w:r w:rsidRPr="00770830">
        <w:rPr>
          <w:lang w:val="de-DE"/>
        </w:rPr>
        <w:t>Schriftlich sichern</w:t>
      </w:r>
    </w:p>
    <w:p w14:paraId="3FC73EED" w14:textId="3CC8C486" w:rsidR="00770830" w:rsidRDefault="00770830" w:rsidP="00770830">
      <w:pPr>
        <w:pStyle w:val="Heading4"/>
      </w:pPr>
      <w:r>
        <w:t>Phasen der Passiven Verständigung</w:t>
      </w:r>
    </w:p>
    <w:p w14:paraId="458AFA5A" w14:textId="77777777" w:rsidR="00770830" w:rsidRPr="00770830" w:rsidRDefault="00770830" w:rsidP="00E67B82">
      <w:pPr>
        <w:pStyle w:val="NoSpacing"/>
        <w:numPr>
          <w:ilvl w:val="0"/>
          <w:numId w:val="2"/>
        </w:numPr>
      </w:pPr>
      <w:r w:rsidRPr="00770830">
        <w:rPr>
          <w:lang w:val="de-DE"/>
        </w:rPr>
        <w:t>Kontaktaufnahme</w:t>
      </w:r>
    </w:p>
    <w:p w14:paraId="7FB336B1" w14:textId="77777777" w:rsidR="00770830" w:rsidRPr="00770830" w:rsidRDefault="00770830" w:rsidP="00E67B82">
      <w:pPr>
        <w:pStyle w:val="NoSpacing"/>
        <w:numPr>
          <w:ilvl w:val="1"/>
          <w:numId w:val="2"/>
        </w:numPr>
      </w:pPr>
      <w:r w:rsidRPr="00770830">
        <w:rPr>
          <w:lang w:val="de-DE"/>
        </w:rPr>
        <w:t>Persönlich / Telefonisch</w:t>
      </w:r>
    </w:p>
    <w:p w14:paraId="19462900" w14:textId="77777777" w:rsidR="00770830" w:rsidRPr="00770830" w:rsidRDefault="00770830" w:rsidP="00E67B82">
      <w:pPr>
        <w:pStyle w:val="NoSpacing"/>
        <w:numPr>
          <w:ilvl w:val="0"/>
          <w:numId w:val="2"/>
        </w:numPr>
      </w:pPr>
      <w:r w:rsidRPr="00770830">
        <w:rPr>
          <w:lang w:val="de-DE"/>
        </w:rPr>
        <w:t>Aktiv zuhören</w:t>
      </w:r>
    </w:p>
    <w:p w14:paraId="339FB2DA" w14:textId="77777777" w:rsidR="00770830" w:rsidRPr="00770830" w:rsidRDefault="00770830" w:rsidP="00E67B82">
      <w:pPr>
        <w:pStyle w:val="NoSpacing"/>
        <w:numPr>
          <w:ilvl w:val="1"/>
          <w:numId w:val="2"/>
        </w:numPr>
      </w:pPr>
      <w:r w:rsidRPr="00770830">
        <w:rPr>
          <w:lang w:val="de-DE"/>
        </w:rPr>
        <w:t>Persönlich / Telefonisch</w:t>
      </w:r>
    </w:p>
    <w:p w14:paraId="109D2479" w14:textId="77777777" w:rsidR="00770830" w:rsidRPr="00770830" w:rsidRDefault="00770830" w:rsidP="00E67B82">
      <w:pPr>
        <w:pStyle w:val="NoSpacing"/>
        <w:numPr>
          <w:ilvl w:val="0"/>
          <w:numId w:val="2"/>
        </w:numPr>
      </w:pPr>
      <w:r w:rsidRPr="00770830">
        <w:rPr>
          <w:lang w:val="de-DE"/>
        </w:rPr>
        <w:t>Notizen machen</w:t>
      </w:r>
    </w:p>
    <w:p w14:paraId="778CF02C" w14:textId="77777777" w:rsidR="00770830" w:rsidRPr="00770830" w:rsidRDefault="00770830" w:rsidP="00E67B82">
      <w:pPr>
        <w:pStyle w:val="NoSpacing"/>
        <w:numPr>
          <w:ilvl w:val="0"/>
          <w:numId w:val="2"/>
        </w:numPr>
      </w:pPr>
      <w:r w:rsidRPr="00770830">
        <w:rPr>
          <w:lang w:val="de-DE"/>
        </w:rPr>
        <w:t>Rückfragen</w:t>
      </w:r>
    </w:p>
    <w:p w14:paraId="74E6CD5B" w14:textId="415BBC25" w:rsidR="00770830" w:rsidRPr="00770830" w:rsidRDefault="00770830" w:rsidP="00E67B82">
      <w:pPr>
        <w:pStyle w:val="NoSpacing"/>
        <w:numPr>
          <w:ilvl w:val="0"/>
          <w:numId w:val="2"/>
        </w:numPr>
      </w:pPr>
      <w:r w:rsidRPr="00770830">
        <w:rPr>
          <w:lang w:val="de-DE"/>
        </w:rPr>
        <w:t>Zusammenfassen und schriftlich sichern</w:t>
      </w:r>
    </w:p>
    <w:p w14:paraId="774DAE81" w14:textId="7A2C8D9C" w:rsidR="00770830" w:rsidRDefault="00770830">
      <w:pPr>
        <w:rPr>
          <w:lang w:val="de-DE"/>
        </w:rPr>
      </w:pPr>
      <w:r>
        <w:rPr>
          <w:lang w:val="de-DE"/>
        </w:rPr>
        <w:br w:type="page"/>
      </w:r>
    </w:p>
    <w:p w14:paraId="47703814" w14:textId="1F4EF614" w:rsidR="00770830" w:rsidRDefault="00770830" w:rsidP="00770830">
      <w:pPr>
        <w:pStyle w:val="Heading3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6912" behindDoc="0" locked="0" layoutInCell="1" allowOverlap="1" wp14:anchorId="33432F17" wp14:editId="3984F3BF">
                <wp:simplePos x="0" y="0"/>
                <wp:positionH relativeFrom="column">
                  <wp:posOffset>-4445</wp:posOffset>
                </wp:positionH>
                <wp:positionV relativeFrom="paragraph">
                  <wp:posOffset>271780</wp:posOffset>
                </wp:positionV>
                <wp:extent cx="4646860" cy="5417492"/>
                <wp:effectExtent l="0" t="0" r="1905" b="50165"/>
                <wp:wrapTopAndBottom/>
                <wp:docPr id="67" name="Group 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46860" cy="5417492"/>
                          <a:chOff x="0" y="0"/>
                          <a:chExt cx="4646860" cy="5417492"/>
                        </a:xfrm>
                      </wpg:grpSpPr>
                      <wps:wsp>
                        <wps:cNvPr id="2" name="Freeform: Shape 3"/>
                        <wps:cNvSpPr/>
                        <wps:spPr>
                          <a:xfrm>
                            <a:off x="1800225" y="809625"/>
                            <a:ext cx="981447" cy="340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>
                                <a:moveTo>
                                  <a:pt x="0" y="0"/>
                                </a:moveTo>
                                <a:lnTo>
                                  <a:pt x="0" y="170333"/>
                                </a:lnTo>
                                <a:lnTo>
                                  <a:pt x="981447" y="170333"/>
                                </a:lnTo>
                                <a:lnTo>
                                  <a:pt x="981447" y="340667"/>
                                </a:lnTo>
                              </a:path>
                            </a:pathLst>
                          </a:custGeom>
                          <a:noFill/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rgbClr r="0" g="0" b="0"/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s:wsp>
                        <wps:cNvPr id="12" name="Freeform: Shape 4"/>
                        <wps:cNvSpPr/>
                        <wps:spPr>
                          <a:xfrm>
                            <a:off x="819150" y="809625"/>
                            <a:ext cx="981447" cy="340667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>
                                <a:moveTo>
                                  <a:pt x="981447" y="0"/>
                                </a:moveTo>
                                <a:lnTo>
                                  <a:pt x="981447" y="170333"/>
                                </a:lnTo>
                                <a:lnTo>
                                  <a:pt x="0" y="170333"/>
                                </a:lnTo>
                                <a:lnTo>
                                  <a:pt x="0" y="340667"/>
                                </a:lnTo>
                              </a:path>
                            </a:pathLst>
                          </a:custGeom>
                          <a:noFill/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rgbClr r="0" g="0" b="0"/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s:wsp>
                        <wps:cNvPr id="16" name="Arc 5"/>
                        <wps:cNvSpPr/>
                        <wps:spPr>
                          <a:xfrm>
                            <a:off x="1390650" y="38100"/>
                            <a:ext cx="811113" cy="811113"/>
                          </a:xfrm>
                          <a:prstGeom prst="arc">
                            <a:avLst>
                              <a:gd name="adj1" fmla="val 13200000"/>
                              <a:gd name="adj2" fmla="val 192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s:wsp>
                        <wps:cNvPr id="17" name="Arc 6"/>
                        <wps:cNvSpPr/>
                        <wps:spPr>
                          <a:xfrm>
                            <a:off x="1390650" y="0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s:wsp>
                        <wps:cNvPr id="21" name="Freeform: Shape 7"/>
                        <wps:cNvSpPr/>
                        <wps:spPr>
                          <a:xfrm>
                            <a:off x="981075" y="142875"/>
                            <a:ext cx="1622226" cy="519112"/>
                          </a:xfrm>
                          <a:custGeom>
                            <a:avLst/>
                            <a:gdLst>
                              <a:gd name="connsiteX0" fmla="*/ 0 w 1622226"/>
                              <a:gd name="connsiteY0" fmla="*/ 0 h 519112"/>
                              <a:gd name="connsiteX1" fmla="*/ 1622226 w 1622226"/>
                              <a:gd name="connsiteY1" fmla="*/ 0 h 519112"/>
                              <a:gd name="connsiteX2" fmla="*/ 1622226 w 1622226"/>
                              <a:gd name="connsiteY2" fmla="*/ 519112 h 519112"/>
                              <a:gd name="connsiteX3" fmla="*/ 0 w 1622226"/>
                              <a:gd name="connsiteY3" fmla="*/ 519112 h 519112"/>
                              <a:gd name="connsiteX4" fmla="*/ 0 w 1622226"/>
                              <a:gd name="connsiteY4" fmla="*/ 0 h 519112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622226" h="519112">
                                <a:moveTo>
                                  <a:pt x="0" y="0"/>
                                </a:moveTo>
                                <a:lnTo>
                                  <a:pt x="1622226" y="0"/>
                                </a:lnTo>
                                <a:lnTo>
                                  <a:pt x="1622226" y="519112"/>
                                </a:lnTo>
                                <a:lnTo>
                                  <a:pt x="0" y="51911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>
                            <a:noFill/>
                          </a:ln>
                          <a:sp3d/>
                        </wps:spPr>
                        <wps:style>
                          <a:lnRef idx="2">
                            <a:scrgbClr r="0" g="0" b="0"/>
                          </a:lnRef>
                          <a:fillRef idx="1">
                            <a:scrgbClr r="0" g="0" b="0"/>
                          </a:fillRef>
                          <a:effectRef idx="0">
                            <a:schemeClr val="dk2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2D068291" w14:textId="77777777" w:rsidR="00770830" w:rsidRDefault="00770830" w:rsidP="00770830">
                              <w:pPr>
                                <w:spacing w:after="143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4472C4" w:themeColor="accent1"/>
                                  <w:kern w:val="24"/>
                                  <w:sz w:val="34"/>
                                  <w:szCs w:val="34"/>
                                  <w:lang w:val="de-DE"/>
                                </w:rPr>
                                <w:t>Schriftliche Kommunikation</w:t>
                              </w:r>
                            </w:p>
                          </w:txbxContent>
                        </wps:txbx>
                        <wps:bodyPr spcFirstLastPara="0" vert="horz" wrap="square" lIns="10795" tIns="10795" rIns="10795" bIns="10795" numCol="1" spcCol="1270" anchor="ctr" anchorCtr="0">
                          <a:noAutofit/>
                        </wps:bodyPr>
                      </wps:wsp>
                      <wps:wsp>
                        <wps:cNvPr id="22" name="Arc 8"/>
                        <wps:cNvSpPr/>
                        <wps:spPr>
                          <a:xfrm>
                            <a:off x="409575" y="1152525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32" name="Group 9"/>
                        <wpg:cNvGrpSpPr/>
                        <wpg:grpSpPr>
                          <a:xfrm>
                            <a:off x="0" y="1190625"/>
                            <a:ext cx="1622226" cy="811113"/>
                            <a:chOff x="0" y="1151781"/>
                            <a:chExt cx="1622226" cy="811113"/>
                          </a:xfrm>
                        </wpg:grpSpPr>
                        <wps:wsp>
                          <wps:cNvPr id="33" name="Arc 33"/>
                          <wps:cNvSpPr/>
                          <wps:spPr>
                            <a:xfrm>
                              <a:off x="405556" y="1151781"/>
                              <a:ext cx="811113" cy="811113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37" name="Freeform: Shape 37"/>
                          <wps:cNvSpPr/>
                          <wps:spPr>
                            <a:xfrm>
                              <a:off x="0" y="1297781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3DC17B02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ED7D31" w:themeColor="accent2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Papiergebunden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  <wps:wsp>
                        <wps:cNvPr id="38" name="Arc 12"/>
                        <wps:cNvSpPr/>
                        <wps:spPr>
                          <a:xfrm>
                            <a:off x="1466850" y="2305050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39" name="Group 13"/>
                        <wpg:cNvGrpSpPr/>
                        <wpg:grpSpPr>
                          <a:xfrm>
                            <a:off x="819150" y="1962150"/>
                            <a:ext cx="1865560" cy="1151780"/>
                            <a:chOff x="811113" y="1962894"/>
                            <a:chExt cx="1865560" cy="1151780"/>
                          </a:xfrm>
                        </wpg:grpSpPr>
                        <wps:wsp>
                          <wps:cNvPr id="40" name="Freeform: Shape 40"/>
                          <wps:cNvSpPr/>
                          <wps:spPr>
                            <a:xfrm>
                              <a:off x="811113" y="1962894"/>
                              <a:ext cx="746224" cy="48666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486667"/>
                                  </a:lnTo>
                                  <a:lnTo>
                                    <a:pt x="746224" y="486667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41" name="Arc 41"/>
                          <wps:cNvSpPr/>
                          <wps:spPr>
                            <a:xfrm>
                              <a:off x="1460003" y="2303561"/>
                              <a:ext cx="811113" cy="811113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42" name="Freeform: Shape 42"/>
                          <wps:cNvSpPr/>
                          <wps:spPr>
                            <a:xfrm>
                              <a:off x="1054447" y="2449562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79159213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Brief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  <wps:wsp>
                        <wps:cNvPr id="43" name="Arc 17"/>
                        <wps:cNvSpPr/>
                        <wps:spPr>
                          <a:xfrm>
                            <a:off x="1466850" y="3457575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44" name="Group 18"/>
                        <wpg:cNvGrpSpPr/>
                        <wpg:grpSpPr>
                          <a:xfrm>
                            <a:off x="819150" y="1962150"/>
                            <a:ext cx="1865560" cy="2303561"/>
                            <a:chOff x="811113" y="1962894"/>
                            <a:chExt cx="1865560" cy="2303561"/>
                          </a:xfrm>
                        </wpg:grpSpPr>
                        <wps:wsp>
                          <wps:cNvPr id="45" name="Freeform: Shape 45"/>
                          <wps:cNvSpPr/>
                          <wps:spPr>
                            <a:xfrm>
                              <a:off x="811113" y="1962894"/>
                              <a:ext cx="746224" cy="163844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1638448"/>
                                  </a:lnTo>
                                  <a:lnTo>
                                    <a:pt x="746224" y="1638448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46" name="Arc 46"/>
                          <wps:cNvSpPr/>
                          <wps:spPr>
                            <a:xfrm>
                              <a:off x="1460003" y="3455342"/>
                              <a:ext cx="811113" cy="811113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47" name="Freeform: Shape 47"/>
                          <wps:cNvSpPr/>
                          <wps:spPr>
                            <a:xfrm>
                              <a:off x="1054447" y="3601343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33DCB5EC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Fax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  <wps:wsp>
                        <wps:cNvPr id="48" name="Arc 22"/>
                        <wps:cNvSpPr/>
                        <wps:spPr>
                          <a:xfrm>
                            <a:off x="1466850" y="4600575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49" name="Group 23"/>
                        <wpg:cNvGrpSpPr/>
                        <wpg:grpSpPr>
                          <a:xfrm>
                            <a:off x="819150" y="1962150"/>
                            <a:ext cx="1865560" cy="3455342"/>
                            <a:chOff x="811113" y="1962894"/>
                            <a:chExt cx="1865560" cy="3455342"/>
                          </a:xfrm>
                        </wpg:grpSpPr>
                        <wps:wsp>
                          <wps:cNvPr id="50" name="Freeform: Shape 50"/>
                          <wps:cNvSpPr/>
                          <wps:spPr>
                            <a:xfrm>
                              <a:off x="811113" y="1962894"/>
                              <a:ext cx="746224" cy="2790229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2790229"/>
                                  </a:lnTo>
                                  <a:lnTo>
                                    <a:pt x="746224" y="2790229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51" name="Arc 51"/>
                          <wps:cNvSpPr/>
                          <wps:spPr>
                            <a:xfrm>
                              <a:off x="1460003" y="4607123"/>
                              <a:ext cx="811113" cy="811113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52" name="Freeform: Shape 52"/>
                          <wps:cNvSpPr/>
                          <wps:spPr>
                            <a:xfrm>
                              <a:off x="1054447" y="4753123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581258B4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Formulare, EDV-Ausdrucke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  <wps:wsp>
                        <wps:cNvPr id="53" name="Arc 27"/>
                        <wps:cNvSpPr/>
                        <wps:spPr>
                          <a:xfrm>
                            <a:off x="2371725" y="1190625"/>
                            <a:ext cx="811113" cy="811113"/>
                          </a:xfrm>
                          <a:prstGeom prst="arc">
                            <a:avLst>
                              <a:gd name="adj1" fmla="val 13200000"/>
                              <a:gd name="adj2" fmla="val 192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54" name="Group 28"/>
                        <wpg:cNvGrpSpPr/>
                        <wpg:grpSpPr>
                          <a:xfrm>
                            <a:off x="1971675" y="1152525"/>
                            <a:ext cx="1622226" cy="811113"/>
                            <a:chOff x="1962894" y="1151781"/>
                            <a:chExt cx="1622226" cy="811113"/>
                          </a:xfrm>
                        </wpg:grpSpPr>
                        <wps:wsp>
                          <wps:cNvPr id="55" name="Arc 55"/>
                          <wps:cNvSpPr/>
                          <wps:spPr>
                            <a:xfrm>
                              <a:off x="2368450" y="1151781"/>
                              <a:ext cx="811113" cy="811113"/>
                            </a:xfrm>
                            <a:prstGeom prst="arc">
                              <a:avLst>
                                <a:gd name="adj1" fmla="val 2400000"/>
                                <a:gd name="adj2" fmla="val 84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56" name="Freeform: Shape 56"/>
                          <wps:cNvSpPr/>
                          <wps:spPr>
                            <a:xfrm>
                              <a:off x="1962894" y="1297781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3D1E7282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ED7D31" w:themeColor="accent2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Elektronisch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  <wps:wsp>
                        <wps:cNvPr id="57" name="Arc 31"/>
                        <wps:cNvSpPr/>
                        <wps:spPr>
                          <a:xfrm>
                            <a:off x="3429000" y="2305050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58" name="Group 32"/>
                        <wpg:cNvGrpSpPr/>
                        <wpg:grpSpPr>
                          <a:xfrm>
                            <a:off x="2781300" y="1962150"/>
                            <a:ext cx="1865560" cy="1151780"/>
                            <a:chOff x="2774007" y="1962894"/>
                            <a:chExt cx="1865560" cy="1151780"/>
                          </a:xfrm>
                        </wpg:grpSpPr>
                        <wps:wsp>
                          <wps:cNvPr id="59" name="Freeform: Shape 59"/>
                          <wps:cNvSpPr/>
                          <wps:spPr>
                            <a:xfrm>
                              <a:off x="2774007" y="1962894"/>
                              <a:ext cx="746224" cy="486667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486667"/>
                                  </a:lnTo>
                                  <a:lnTo>
                                    <a:pt x="746224" y="486667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60" name="Arc 60"/>
                          <wps:cNvSpPr/>
                          <wps:spPr>
                            <a:xfrm>
                              <a:off x="3422898" y="2303561"/>
                              <a:ext cx="811113" cy="811113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61" name="Freeform: Shape 61"/>
                          <wps:cNvSpPr/>
                          <wps:spPr>
                            <a:xfrm>
                              <a:off x="3017341" y="2449562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47C59D9D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E-Mail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  <wps:wsp>
                        <wps:cNvPr id="62" name="Arc 36"/>
                        <wps:cNvSpPr/>
                        <wps:spPr>
                          <a:xfrm>
                            <a:off x="3429000" y="3457575"/>
                            <a:ext cx="811113" cy="811113"/>
                          </a:xfrm>
                          <a:prstGeom prst="arc">
                            <a:avLst>
                              <a:gd name="adj1" fmla="val 2400000"/>
                              <a:gd name="adj2" fmla="val 8400000"/>
                            </a:avLst>
                          </a:prstGeom>
                        </wps:spPr>
                        <wps:style>
                          <a:lnRef idx="2">
                            <a:schemeClr val="dk2">
                              <a:shade val="6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tx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bodyPr/>
                      </wps:wsp>
                      <wpg:grpSp>
                        <wpg:cNvPr id="63" name="Group 37"/>
                        <wpg:cNvGrpSpPr/>
                        <wpg:grpSpPr>
                          <a:xfrm>
                            <a:off x="2781300" y="1962150"/>
                            <a:ext cx="1865560" cy="2303561"/>
                            <a:chOff x="2774007" y="1962894"/>
                            <a:chExt cx="1865560" cy="2303561"/>
                          </a:xfrm>
                        </wpg:grpSpPr>
                        <wps:wsp>
                          <wps:cNvPr id="64" name="Freeform: Shape 64"/>
                          <wps:cNvSpPr/>
                          <wps:spPr>
                            <a:xfrm>
                              <a:off x="2774007" y="1962894"/>
                              <a:ext cx="746224" cy="1638448"/>
                            </a:xfrm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>
                                <a:path>
                                  <a:moveTo>
                                    <a:pt x="0" y="0"/>
                                  </a:moveTo>
                                  <a:lnTo>
                                    <a:pt x="0" y="1638448"/>
                                  </a:lnTo>
                                  <a:lnTo>
                                    <a:pt x="746224" y="1638448"/>
                                  </a:lnTo>
                                </a:path>
                              </a:pathLst>
                            </a:custGeom>
                            <a:noFill/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rgbClr r="0" g="0" b="0"/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65" name="Arc 65"/>
                          <wps:cNvSpPr/>
                          <wps:spPr>
                            <a:xfrm>
                              <a:off x="3422898" y="3455342"/>
                              <a:ext cx="811113" cy="811113"/>
                            </a:xfrm>
                            <a:prstGeom prst="arc">
                              <a:avLst>
                                <a:gd name="adj1" fmla="val 13200000"/>
                                <a:gd name="adj2" fmla="val 192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6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tx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66" name="Freeform: Shape 66"/>
                          <wps:cNvSpPr/>
                          <wps:spPr>
                            <a:xfrm>
                              <a:off x="3017341" y="3601343"/>
                              <a:ext cx="1622226" cy="519112"/>
                            </a:xfrm>
                            <a:custGeom>
                              <a:avLst/>
                              <a:gdLst>
                                <a:gd name="connsiteX0" fmla="*/ 0 w 1622226"/>
                                <a:gd name="connsiteY0" fmla="*/ 0 h 519112"/>
                                <a:gd name="connsiteX1" fmla="*/ 1622226 w 1622226"/>
                                <a:gd name="connsiteY1" fmla="*/ 0 h 519112"/>
                                <a:gd name="connsiteX2" fmla="*/ 1622226 w 1622226"/>
                                <a:gd name="connsiteY2" fmla="*/ 519112 h 519112"/>
                                <a:gd name="connsiteX3" fmla="*/ 0 w 1622226"/>
                                <a:gd name="connsiteY3" fmla="*/ 519112 h 519112"/>
                                <a:gd name="connsiteX4" fmla="*/ 0 w 1622226"/>
                                <a:gd name="connsiteY4" fmla="*/ 0 h 519112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1622226" h="519112">
                                  <a:moveTo>
                                    <a:pt x="0" y="0"/>
                                  </a:moveTo>
                                  <a:lnTo>
                                    <a:pt x="1622226" y="0"/>
                                  </a:lnTo>
                                  <a:lnTo>
                                    <a:pt x="1622226" y="519112"/>
                                  </a:lnTo>
                                  <a:lnTo>
                                    <a:pt x="0" y="51911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noFill/>
                            <a:ln>
                              <a:noFill/>
                            </a:ln>
                            <a:sp3d/>
                          </wps:spPr>
                          <wps:style>
                            <a:lnRef idx="2">
                              <a:scrgbClr r="0" g="0" b="0"/>
                            </a:lnRef>
                            <a:fillRef idx="1">
                              <a:scrgbClr r="0" g="0" b="0"/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41741400" w14:textId="77777777" w:rsidR="00770830" w:rsidRDefault="00770830" w:rsidP="00770830">
                                <w:pPr>
                                  <w:spacing w:after="143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4"/>
                                    <w:szCs w:val="34"/>
                                    <w:lang w:val="de-DE"/>
                                  </w:rPr>
                                  <w:t>Web-Formular</w:t>
                                </w:r>
                              </w:p>
                            </w:txbxContent>
                          </wps:txbx>
                          <wps:bodyPr spcFirstLastPara="0" vert="horz" wrap="square" lIns="10795" tIns="10795" rIns="10795" bIns="10795" numCol="1" spcCol="1270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3432F17" id="Group 67" o:spid="_x0000_s1057" style="position:absolute;margin-left:-.35pt;margin-top:21.4pt;width:365.9pt;height:426.55pt;z-index:251686912" coordsize="46468,541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">
                <v:shape id="Freeform: Shape 3" o:spid="_x0000_s1058" style="position:absolute;left:18002;top:8096;width:9814;height:3406;visibility:visible;mso-wrap-style:square;v-text-anchor:top" coordsize="981447,340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" path="m,l,170333r981447,l981447,340667e" filled="f" strokecolor="#28323f [1922]" strokeweight="1pt">
                  <v:stroke joinstyle="miter"/>
                  <v:path arrowok="t" textboxrect="0,0,981447,340667"/>
                </v:shape>
                <v:shape id="Freeform: Shape 4" o:spid="_x0000_s1059" style="position:absolute;left:8191;top:8096;width:9814;height:3406;visibility:visible;mso-wrap-style:square;v-text-anchor:top" coordsize="981447,340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" path="m981447,r,170333l,170333,,340667e" filled="f" strokecolor="#28323f [1922]" strokeweight="1pt">
                  <v:stroke joinstyle="miter"/>
                  <v:path arrowok="t" textboxrect="0,0,981447,340667"/>
                </v:shape>
                <v:shape id="Arc 5" o:spid="_x0000_s1060" style="position:absolute;left:13906;top:381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<v:stroke joinstyle="miter"/>
                  <v:path arrowok="t" o:connecttype="custom" o:connectlocs="94882,144870;405557,0;716232,144870" o:connectangles="0,0,0"/>
                </v:shape>
                <v:shape id="Arc 6" o:spid="_x0000_s1061" style="position:absolute;left:13906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shape id="Freeform: Shape 7" o:spid="_x0000_s1062" style="position:absolute;left:9810;top:1428;width:16223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" adj="-11796480,,5400" path="m,l1622226,r,519112l,519112,,xe" filled="f" stroked="f" strokeweight="1pt">
                  <v:stroke joinstyle="miter"/>
                  <v:formulas/>
                  <v:path arrowok="t" o:connecttype="custom" o:connectlocs="0,0;1622226,0;1622226,519112;0,519112;0,0" o:connectangles="0,0,0,0,0" textboxrect="0,0,1622226,519112"/>
                  <v:textbox inset=".85pt,.85pt,.85pt,.85pt">
                    <w:txbxContent>
                      <w:p w14:paraId="2D068291" w14:textId="77777777" w:rsidR="00770830" w:rsidRDefault="00770830" w:rsidP="00770830">
                        <w:pPr>
                          <w:spacing w:after="143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4472C4" w:themeColor="accent1"/>
                            <w:kern w:val="24"/>
                            <w:sz w:val="34"/>
                            <w:szCs w:val="34"/>
                            <w:lang w:val="de-DE"/>
                          </w:rPr>
                          <w:t>Schriftliche Kommunikation</w:t>
                        </w:r>
                      </w:p>
                    </w:txbxContent>
                  </v:textbox>
                </v:shape>
                <v:shape id="Arc 8" o:spid="_x0000_s1063" style="position:absolute;left:4095;top:11525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group id="Group 9" o:spid="_x0000_s1064" style="position:absolute;top:11906;width:16222;height:8111" coordorigin=",11517" coordsize="16222,8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">
                  <v:shape id="Arc 33" o:spid="_x0000_s1065" style="position:absolute;left:4055;top:11517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  <v:stroke joinstyle="miter"/>
                    <v:path arrowok="t" o:connecttype="custom" o:connectlocs="94882,144870;405557,0;716232,144870" o:connectangles="0,0,0"/>
                  </v:shape>
                  <v:shape id="Freeform: Shape 37" o:spid="_x0000_s1066" style="position:absolute;top:12977;width:16222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3DC17B02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ED7D31" w:themeColor="accent2"/>
                              <w:kern w:val="24"/>
                              <w:sz w:val="34"/>
                              <w:szCs w:val="34"/>
                              <w:lang w:val="de-DE"/>
                            </w:rPr>
                            <w:t>Papiergebunden</w:t>
                          </w:r>
                        </w:p>
                      </w:txbxContent>
                    </v:textbox>
                  </v:shape>
                </v:group>
                <v:shape id="Arc 12" o:spid="_x0000_s1067" style="position:absolute;left:14668;top:23050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group id="Group 13" o:spid="_x0000_s1068" style="position:absolute;left:8191;top:19621;width:18656;height:11518" coordorigin="8111,19628" coordsize="18655,11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sjfn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jGfw9yX8ALn8BQAA//8DAFBLAQItABQABgAIAAAAIQDb4fbL7gAAAIUBAAATAAAAAAAAAAAA&#10;AAAAAAAAAABbQ29udGVudF9UeXBlc10ueG1sUEsBAi0AFAAGAAgAAAAhAFr0LFu/AAAAFQEAAAsA&#10;AAAAAAAAAAAAAAAAHwEAAF9yZWxzLy5yZWxzUEsBAi0AFAAGAAgAAAAhADeyN+fEAAAA2wAAAA8A&#10;AAAAAAAAAAAAAAAABwIAAGRycy9kb3ducmV2LnhtbFBLBQYAAAAAAwADALcAAAD4AgAAAAA=&#10;">
                  <v:shape id="Freeform: Shape 40" o:spid="_x0000_s1069" style="position:absolute;left:8111;top:19628;width:7462;height:4867;visibility:visible;mso-wrap-style:square;v-text-anchor:top" coordsize="746224,486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" path="m,l,486667r746224,e" filled="f" strokecolor="#364354 [2562]" strokeweight="1pt">
                    <v:stroke joinstyle="miter"/>
                    <v:path arrowok="t" textboxrect="0,0,746224,486667"/>
                  </v:shape>
                  <v:shape id="Arc 41" o:spid="_x0000_s1070" style="position:absolute;left:14600;top:23035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  <v:stroke joinstyle="miter"/>
                    <v:path arrowok="t" o:connecttype="custom" o:connectlocs="94882,144870;405557,0;716232,144870" o:connectangles="0,0,0"/>
                  </v:shape>
                  <v:shape id="Freeform: Shape 42" o:spid="_x0000_s1071" style="position:absolute;left:10544;top:24495;width:16222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79159213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4"/>
                              <w:szCs w:val="34"/>
                              <w:lang w:val="de-DE"/>
                            </w:rPr>
                            <w:t>Brief</w:t>
                          </w:r>
                        </w:p>
                      </w:txbxContent>
                    </v:textbox>
                  </v:shape>
                </v:group>
                <v:shape id="Arc 17" o:spid="_x0000_s1072" style="position:absolute;left:14668;top:34575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group id="Group 18" o:spid="_x0000_s1073" style="position:absolute;left:8191;top:19621;width:18656;height:23036" coordorigin="8111,19628" coordsize="18655,23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<v:shape id="Freeform: Shape 45" o:spid="_x0000_s1074" style="position:absolute;left:8111;top:19628;width:7462;height:16385;visibility:visible;mso-wrap-style:square;v-text-anchor:top" coordsize="746224,1638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" path="m,l,1638448r746224,e" filled="f" strokecolor="#364354 [2562]" strokeweight="1pt">
                    <v:stroke joinstyle="miter"/>
                    <v:path arrowok="t" textboxrect="0,0,746224,1638448"/>
                  </v:shape>
                  <v:shape id="Arc 46" o:spid="_x0000_s1075" style="position:absolute;left:14600;top:34553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  <v:stroke joinstyle="miter"/>
                    <v:path arrowok="t" o:connecttype="custom" o:connectlocs="94882,144870;405557,0;716232,144870" o:connectangles="0,0,0"/>
                  </v:shape>
                  <v:shape id="Freeform: Shape 47" o:spid="_x0000_s1076" style="position:absolute;left:10544;top:36013;width:16222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33DCB5EC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4"/>
                              <w:szCs w:val="34"/>
                              <w:lang w:val="de-DE"/>
                            </w:rPr>
                            <w:t>Fax</w:t>
                          </w:r>
                        </w:p>
                      </w:txbxContent>
                    </v:textbox>
                  </v:shape>
                </v:group>
                <v:shape id="Arc 22" o:spid="_x0000_s1077" style="position:absolute;left:14668;top:46005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group id="Group 23" o:spid="_x0000_s1078" style="position:absolute;left:8191;top:19621;width:18656;height:34553" coordorigin="8111,19628" coordsize="18655,34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shape id="Freeform: Shape 50" o:spid="_x0000_s1079" style="position:absolute;left:8111;top:19628;width:7462;height:27903;visibility:visible;mso-wrap-style:square;v-text-anchor:top" coordsize="746224,27902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" path="m,l,2790229r746224,e" filled="f" strokecolor="#364354 [2562]" strokeweight="1pt">
                    <v:stroke joinstyle="miter"/>
                    <v:path arrowok="t" textboxrect="0,0,746224,2790229"/>
                  </v:shape>
                  <v:shape id="Arc 51" o:spid="_x0000_s1080" style="position:absolute;left:14600;top:46071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  <v:stroke joinstyle="miter"/>
                    <v:path arrowok="t" o:connecttype="custom" o:connectlocs="94882,144870;405557,0;716232,144870" o:connectangles="0,0,0"/>
                  </v:shape>
                  <v:shape id="Freeform: Shape 52" o:spid="_x0000_s1081" style="position:absolute;left:10544;top:47531;width:16222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581258B4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4"/>
                              <w:szCs w:val="34"/>
                              <w:lang w:val="de-DE"/>
                            </w:rPr>
                            <w:t>Formulare, EDV-Ausdrucke</w:t>
                          </w:r>
                        </w:p>
                      </w:txbxContent>
                    </v:textbox>
                  </v:shape>
                </v:group>
                <v:shape id="Arc 27" o:spid="_x0000_s1082" style="position:absolute;left:23717;top:11906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<v:stroke joinstyle="miter"/>
                  <v:path arrowok="t" o:connecttype="custom" o:connectlocs="94882,144870;405557,0;716232,144870" o:connectangles="0,0,0"/>
                </v:shape>
                <v:group id="Group 28" o:spid="_x0000_s1083" style="position:absolute;left:19716;top:11525;width:16223;height:8111" coordorigin="19628,11517" coordsize="16222,8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bH3Z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">
                  <v:shape id="Arc 55" o:spid="_x0000_s1084" style="position:absolute;left:23684;top:11517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  <v:stroke joinstyle="miter"/>
                    <v:path arrowok="t" o:connecttype="custom" o:connectlocs="716231,666243;405556,811113;94881,666243" o:connectangles="0,0,0"/>
                  </v:shape>
                  <v:shape id="Freeform: Shape 56" o:spid="_x0000_s1085" style="position:absolute;left:19628;top:12977;width:16223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3D1E7282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ED7D31" w:themeColor="accent2"/>
                              <w:kern w:val="24"/>
                              <w:sz w:val="34"/>
                              <w:szCs w:val="34"/>
                              <w:lang w:val="de-DE"/>
                            </w:rPr>
                            <w:t>Elektronisch</w:t>
                          </w:r>
                        </w:p>
                      </w:txbxContent>
                    </v:textbox>
                  </v:shape>
                </v:group>
                <v:shape id="Arc 31" o:spid="_x0000_s1086" style="position:absolute;left:34290;top:23050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group id="Group 32" o:spid="_x0000_s1087" style="position:absolute;left:27813;top:19621;width:18655;height:11518" coordorigin="27740,19628" coordsize="18655,115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Xfc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zA2fAk/QKa/AAAA//8DAFBLAQItABQABgAIAAAAIQDb4fbL7gAAAIUBAAATAAAAAAAAAAAAAAAA&#10;AAAAAABbQ29udGVudF9UeXBlc10ueG1sUEsBAi0AFAAGAAgAAAAhAFr0LFu/AAAAFQEAAAsAAAAA&#10;AAAAAAAAAAAAHwEAAF9yZWxzLy5yZWxzUEsBAi0AFAAGAAgAAAAhAIUhd9zBAAAA2wAAAA8AAAAA&#10;AAAAAAAAAAAABwIAAGRycy9kb3ducmV2LnhtbFBLBQYAAAAAAwADALcAAAD1AgAAAAA=&#10;">
                  <v:shape id="Freeform: Shape 59" o:spid="_x0000_s1088" style="position:absolute;left:27740;top:19628;width:7462;height:4867;visibility:visible;mso-wrap-style:square;v-text-anchor:top" coordsize="746224,4866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" path="m,l,486667r746224,e" filled="f" strokecolor="#364354 [2562]" strokeweight="1pt">
                    <v:stroke joinstyle="miter"/>
                    <v:path arrowok="t" textboxrect="0,0,746224,486667"/>
                  </v:shape>
                  <v:shape id="Arc 60" o:spid="_x0000_s1089" style="position:absolute;left:34228;top:23035;width:8112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  <v:stroke joinstyle="miter"/>
                    <v:path arrowok="t" o:connecttype="custom" o:connectlocs="94882,144870;405557,0;716232,144870" o:connectangles="0,0,0"/>
                  </v:shape>
                  <v:shape id="Freeform: Shape 61" o:spid="_x0000_s1090" style="position:absolute;left:30173;top:24495;width:16222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47C59D9D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4"/>
                              <w:szCs w:val="34"/>
                              <w:lang w:val="de-DE"/>
                            </w:rPr>
                            <w:t>E-Mail</w:t>
                          </w:r>
                        </w:p>
                      </w:txbxContent>
                    </v:textbox>
                  </v:shape>
                </v:group>
                <v:shape id="Arc 36" o:spid="_x0000_s1091" style="position:absolute;left:34290;top:34575;width:8111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" path="m716231,666243nsc639174,758076,525436,811113,405556,811113v-119880,,-233617,-53037,-310675,-144870l405557,405557,716231,666243xem716231,666243nfc639174,758076,525436,811113,405556,811113v-119880,,-233617,-53037,-310675,-144870e" filled="f" strokecolor="#28323f [1922]" strokeweight="1pt">
                  <v:stroke joinstyle="miter"/>
                  <v:path arrowok="t" o:connecttype="custom" o:connectlocs="716231,666243;405556,811113;94881,666243" o:connectangles="0,0,0"/>
                </v:shape>
                <v:group id="Group 37" o:spid="_x0000_s1092" style="position:absolute;left:27813;top:19621;width:18655;height:23036" coordorigin="27740,19628" coordsize="18655,230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">
                  <v:shape id="Freeform: Shape 64" o:spid="_x0000_s1093" style="position:absolute;left:27740;top:19628;width:7462;height:16385;visibility:visible;mso-wrap-style:square;v-text-anchor:top" coordsize="746224,1638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" path="m,l,1638448r746224,e" filled="f" strokecolor="#364354 [2562]" strokeweight="1pt">
                    <v:stroke joinstyle="miter"/>
                    <v:path arrowok="t" textboxrect="0,0,746224,1638448"/>
                  </v:shape>
                  <v:shape id="Arc 65" o:spid="_x0000_s1094" style="position:absolute;left:34228;top:34553;width:8112;height:8111;visibility:visible;mso-wrap-style:square;v-text-anchor:top" coordsize="811113,8111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" path="m94882,144870nsc171939,53037,285677,,405557,,525437,,639174,53037,716232,144870l405557,405557,94882,144870xem94882,144870nfc171939,53037,285677,,405557,,525437,,639174,53037,716232,144870e" filled="f" strokecolor="#28323f [1922]" strokeweight="1pt">
                    <v:stroke joinstyle="miter"/>
                    <v:path arrowok="t" o:connecttype="custom" o:connectlocs="94882,144870;405557,0;716232,144870" o:connectangles="0,0,0"/>
                  </v:shape>
                  <v:shape id="Freeform: Shape 66" o:spid="_x0000_s1095" style="position:absolute;left:30173;top:36013;width:16222;height:5191;visibility:visible;mso-wrap-style:square;v-text-anchor:middle" coordsize="1622226,519112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" adj="-11796480,,5400" path="m,l1622226,r,519112l,519112,,xe" filled="f" stroked="f" strokeweight="1pt">
                    <v:stroke joinstyle="miter"/>
                    <v:formulas/>
                    <v:path arrowok="t" o:connecttype="custom" o:connectlocs="0,0;1622226,0;1622226,519112;0,519112;0,0" o:connectangles="0,0,0,0,0" textboxrect="0,0,1622226,519112"/>
                    <v:textbox inset=".85pt,.85pt,.85pt,.85pt">
                      <w:txbxContent>
                        <w:p w14:paraId="41741400" w14:textId="77777777" w:rsidR="00770830" w:rsidRDefault="00770830" w:rsidP="00770830">
                          <w:pPr>
                            <w:spacing w:after="143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4"/>
                              <w:szCs w:val="34"/>
                              <w:lang w:val="de-DE"/>
                            </w:rPr>
                            <w:t>Web-Formular</w:t>
                          </w:r>
                        </w:p>
                      </w:txbxContent>
                    </v:textbox>
                  </v:shape>
                </v:group>
                <w10:wrap type="topAndBottom"/>
              </v:group>
            </w:pict>
          </mc:Fallback>
        </mc:AlternateContent>
      </w:r>
      <w:r>
        <w:t>Schriftliche Kommunikation</w:t>
      </w:r>
    </w:p>
    <w:p w14:paraId="52C442DD" w14:textId="77777777" w:rsidR="00770830" w:rsidRDefault="00770830" w:rsidP="00770830">
      <w:pPr>
        <w:pStyle w:val="Heading3"/>
      </w:pPr>
    </w:p>
    <w:p w14:paraId="78AFD85C" w14:textId="734FAD9D" w:rsidR="00770830" w:rsidRDefault="00770830" w:rsidP="00770830">
      <w:pPr>
        <w:pStyle w:val="Heading3"/>
      </w:pPr>
      <w:r>
        <w:t>Vergleich Mündliche – Schriftliche Kommunikation</w:t>
      </w:r>
    </w:p>
    <w:tbl>
      <w:tblPr>
        <w:tblStyle w:val="GridTable4-Accent3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770830" w14:paraId="01BE247D" w14:textId="77777777" w:rsidTr="007708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2B75F0C5" w14:textId="4720FFEC" w:rsidR="00770830" w:rsidRDefault="00770830" w:rsidP="00770830">
            <w:r>
              <w:t>Mündliche Kommunikation</w:t>
            </w:r>
          </w:p>
        </w:tc>
        <w:tc>
          <w:tcPr>
            <w:tcW w:w="4531" w:type="dxa"/>
          </w:tcPr>
          <w:p w14:paraId="66A2770D" w14:textId="19C5AD61" w:rsidR="00770830" w:rsidRDefault="00770830" w:rsidP="0077083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chriftliche Kommunikation</w:t>
            </w:r>
          </w:p>
        </w:tc>
      </w:tr>
      <w:tr w:rsidR="00770830" w14:paraId="498CE6AF" w14:textId="77777777" w:rsidTr="00770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06F7F52B" w14:textId="77777777" w:rsidR="00770830" w:rsidRPr="00770830" w:rsidRDefault="00770830" w:rsidP="00770830">
            <w:r w:rsidRPr="00770830">
              <w:rPr>
                <w:lang w:val="de-DE"/>
              </w:rPr>
              <w:t>Schnell und häufig billig</w:t>
            </w:r>
          </w:p>
          <w:p w14:paraId="768A7F10" w14:textId="0483F3D8" w:rsidR="00770830" w:rsidRDefault="00770830" w:rsidP="00770830"/>
        </w:tc>
        <w:tc>
          <w:tcPr>
            <w:tcW w:w="4531" w:type="dxa"/>
          </w:tcPr>
          <w:p w14:paraId="5A3BD133" w14:textId="77777777" w:rsidR="00770830" w:rsidRPr="00770830" w:rsidRDefault="00770830" w:rsidP="00770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70830">
              <w:rPr>
                <w:lang w:val="de-DE"/>
              </w:rPr>
              <w:t>Präzise</w:t>
            </w:r>
          </w:p>
          <w:p w14:paraId="3A3976BC" w14:textId="77777777" w:rsidR="00770830" w:rsidRDefault="00770830" w:rsidP="00770830">
            <w:pPr>
              <w:ind w:left="36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70830" w14:paraId="7524AF2D" w14:textId="77777777" w:rsidTr="007708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53371CD8" w14:textId="77777777" w:rsidR="00770830" w:rsidRPr="00770830" w:rsidRDefault="00770830" w:rsidP="00770830">
            <w:r w:rsidRPr="00770830">
              <w:rPr>
                <w:lang w:val="de-DE"/>
              </w:rPr>
              <w:t>Möglichkeit sofort auf Gesprächspartner einzugehen</w:t>
            </w:r>
          </w:p>
          <w:p w14:paraId="3D7A9FFD" w14:textId="77777777" w:rsidR="00770830" w:rsidRDefault="00770830" w:rsidP="00770830"/>
        </w:tc>
        <w:tc>
          <w:tcPr>
            <w:tcW w:w="4531" w:type="dxa"/>
          </w:tcPr>
          <w:p w14:paraId="261783A6" w14:textId="77777777" w:rsidR="00770830" w:rsidRPr="00770830" w:rsidRDefault="00770830" w:rsidP="00770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0830">
              <w:rPr>
                <w:lang w:val="de-DE"/>
              </w:rPr>
              <w:t>Schriftstücke können aufbewahrt werden</w:t>
            </w:r>
          </w:p>
          <w:p w14:paraId="245893A4" w14:textId="77777777" w:rsidR="00770830" w:rsidRDefault="00770830" w:rsidP="00770830">
            <w:pPr>
              <w:ind w:left="36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70830" w14:paraId="16E524CA" w14:textId="77777777" w:rsidTr="00770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4CE366A0" w14:textId="77777777" w:rsidR="00770830" w:rsidRPr="00770830" w:rsidRDefault="00770830" w:rsidP="00770830">
            <w:r w:rsidRPr="00770830">
              <w:rPr>
                <w:lang w:val="de-DE"/>
              </w:rPr>
              <w:t>Kein Beleg / Kein Beweis</w:t>
            </w:r>
          </w:p>
          <w:p w14:paraId="1B613ED2" w14:textId="77777777" w:rsidR="00770830" w:rsidRDefault="00770830" w:rsidP="00770830"/>
        </w:tc>
        <w:tc>
          <w:tcPr>
            <w:tcW w:w="4531" w:type="dxa"/>
          </w:tcPr>
          <w:p w14:paraId="619058E0" w14:textId="77777777" w:rsidR="00770830" w:rsidRPr="00770830" w:rsidRDefault="00770830" w:rsidP="00770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770830">
              <w:rPr>
                <w:lang w:val="de-DE"/>
              </w:rPr>
              <w:t>Empfänger kann die Information mehrmals und besser verarbeiten</w:t>
            </w:r>
          </w:p>
          <w:p w14:paraId="7CB3C04C" w14:textId="77777777" w:rsidR="00770830" w:rsidRDefault="00770830" w:rsidP="00770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70830" w14:paraId="3BF18173" w14:textId="77777777" w:rsidTr="007708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6FC1128D" w14:textId="77777777" w:rsidR="00770830" w:rsidRDefault="00770830" w:rsidP="00770830"/>
        </w:tc>
        <w:tc>
          <w:tcPr>
            <w:tcW w:w="4531" w:type="dxa"/>
          </w:tcPr>
          <w:p w14:paraId="3D2228CA" w14:textId="77777777" w:rsidR="00770830" w:rsidRPr="00770830" w:rsidRDefault="00770830" w:rsidP="00770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770830">
              <w:rPr>
                <w:lang w:val="de-DE"/>
              </w:rPr>
              <w:t>Umfangreiche Information kann leicht dargestellt werden</w:t>
            </w:r>
          </w:p>
          <w:p w14:paraId="5CF19BC3" w14:textId="77777777" w:rsidR="00770830" w:rsidRDefault="00770830" w:rsidP="00770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70830" w14:paraId="3702E9F9" w14:textId="77777777" w:rsidTr="0077083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31" w:type="dxa"/>
          </w:tcPr>
          <w:p w14:paraId="3AFFEB0D" w14:textId="77777777" w:rsidR="00770830" w:rsidRDefault="00770830" w:rsidP="00770830"/>
        </w:tc>
        <w:tc>
          <w:tcPr>
            <w:tcW w:w="4531" w:type="dxa"/>
          </w:tcPr>
          <w:p w14:paraId="06E91623" w14:textId="77777777" w:rsidR="00770830" w:rsidRDefault="00770830" w:rsidP="00770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7B174B2" w14:textId="6EE55F32" w:rsidR="00770830" w:rsidRDefault="00770830" w:rsidP="00770830"/>
    <w:p w14:paraId="7081F321" w14:textId="77777777" w:rsidR="00770830" w:rsidRDefault="00770830">
      <w:r>
        <w:br w:type="page"/>
      </w:r>
    </w:p>
    <w:p w14:paraId="159A0A17" w14:textId="5181D432" w:rsidR="000F61B2" w:rsidRPr="000F61B2" w:rsidRDefault="00770830" w:rsidP="000F61B2">
      <w:pPr>
        <w:pStyle w:val="Heading3"/>
        <w:spacing w:after="240"/>
      </w:pPr>
      <w:r>
        <w:lastRenderedPageBreak/>
        <w:t>E-Mail</w:t>
      </w:r>
    </w:p>
    <w:p w14:paraId="5A752F37" w14:textId="51DF6EA8" w:rsidR="00770830" w:rsidRPr="00770830" w:rsidRDefault="000F61B2" w:rsidP="00E67B82">
      <w:pPr>
        <w:numPr>
          <w:ilvl w:val="0"/>
          <w:numId w:val="3"/>
        </w:numPr>
      </w:pPr>
      <w:r>
        <w:rPr>
          <w:lang w:val="de-DE"/>
        </w:rPr>
        <w:t>Reine Text-E-Mails e</w:t>
      </w:r>
      <w:r w:rsidR="00770830" w:rsidRPr="00770830">
        <w:rPr>
          <w:lang w:val="de-DE"/>
        </w:rPr>
        <w:t>ignen sich für kurze Nachrichten und werden relativ formlos gestaltet.</w:t>
      </w:r>
    </w:p>
    <w:p w14:paraId="1CF0DD74" w14:textId="77777777" w:rsidR="000F61B2" w:rsidRPr="000F61B2" w:rsidRDefault="000F61B2" w:rsidP="00E67B82">
      <w:pPr>
        <w:pStyle w:val="ListParagraph"/>
        <w:numPr>
          <w:ilvl w:val="0"/>
          <w:numId w:val="3"/>
        </w:numPr>
      </w:pPr>
      <w:r w:rsidRPr="000F61B2">
        <w:rPr>
          <w:lang w:val="de-DE"/>
        </w:rPr>
        <w:t>E-Mails mit Attachment</w:t>
      </w:r>
    </w:p>
    <w:p w14:paraId="5CA13B14" w14:textId="77777777" w:rsidR="00770830" w:rsidRPr="00770830" w:rsidRDefault="00770830" w:rsidP="00E67B82">
      <w:pPr>
        <w:pStyle w:val="ListParagraph"/>
        <w:numPr>
          <w:ilvl w:val="1"/>
          <w:numId w:val="3"/>
        </w:numPr>
      </w:pPr>
      <w:r w:rsidRPr="00770830">
        <w:rPr>
          <w:lang w:val="de-DE"/>
        </w:rPr>
        <w:t>Dadurch können umfangreiche Dateien versendet werden (Verträge, Protokolle, Aktennotizen, …)</w:t>
      </w:r>
    </w:p>
    <w:p w14:paraId="30644FE6" w14:textId="77777777" w:rsidR="00770830" w:rsidRPr="00770830" w:rsidRDefault="00770830" w:rsidP="00770830">
      <w:r w:rsidRPr="00770830">
        <w:rPr>
          <w:lang w:val="de-DE"/>
        </w:rPr>
        <w:t>Bei großen Datenmengen ist die Datengröße zu berücksichtigen „Magische Grenze“ bildet die Dateigrenze ab 10MB</w:t>
      </w:r>
    </w:p>
    <w:p w14:paraId="1359F809" w14:textId="14892EB1" w:rsidR="00770830" w:rsidRPr="00770830" w:rsidRDefault="00770830" w:rsidP="00E67B82">
      <w:pPr>
        <w:pStyle w:val="ListParagraph"/>
        <w:numPr>
          <w:ilvl w:val="0"/>
          <w:numId w:val="3"/>
        </w:numPr>
        <w:rPr>
          <w:lang w:val="en-GB"/>
        </w:rPr>
      </w:pPr>
      <w:r w:rsidRPr="00770830">
        <w:rPr>
          <w:lang w:val="en-GB"/>
        </w:rPr>
        <w:t>CC – Carbon Copy; BCC – Blind Carbon Copy</w:t>
      </w:r>
    </w:p>
    <w:p w14:paraId="1E8ACC90" w14:textId="0A21450B" w:rsidR="00770830" w:rsidRDefault="000F61B2" w:rsidP="000F61B2">
      <w:pPr>
        <w:pStyle w:val="Heading2"/>
        <w:rPr>
          <w:lang w:val="en-GB"/>
        </w:rPr>
      </w:pPr>
      <w:proofErr w:type="spellStart"/>
      <w:r>
        <w:rPr>
          <w:lang w:val="en-GB"/>
        </w:rPr>
        <w:t>Geschäftsbrief</w:t>
      </w:r>
      <w:proofErr w:type="spellEnd"/>
    </w:p>
    <w:p w14:paraId="396260BB" w14:textId="3AFAEFC4" w:rsidR="000F61B2" w:rsidRDefault="000F61B2" w:rsidP="000F61B2">
      <w:pPr>
        <w:pStyle w:val="Heading3"/>
        <w:tabs>
          <w:tab w:val="center" w:pos="4536"/>
        </w:tabs>
        <w:rPr>
          <w:lang w:val="en-GB"/>
        </w:rPr>
      </w:pPr>
      <w:r>
        <w:rPr>
          <w:lang w:val="en-GB"/>
        </w:rPr>
        <w:t>Bestandteile Geschäftsbrief</w:t>
      </w:r>
      <w:r>
        <w:rPr>
          <w:lang w:val="en-GB"/>
        </w:rPr>
        <w:tab/>
      </w:r>
    </w:p>
    <w:p w14:paraId="2CD7D1C7" w14:textId="00306903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Briefkopf</w:t>
      </w:r>
      <w:proofErr w:type="spellEnd"/>
    </w:p>
    <w:p w14:paraId="28B518FE" w14:textId="77777777" w:rsidR="000F61B2" w:rsidRPr="000F61B2" w:rsidRDefault="000F61B2" w:rsidP="00E67B82">
      <w:pPr>
        <w:pStyle w:val="ListParagraph"/>
        <w:numPr>
          <w:ilvl w:val="0"/>
          <w:numId w:val="4"/>
        </w:numPr>
      </w:pPr>
      <w:r w:rsidRPr="000F61B2">
        <w:rPr>
          <w:lang w:val="de-DE"/>
        </w:rPr>
        <w:t>Unternehmensbezeichnung/Firma und Adresse</w:t>
      </w:r>
    </w:p>
    <w:p w14:paraId="468C9A05" w14:textId="77777777" w:rsidR="000F61B2" w:rsidRPr="000F61B2" w:rsidRDefault="000F61B2" w:rsidP="00E67B82">
      <w:pPr>
        <w:pStyle w:val="ListParagraph"/>
        <w:numPr>
          <w:ilvl w:val="0"/>
          <w:numId w:val="4"/>
        </w:numPr>
      </w:pPr>
      <w:r w:rsidRPr="000F61B2">
        <w:rPr>
          <w:lang w:val="de-DE"/>
        </w:rPr>
        <w:t>Tele-Nummern (Telefon, Fax), E-Mail Adresse</w:t>
      </w:r>
    </w:p>
    <w:p w14:paraId="1AFD922D" w14:textId="77777777" w:rsidR="000F61B2" w:rsidRPr="000F61B2" w:rsidRDefault="000F61B2" w:rsidP="00E67B82">
      <w:pPr>
        <w:pStyle w:val="ListParagraph"/>
        <w:numPr>
          <w:ilvl w:val="0"/>
          <w:numId w:val="4"/>
        </w:numPr>
      </w:pPr>
      <w:r w:rsidRPr="000F61B2">
        <w:rPr>
          <w:lang w:val="de-DE"/>
        </w:rPr>
        <w:t>Eventuell Firmenzusatzdaten</w:t>
      </w:r>
    </w:p>
    <w:p w14:paraId="5C394891" w14:textId="0D2C1E5F" w:rsidR="000F61B2" w:rsidRPr="000F61B2" w:rsidRDefault="000F61B2" w:rsidP="00E67B82">
      <w:pPr>
        <w:pStyle w:val="ListParagraph"/>
        <w:numPr>
          <w:ilvl w:val="0"/>
          <w:numId w:val="4"/>
        </w:numPr>
      </w:pPr>
      <w:r w:rsidRPr="000F61B2">
        <w:rPr>
          <w:lang w:val="de-DE"/>
        </w:rPr>
        <w:t>Eventuell Geschäftszeiten</w:t>
      </w:r>
    </w:p>
    <w:p w14:paraId="4B79E3FB" w14:textId="7095DB61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Anschrift</w:t>
      </w:r>
      <w:proofErr w:type="spellEnd"/>
    </w:p>
    <w:p w14:paraId="15913CA9" w14:textId="77777777" w:rsidR="000F61B2" w:rsidRPr="000F61B2" w:rsidRDefault="000F61B2" w:rsidP="00E67B82">
      <w:pPr>
        <w:pStyle w:val="ListParagraph"/>
        <w:numPr>
          <w:ilvl w:val="0"/>
          <w:numId w:val="5"/>
        </w:numPr>
      </w:pPr>
      <w:r w:rsidRPr="000F61B2">
        <w:rPr>
          <w:lang w:val="de-DE"/>
        </w:rPr>
        <w:t>Postdienstliche Vermerke</w:t>
      </w:r>
    </w:p>
    <w:p w14:paraId="400E1345" w14:textId="672E1689" w:rsidR="000F61B2" w:rsidRPr="000F61B2" w:rsidRDefault="000F61B2" w:rsidP="00E67B82">
      <w:pPr>
        <w:pStyle w:val="ListParagraph"/>
        <w:numPr>
          <w:ilvl w:val="0"/>
          <w:numId w:val="5"/>
        </w:numPr>
        <w:rPr>
          <w:lang w:val="en-GB"/>
        </w:rPr>
      </w:pPr>
      <w:r w:rsidRPr="000F61B2">
        <w:rPr>
          <w:lang w:val="de-DE"/>
        </w:rPr>
        <w:t>Behandlungs- und Bearbeitungsvermerke</w:t>
      </w:r>
    </w:p>
    <w:p w14:paraId="25E873CD" w14:textId="6E237A81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Bezugszeichen</w:t>
      </w:r>
      <w:proofErr w:type="spellEnd"/>
    </w:p>
    <w:p w14:paraId="549DA674" w14:textId="77777777" w:rsidR="000F61B2" w:rsidRPr="000F61B2" w:rsidRDefault="000F61B2" w:rsidP="00E67B82">
      <w:pPr>
        <w:pStyle w:val="ListParagraph"/>
        <w:numPr>
          <w:ilvl w:val="0"/>
          <w:numId w:val="6"/>
        </w:numPr>
      </w:pPr>
      <w:r w:rsidRPr="000F61B2">
        <w:rPr>
          <w:lang w:val="de-DE"/>
        </w:rPr>
        <w:t>zeigt wer den Brief geschrieben bzw. entworfen hat</w:t>
      </w:r>
    </w:p>
    <w:p w14:paraId="621FA6EA" w14:textId="17576033" w:rsidR="000F61B2" w:rsidRPr="000F61B2" w:rsidRDefault="000F61B2" w:rsidP="00E67B82">
      <w:pPr>
        <w:pStyle w:val="ListParagraph"/>
        <w:numPr>
          <w:ilvl w:val="1"/>
          <w:numId w:val="6"/>
        </w:numPr>
      </w:pPr>
      <w:r w:rsidRPr="000F61B2">
        <w:rPr>
          <w:lang w:val="de-DE"/>
        </w:rPr>
        <w:t>Z.B.: „</w:t>
      </w:r>
      <w:proofErr w:type="spellStart"/>
      <w:r w:rsidRPr="000F61B2">
        <w:rPr>
          <w:lang w:val="de-DE"/>
        </w:rPr>
        <w:t>DrS</w:t>
      </w:r>
      <w:proofErr w:type="spellEnd"/>
      <w:r w:rsidRPr="000F61B2">
        <w:rPr>
          <w:lang w:val="de-DE"/>
        </w:rPr>
        <w:t>/Hu“: Frau Dr. Schuster hat entworfen und Frau Huber den Brief geschrieben</w:t>
      </w:r>
    </w:p>
    <w:p w14:paraId="1C58ABD0" w14:textId="0E123409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Betreff</w:t>
      </w:r>
      <w:proofErr w:type="spellEnd"/>
    </w:p>
    <w:p w14:paraId="0D426DF5" w14:textId="77777777" w:rsidR="000F61B2" w:rsidRPr="000F61B2" w:rsidRDefault="000F61B2" w:rsidP="00E67B82">
      <w:pPr>
        <w:pStyle w:val="ListParagraph"/>
        <w:numPr>
          <w:ilvl w:val="0"/>
          <w:numId w:val="6"/>
        </w:numPr>
      </w:pPr>
      <w:r w:rsidRPr="000F61B2">
        <w:rPr>
          <w:lang w:val="de-DE"/>
        </w:rPr>
        <w:t>soll in kurzer Form den Inhalt des Schreibens aufweisen</w:t>
      </w:r>
    </w:p>
    <w:p w14:paraId="6B62F6E3" w14:textId="37EB4E83" w:rsidR="000F61B2" w:rsidRPr="000F61B2" w:rsidRDefault="000F61B2" w:rsidP="00E67B82">
      <w:pPr>
        <w:pStyle w:val="ListParagraph"/>
        <w:numPr>
          <w:ilvl w:val="0"/>
          <w:numId w:val="6"/>
        </w:numPr>
      </w:pPr>
      <w:r w:rsidRPr="000F61B2">
        <w:rPr>
          <w:lang w:val="de-DE"/>
        </w:rPr>
        <w:t>Ermöglicht sofortige Weiterleitung in die korrekte Abteilung des Unternehmens</w:t>
      </w:r>
    </w:p>
    <w:p w14:paraId="6E8911A2" w14:textId="5AFDC35E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Anrede</w:t>
      </w:r>
      <w:proofErr w:type="spellEnd"/>
    </w:p>
    <w:p w14:paraId="543CC304" w14:textId="7E6A6212" w:rsidR="000F61B2" w:rsidRPr="000F61B2" w:rsidRDefault="000F61B2" w:rsidP="00E67B82">
      <w:pPr>
        <w:pStyle w:val="ListParagraph"/>
        <w:numPr>
          <w:ilvl w:val="0"/>
          <w:numId w:val="7"/>
        </w:numPr>
      </w:pPr>
      <w:r w:rsidRPr="000F61B2">
        <w:rPr>
          <w:lang w:val="de-DE"/>
        </w:rPr>
        <w:t>drückt besondere persönliche Beziehungen aus.</w:t>
      </w:r>
    </w:p>
    <w:p w14:paraId="28F45432" w14:textId="77777777" w:rsidR="000F61B2" w:rsidRPr="000F61B2" w:rsidRDefault="000F61B2" w:rsidP="00E67B82">
      <w:pPr>
        <w:pStyle w:val="ListParagraph"/>
        <w:numPr>
          <w:ilvl w:val="0"/>
          <w:numId w:val="7"/>
        </w:numPr>
      </w:pPr>
      <w:r w:rsidRPr="000F61B2">
        <w:rPr>
          <w:lang w:val="de-DE"/>
        </w:rPr>
        <w:t>Üblich wenn:</w:t>
      </w:r>
    </w:p>
    <w:p w14:paraId="404EC6F3" w14:textId="77777777" w:rsidR="000F61B2" w:rsidRPr="000F61B2" w:rsidRDefault="000F61B2" w:rsidP="00E67B82">
      <w:pPr>
        <w:pStyle w:val="ListParagraph"/>
        <w:numPr>
          <w:ilvl w:val="1"/>
          <w:numId w:val="7"/>
        </w:numPr>
      </w:pPr>
      <w:r w:rsidRPr="000F61B2">
        <w:rPr>
          <w:lang w:val="de-DE"/>
        </w:rPr>
        <w:t>Eine neue Geschäftsbeziehung aufgebaut werden soll</w:t>
      </w:r>
    </w:p>
    <w:p w14:paraId="524139C9" w14:textId="71E5A425" w:rsidR="000F61B2" w:rsidRPr="000F61B2" w:rsidRDefault="000F61B2" w:rsidP="00E67B82">
      <w:pPr>
        <w:pStyle w:val="ListParagraph"/>
        <w:numPr>
          <w:ilvl w:val="1"/>
          <w:numId w:val="7"/>
        </w:numPr>
      </w:pPr>
      <w:r w:rsidRPr="000F61B2">
        <w:rPr>
          <w:lang w:val="de-DE"/>
        </w:rPr>
        <w:t>Ein besonderes Anliegen vorliegt</w:t>
      </w:r>
    </w:p>
    <w:p w14:paraId="11D70B91" w14:textId="4D62454E" w:rsidR="000F61B2" w:rsidRDefault="000F61B2">
      <w:r>
        <w:br w:type="page"/>
      </w:r>
    </w:p>
    <w:p w14:paraId="72E6EF06" w14:textId="77E35CBA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lastRenderedPageBreak/>
        <w:t>Brieftext</w:t>
      </w:r>
      <w:proofErr w:type="spellEnd"/>
    </w:p>
    <w:p w14:paraId="2DC7286E" w14:textId="77777777" w:rsidR="000F61B2" w:rsidRPr="000F61B2" w:rsidRDefault="000F61B2" w:rsidP="00E67B82">
      <w:pPr>
        <w:pStyle w:val="ListParagraph"/>
        <w:numPr>
          <w:ilvl w:val="0"/>
          <w:numId w:val="8"/>
        </w:numPr>
      </w:pPr>
      <w:r w:rsidRPr="000F61B2">
        <w:rPr>
          <w:lang w:val="de-DE"/>
        </w:rPr>
        <w:t>Einleitung</w:t>
      </w:r>
    </w:p>
    <w:p w14:paraId="4C66D3FC" w14:textId="115CBABF" w:rsidR="000F61B2" w:rsidRPr="000F61B2" w:rsidRDefault="000F61B2" w:rsidP="00E67B82">
      <w:pPr>
        <w:pStyle w:val="ListParagraph"/>
        <w:numPr>
          <w:ilvl w:val="1"/>
          <w:numId w:val="8"/>
        </w:numPr>
      </w:pPr>
      <w:r w:rsidRPr="000F61B2">
        <w:rPr>
          <w:lang w:val="de-DE"/>
        </w:rPr>
        <w:t>Dient zur schnellen Orientierung des Lesers</w:t>
      </w:r>
    </w:p>
    <w:p w14:paraId="2D74EC22" w14:textId="26FB9E85" w:rsidR="000F61B2" w:rsidRPr="000F61B2" w:rsidRDefault="000F61B2" w:rsidP="00E67B82">
      <w:pPr>
        <w:pStyle w:val="ListParagraph"/>
        <w:numPr>
          <w:ilvl w:val="1"/>
          <w:numId w:val="8"/>
        </w:numPr>
      </w:pPr>
      <w:r w:rsidRPr="000F61B2">
        <w:rPr>
          <w:lang w:val="de-DE"/>
        </w:rPr>
        <w:t>Langatmige Einleitungen sind kein Zeichen besonderer Höflichkeit.</w:t>
      </w:r>
    </w:p>
    <w:p w14:paraId="1FDF4417" w14:textId="77777777" w:rsidR="000F61B2" w:rsidRPr="000F61B2" w:rsidRDefault="000F61B2" w:rsidP="00E67B82">
      <w:pPr>
        <w:pStyle w:val="ListParagraph"/>
        <w:numPr>
          <w:ilvl w:val="0"/>
          <w:numId w:val="8"/>
        </w:numPr>
      </w:pPr>
      <w:r w:rsidRPr="000F61B2">
        <w:rPr>
          <w:lang w:val="de-DE"/>
        </w:rPr>
        <w:t>Hauptteil</w:t>
      </w:r>
    </w:p>
    <w:p w14:paraId="5343DC27" w14:textId="1DFD24A4" w:rsidR="000F61B2" w:rsidRPr="000F61B2" w:rsidRDefault="000F61B2" w:rsidP="00E67B82">
      <w:pPr>
        <w:pStyle w:val="ListParagraph"/>
        <w:numPr>
          <w:ilvl w:val="1"/>
          <w:numId w:val="8"/>
        </w:numPr>
      </w:pPr>
      <w:r w:rsidRPr="000F61B2">
        <w:rPr>
          <w:lang w:val="de-DE"/>
        </w:rPr>
        <w:t xml:space="preserve">Logische Gliederung und übersichtliche Anordnung der Inhalte </w:t>
      </w:r>
    </w:p>
    <w:p w14:paraId="137376A1" w14:textId="35AE1693" w:rsidR="000F61B2" w:rsidRPr="000F61B2" w:rsidRDefault="000F61B2" w:rsidP="00E67B82">
      <w:pPr>
        <w:pStyle w:val="ListParagraph"/>
        <w:numPr>
          <w:ilvl w:val="1"/>
          <w:numId w:val="8"/>
        </w:numPr>
      </w:pPr>
      <w:r w:rsidRPr="000F61B2">
        <w:rPr>
          <w:lang w:val="de-DE"/>
        </w:rPr>
        <w:t>Durch Absätze, Fettschrift, Einrücken, Zentrieren, Aufzählungs- und Gliederungszeichen</w:t>
      </w:r>
    </w:p>
    <w:p w14:paraId="686946AD" w14:textId="72A4CC95" w:rsidR="000F61B2" w:rsidRPr="000F61B2" w:rsidRDefault="000F61B2" w:rsidP="00E67B82">
      <w:pPr>
        <w:pStyle w:val="ListParagraph"/>
        <w:numPr>
          <w:ilvl w:val="0"/>
          <w:numId w:val="8"/>
        </w:numPr>
      </w:pPr>
      <w:r w:rsidRPr="000F61B2">
        <w:rPr>
          <w:lang w:val="de-DE"/>
        </w:rPr>
        <w:t>Schluss</w:t>
      </w:r>
    </w:p>
    <w:p w14:paraId="37495F66" w14:textId="59822C2D" w:rsidR="000F61B2" w:rsidRPr="000F61B2" w:rsidRDefault="000F61B2" w:rsidP="00E67B82">
      <w:pPr>
        <w:pStyle w:val="ListParagraph"/>
        <w:numPr>
          <w:ilvl w:val="1"/>
          <w:numId w:val="8"/>
        </w:numPr>
      </w:pPr>
      <w:r w:rsidRPr="000F61B2">
        <w:rPr>
          <w:lang w:val="de-DE"/>
        </w:rPr>
        <w:t>W</w:t>
      </w:r>
      <w:r>
        <w:rPr>
          <w:lang w:val="de-DE"/>
        </w:rPr>
        <w:t>u</w:t>
      </w:r>
      <w:r w:rsidRPr="000F61B2">
        <w:rPr>
          <w:lang w:val="de-DE"/>
        </w:rPr>
        <w:t>rde alles Wichtige geschrieben, wird der Brief beendet</w:t>
      </w:r>
    </w:p>
    <w:p w14:paraId="2399771B" w14:textId="7C86278D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Grußformel</w:t>
      </w:r>
      <w:proofErr w:type="spellEnd"/>
    </w:p>
    <w:p w14:paraId="07C6F75C" w14:textId="77777777" w:rsidR="000F61B2" w:rsidRPr="000F61B2" w:rsidRDefault="000F61B2" w:rsidP="00E67B82">
      <w:pPr>
        <w:pStyle w:val="Heading4"/>
        <w:numPr>
          <w:ilvl w:val="0"/>
          <w:numId w:val="9"/>
        </w:numPr>
        <w:rPr>
          <w:rFonts w:asciiTheme="minorHAnsi" w:hAnsiTheme="minorHAnsi" w:cstheme="minorHAnsi"/>
          <w:i w:val="0"/>
          <w:iCs w:val="0"/>
          <w:sz w:val="21"/>
          <w:szCs w:val="21"/>
        </w:rPr>
      </w:pPr>
      <w:r w:rsidRPr="000F61B2">
        <w:rPr>
          <w:rFonts w:asciiTheme="minorHAnsi" w:hAnsiTheme="minorHAnsi" w:cstheme="minorHAnsi"/>
          <w:i w:val="0"/>
          <w:iCs w:val="0"/>
          <w:sz w:val="21"/>
          <w:szCs w:val="21"/>
          <w:lang w:val="de-DE"/>
        </w:rPr>
        <w:t>Sollte nicht mit dem Schlusssatz verbunden werden.</w:t>
      </w:r>
    </w:p>
    <w:p w14:paraId="770C3CD7" w14:textId="77777777" w:rsidR="000F61B2" w:rsidRPr="000F61B2" w:rsidRDefault="000F61B2" w:rsidP="00E67B82">
      <w:pPr>
        <w:pStyle w:val="Heading4"/>
        <w:numPr>
          <w:ilvl w:val="0"/>
          <w:numId w:val="9"/>
        </w:numPr>
        <w:rPr>
          <w:rFonts w:asciiTheme="minorHAnsi" w:hAnsiTheme="minorHAnsi" w:cstheme="minorHAnsi"/>
          <w:i w:val="0"/>
          <w:iCs w:val="0"/>
          <w:sz w:val="21"/>
          <w:szCs w:val="21"/>
        </w:rPr>
      </w:pPr>
      <w:r w:rsidRPr="000F61B2">
        <w:rPr>
          <w:rFonts w:asciiTheme="minorHAnsi" w:hAnsiTheme="minorHAnsi" w:cstheme="minorHAnsi"/>
          <w:i w:val="0"/>
          <w:iCs w:val="0"/>
          <w:sz w:val="21"/>
          <w:szCs w:val="21"/>
          <w:lang w:val="de-DE"/>
        </w:rPr>
        <w:t>Übliche Grußformeln:</w:t>
      </w:r>
    </w:p>
    <w:p w14:paraId="2B870A12" w14:textId="77777777" w:rsidR="000F61B2" w:rsidRPr="000F61B2" w:rsidRDefault="000F61B2" w:rsidP="00E67B82">
      <w:pPr>
        <w:pStyle w:val="Heading4"/>
        <w:numPr>
          <w:ilvl w:val="1"/>
          <w:numId w:val="9"/>
        </w:numPr>
        <w:rPr>
          <w:rFonts w:asciiTheme="minorHAnsi" w:hAnsiTheme="minorHAnsi" w:cstheme="minorHAnsi"/>
          <w:i w:val="0"/>
          <w:iCs w:val="0"/>
          <w:sz w:val="21"/>
          <w:szCs w:val="21"/>
        </w:rPr>
      </w:pPr>
      <w:r w:rsidRPr="000F61B2">
        <w:rPr>
          <w:rFonts w:asciiTheme="minorHAnsi" w:hAnsiTheme="minorHAnsi" w:cstheme="minorHAnsi"/>
          <w:i w:val="0"/>
          <w:iCs w:val="0"/>
          <w:sz w:val="21"/>
          <w:szCs w:val="21"/>
          <w:lang w:val="de-DE"/>
        </w:rPr>
        <w:t>„Mit freundlichen Grüßen“</w:t>
      </w:r>
    </w:p>
    <w:p w14:paraId="0F668817" w14:textId="3072B062" w:rsidR="000F61B2" w:rsidRPr="000F61B2" w:rsidRDefault="000F61B2" w:rsidP="00E67B82">
      <w:pPr>
        <w:pStyle w:val="Heading4"/>
        <w:numPr>
          <w:ilvl w:val="1"/>
          <w:numId w:val="9"/>
        </w:numPr>
        <w:rPr>
          <w:rFonts w:asciiTheme="minorHAnsi" w:hAnsiTheme="minorHAnsi" w:cstheme="minorHAnsi"/>
          <w:i w:val="0"/>
          <w:iCs w:val="0"/>
          <w:sz w:val="21"/>
          <w:szCs w:val="21"/>
        </w:rPr>
      </w:pPr>
      <w:r w:rsidRPr="000F61B2">
        <w:rPr>
          <w:rFonts w:asciiTheme="minorHAnsi" w:hAnsiTheme="minorHAnsi" w:cstheme="minorHAnsi"/>
          <w:i w:val="0"/>
          <w:iCs w:val="0"/>
          <w:sz w:val="21"/>
          <w:szCs w:val="21"/>
          <w:lang w:val="de-DE"/>
        </w:rPr>
        <w:t>„Mit besten Grüßen“</w:t>
      </w:r>
    </w:p>
    <w:p w14:paraId="010D00F7" w14:textId="3AE5631D" w:rsidR="000F61B2" w:rsidRDefault="000F61B2" w:rsidP="000F61B2">
      <w:pPr>
        <w:pStyle w:val="Heading4"/>
        <w:rPr>
          <w:lang w:val="en-GB"/>
        </w:rPr>
      </w:pPr>
      <w:proofErr w:type="spellStart"/>
      <w:r>
        <w:rPr>
          <w:lang w:val="en-GB"/>
        </w:rPr>
        <w:t>Beilagen</w:t>
      </w:r>
      <w:proofErr w:type="spellEnd"/>
      <w:r>
        <w:rPr>
          <w:lang w:val="en-GB"/>
        </w:rPr>
        <w:t xml:space="preserve">- und </w:t>
      </w:r>
      <w:proofErr w:type="spellStart"/>
      <w:r>
        <w:rPr>
          <w:lang w:val="en-GB"/>
        </w:rPr>
        <w:t>Verteilervermerk</w:t>
      </w:r>
      <w:proofErr w:type="spellEnd"/>
    </w:p>
    <w:p w14:paraId="03B4E438" w14:textId="77777777" w:rsidR="000F61B2" w:rsidRPr="000F61B2" w:rsidRDefault="000F61B2" w:rsidP="00E67B82">
      <w:pPr>
        <w:pStyle w:val="ListParagraph"/>
        <w:numPr>
          <w:ilvl w:val="0"/>
          <w:numId w:val="10"/>
        </w:numPr>
      </w:pPr>
      <w:r w:rsidRPr="000F61B2">
        <w:rPr>
          <w:lang w:val="de-DE"/>
        </w:rPr>
        <w:t>Beilagen:</w:t>
      </w:r>
    </w:p>
    <w:p w14:paraId="4DA3EA8C" w14:textId="77777777" w:rsidR="000F61B2" w:rsidRPr="000F61B2" w:rsidRDefault="000F61B2" w:rsidP="00E67B82">
      <w:pPr>
        <w:pStyle w:val="ListParagraph"/>
        <w:numPr>
          <w:ilvl w:val="1"/>
          <w:numId w:val="10"/>
        </w:numPr>
      </w:pPr>
      <w:r w:rsidRPr="000F61B2">
        <w:rPr>
          <w:lang w:val="de-DE"/>
        </w:rPr>
        <w:t>Sind am Ende des Briefs zu vermerken</w:t>
      </w:r>
    </w:p>
    <w:p w14:paraId="2469CB29" w14:textId="77777777" w:rsidR="000F61B2" w:rsidRPr="000F61B2" w:rsidRDefault="000F61B2" w:rsidP="00E67B82">
      <w:pPr>
        <w:pStyle w:val="ListParagraph"/>
        <w:numPr>
          <w:ilvl w:val="0"/>
          <w:numId w:val="10"/>
        </w:numPr>
      </w:pPr>
      <w:r w:rsidRPr="000F61B2">
        <w:rPr>
          <w:lang w:val="de-DE"/>
        </w:rPr>
        <w:t>Verteiler:</w:t>
      </w:r>
    </w:p>
    <w:p w14:paraId="0D181C44" w14:textId="397E5F10" w:rsidR="000F61B2" w:rsidRPr="000F61B2" w:rsidRDefault="000F61B2" w:rsidP="00E67B82">
      <w:pPr>
        <w:pStyle w:val="ListParagraph"/>
        <w:numPr>
          <w:ilvl w:val="1"/>
          <w:numId w:val="10"/>
        </w:numPr>
      </w:pPr>
      <w:r w:rsidRPr="000F61B2">
        <w:rPr>
          <w:lang w:val="de-DE"/>
        </w:rPr>
        <w:t>Wer erhält von diesem Schriftstück eine Kopie</w:t>
      </w:r>
    </w:p>
    <w:p w14:paraId="4011B7B6" w14:textId="51F30EF4" w:rsidR="000F61B2" w:rsidRDefault="000F61B2" w:rsidP="000F61B2">
      <w:pPr>
        <w:pStyle w:val="Heading4"/>
      </w:pPr>
      <w:r>
        <w:t>Firmenzusatzdaten</w:t>
      </w:r>
    </w:p>
    <w:p w14:paraId="749184F9" w14:textId="582A3472" w:rsidR="000F61B2" w:rsidRDefault="000F61B2" w:rsidP="000F61B2">
      <w:pPr>
        <w:pStyle w:val="Heading5"/>
      </w:pPr>
      <w:r>
        <w:t>Firmenbuchnummer und Firmenbuchgericht</w:t>
      </w:r>
    </w:p>
    <w:p w14:paraId="35924AE7" w14:textId="77777777" w:rsidR="000F61B2" w:rsidRPr="000F61B2" w:rsidRDefault="000F61B2" w:rsidP="00E67B82">
      <w:pPr>
        <w:pStyle w:val="ListParagraph"/>
        <w:numPr>
          <w:ilvl w:val="0"/>
          <w:numId w:val="11"/>
        </w:numPr>
      </w:pPr>
      <w:r w:rsidRPr="000F61B2">
        <w:rPr>
          <w:lang w:val="de-DE"/>
        </w:rPr>
        <w:t>Erhält ein Unternehmen sobald es im Firmenbuch eingetragen ist</w:t>
      </w:r>
    </w:p>
    <w:p w14:paraId="48505D5A" w14:textId="77777777" w:rsidR="000F61B2" w:rsidRPr="000F61B2" w:rsidRDefault="000F61B2" w:rsidP="00E67B82">
      <w:pPr>
        <w:pStyle w:val="ListParagraph"/>
        <w:numPr>
          <w:ilvl w:val="0"/>
          <w:numId w:val="11"/>
        </w:numPr>
      </w:pPr>
      <w:r w:rsidRPr="000F61B2">
        <w:rPr>
          <w:lang w:val="de-DE"/>
        </w:rPr>
        <w:t>Müssen, neben Firmennamen und Sitz des Unternehmens ersichtlich sein.</w:t>
      </w:r>
    </w:p>
    <w:p w14:paraId="4E1A32F1" w14:textId="77777777" w:rsidR="000F61B2" w:rsidRPr="000F61B2" w:rsidRDefault="000F61B2" w:rsidP="00E67B82">
      <w:pPr>
        <w:pStyle w:val="ListParagraph"/>
        <w:numPr>
          <w:ilvl w:val="0"/>
          <w:numId w:val="11"/>
        </w:numPr>
      </w:pPr>
      <w:r w:rsidRPr="000F61B2">
        <w:rPr>
          <w:lang w:val="de-DE"/>
        </w:rPr>
        <w:t>Beispiel:</w:t>
      </w:r>
    </w:p>
    <w:p w14:paraId="5E211AF2" w14:textId="77777777" w:rsidR="000F61B2" w:rsidRPr="000F61B2" w:rsidRDefault="000F61B2" w:rsidP="00E67B82">
      <w:pPr>
        <w:pStyle w:val="ListParagraph"/>
        <w:numPr>
          <w:ilvl w:val="1"/>
          <w:numId w:val="11"/>
        </w:numPr>
      </w:pPr>
      <w:r w:rsidRPr="000F61B2">
        <w:rPr>
          <w:lang w:val="de-DE"/>
        </w:rPr>
        <w:t>Firmenbuchnummer: FN 71325g; Firmenbuchgericht: Handelsgericht Wien</w:t>
      </w:r>
    </w:p>
    <w:p w14:paraId="662ADE0A" w14:textId="30C16167" w:rsidR="000F61B2" w:rsidRDefault="000F61B2" w:rsidP="000F61B2">
      <w:pPr>
        <w:pStyle w:val="Heading5"/>
        <w:tabs>
          <w:tab w:val="left" w:pos="2220"/>
        </w:tabs>
      </w:pPr>
      <w:r>
        <w:t>DVR-Nummer</w:t>
      </w:r>
      <w:r>
        <w:tab/>
      </w:r>
    </w:p>
    <w:p w14:paraId="5A6C68E0" w14:textId="77777777" w:rsidR="000F61B2" w:rsidRPr="000F61B2" w:rsidRDefault="000F61B2" w:rsidP="00E67B82">
      <w:pPr>
        <w:pStyle w:val="ListParagraph"/>
        <w:numPr>
          <w:ilvl w:val="0"/>
          <w:numId w:val="12"/>
        </w:numPr>
      </w:pPr>
      <w:r w:rsidRPr="000F61B2">
        <w:rPr>
          <w:lang w:val="de-DE"/>
        </w:rPr>
        <w:t>Erhält ein Unternehmen sobald Daten von Personen oder anderen Unternehmen verarbeitet werden.</w:t>
      </w:r>
    </w:p>
    <w:p w14:paraId="0C00487F" w14:textId="77777777" w:rsidR="000F61B2" w:rsidRPr="000F61B2" w:rsidRDefault="000F61B2" w:rsidP="00E67B82">
      <w:pPr>
        <w:pStyle w:val="ListParagraph"/>
        <w:numPr>
          <w:ilvl w:val="0"/>
          <w:numId w:val="12"/>
        </w:numPr>
      </w:pPr>
      <w:r w:rsidRPr="000F61B2">
        <w:rPr>
          <w:lang w:val="de-DE"/>
        </w:rPr>
        <w:t>Wird benötigt bei der Registrierung im Datenverarbeitungsregister</w:t>
      </w:r>
    </w:p>
    <w:p w14:paraId="01E9F1EE" w14:textId="77777777" w:rsidR="000F61B2" w:rsidRPr="000F61B2" w:rsidRDefault="000F61B2" w:rsidP="00E67B82">
      <w:pPr>
        <w:pStyle w:val="ListParagraph"/>
        <w:numPr>
          <w:ilvl w:val="0"/>
          <w:numId w:val="12"/>
        </w:numPr>
      </w:pPr>
      <w:r w:rsidRPr="000F61B2">
        <w:rPr>
          <w:lang w:val="de-DE"/>
        </w:rPr>
        <w:t>Beispiel:</w:t>
      </w:r>
    </w:p>
    <w:p w14:paraId="05C28A75" w14:textId="505E09EB" w:rsidR="000F61B2" w:rsidRPr="000F61B2" w:rsidRDefault="000F61B2" w:rsidP="00E67B82">
      <w:pPr>
        <w:pStyle w:val="ListParagraph"/>
        <w:numPr>
          <w:ilvl w:val="1"/>
          <w:numId w:val="12"/>
        </w:numPr>
      </w:pPr>
      <w:r w:rsidRPr="000F61B2">
        <w:rPr>
          <w:lang w:val="de-DE"/>
        </w:rPr>
        <w:t>DVR 0510203</w:t>
      </w:r>
    </w:p>
    <w:p w14:paraId="21F549CB" w14:textId="4228A7B6" w:rsidR="000F61B2" w:rsidRDefault="000F61B2" w:rsidP="000F61B2">
      <w:pPr>
        <w:pStyle w:val="Heading5"/>
      </w:pPr>
      <w:r>
        <w:t>ARA-Lizenznummer</w:t>
      </w:r>
    </w:p>
    <w:p w14:paraId="72123978" w14:textId="77777777" w:rsidR="00D31B8F" w:rsidRPr="00D31B8F" w:rsidRDefault="00D31B8F" w:rsidP="00D31B8F">
      <w:pPr>
        <w:pStyle w:val="ListParagraph"/>
        <w:numPr>
          <w:ilvl w:val="0"/>
          <w:numId w:val="28"/>
        </w:numPr>
      </w:pPr>
      <w:r w:rsidRPr="00D31B8F">
        <w:rPr>
          <w:lang w:val="de-DE"/>
        </w:rPr>
        <w:t>Erhält ein Unternehmen, durch Abschluss einer Lizenz Vereinbarung mit der ARA</w:t>
      </w:r>
    </w:p>
    <w:p w14:paraId="4033B24C" w14:textId="77777777" w:rsidR="00D31B8F" w:rsidRPr="00D31B8F" w:rsidRDefault="00D31B8F" w:rsidP="00D31B8F">
      <w:pPr>
        <w:pStyle w:val="ListParagraph"/>
        <w:numPr>
          <w:ilvl w:val="0"/>
          <w:numId w:val="28"/>
        </w:numPr>
      </w:pPr>
      <w:r w:rsidRPr="00D31B8F">
        <w:rPr>
          <w:lang w:val="de-DE"/>
        </w:rPr>
        <w:t>Unternehmen sind durch die „Verpackungsverordnung“ verpflichtet:</w:t>
      </w:r>
    </w:p>
    <w:p w14:paraId="1A4BD146" w14:textId="4ED9B51F" w:rsidR="00D31B8F" w:rsidRPr="00D31B8F" w:rsidRDefault="00D31B8F" w:rsidP="005E55E9">
      <w:pPr>
        <w:pStyle w:val="ListParagraph"/>
        <w:numPr>
          <w:ilvl w:val="1"/>
          <w:numId w:val="28"/>
        </w:numPr>
      </w:pPr>
      <w:r w:rsidRPr="00D31B8F">
        <w:rPr>
          <w:lang w:val="de-DE"/>
        </w:rPr>
        <w:t>Verpackungen unentgeltlich zurückzunehmen.</w:t>
      </w:r>
    </w:p>
    <w:p w14:paraId="69A81EBA" w14:textId="77777777" w:rsidR="00D31B8F" w:rsidRPr="00D31B8F" w:rsidRDefault="00D31B8F" w:rsidP="00D31B8F">
      <w:pPr>
        <w:pStyle w:val="ListParagraph"/>
        <w:numPr>
          <w:ilvl w:val="1"/>
          <w:numId w:val="28"/>
        </w:numPr>
      </w:pPr>
      <w:r w:rsidRPr="00D31B8F">
        <w:rPr>
          <w:lang w:val="de-DE"/>
        </w:rPr>
        <w:t>Verpackungen umweltgerecht zu Verwerten.</w:t>
      </w:r>
    </w:p>
    <w:p w14:paraId="71AFBD87" w14:textId="77777777" w:rsidR="00D31B8F" w:rsidRPr="00D31B8F" w:rsidRDefault="00D31B8F" w:rsidP="00D31B8F">
      <w:pPr>
        <w:pStyle w:val="ListParagraph"/>
        <w:numPr>
          <w:ilvl w:val="0"/>
          <w:numId w:val="28"/>
        </w:numPr>
      </w:pPr>
      <w:r w:rsidRPr="00D31B8F">
        <w:rPr>
          <w:lang w:val="de-DE"/>
        </w:rPr>
        <w:t>Verpackungsverpflichtungen werden an die ARA übertragen.</w:t>
      </w:r>
    </w:p>
    <w:p w14:paraId="7E06DCD3" w14:textId="77777777" w:rsidR="00D31B8F" w:rsidRPr="00D31B8F" w:rsidRDefault="00D31B8F" w:rsidP="00D31B8F">
      <w:pPr>
        <w:pStyle w:val="ListParagraph"/>
        <w:numPr>
          <w:ilvl w:val="0"/>
          <w:numId w:val="28"/>
        </w:numPr>
      </w:pPr>
      <w:r w:rsidRPr="00D31B8F">
        <w:rPr>
          <w:lang w:val="de-DE"/>
        </w:rPr>
        <w:t>Beispiel:</w:t>
      </w:r>
    </w:p>
    <w:p w14:paraId="7132B0A6" w14:textId="71424432" w:rsidR="000F61B2" w:rsidRPr="000F61B2" w:rsidRDefault="00D31B8F" w:rsidP="000F61B2">
      <w:pPr>
        <w:pStyle w:val="ListParagraph"/>
        <w:numPr>
          <w:ilvl w:val="1"/>
          <w:numId w:val="28"/>
        </w:numPr>
      </w:pPr>
      <w:r w:rsidRPr="00D31B8F">
        <w:rPr>
          <w:lang w:val="de-DE"/>
        </w:rPr>
        <w:t>ARA-Lizenznummer: 3382</w:t>
      </w:r>
    </w:p>
    <w:p w14:paraId="093FB89D" w14:textId="33B97EBB" w:rsidR="000F61B2" w:rsidRDefault="000F61B2" w:rsidP="000F61B2">
      <w:pPr>
        <w:pStyle w:val="Heading5"/>
      </w:pPr>
      <w:r>
        <w:lastRenderedPageBreak/>
        <w:t>Bankverbindungen</w:t>
      </w:r>
    </w:p>
    <w:p w14:paraId="300F41C2" w14:textId="77777777" w:rsidR="000F61B2" w:rsidRPr="000F61B2" w:rsidRDefault="000F61B2" w:rsidP="00E67B82">
      <w:pPr>
        <w:pStyle w:val="ListParagraph"/>
        <w:numPr>
          <w:ilvl w:val="0"/>
          <w:numId w:val="14"/>
        </w:numPr>
      </w:pPr>
      <w:r w:rsidRPr="000F61B2">
        <w:rPr>
          <w:lang w:val="de-DE"/>
        </w:rPr>
        <w:t>Enthalten:</w:t>
      </w:r>
    </w:p>
    <w:p w14:paraId="545A80D9" w14:textId="77777777" w:rsidR="000F61B2" w:rsidRPr="000F61B2" w:rsidRDefault="000F61B2" w:rsidP="00E67B82">
      <w:pPr>
        <w:pStyle w:val="ListParagraph"/>
        <w:numPr>
          <w:ilvl w:val="1"/>
          <w:numId w:val="14"/>
        </w:numPr>
      </w:pPr>
      <w:r w:rsidRPr="000F61B2">
        <w:rPr>
          <w:lang w:val="de-DE"/>
        </w:rPr>
        <w:t>Geldinstitut</w:t>
      </w:r>
    </w:p>
    <w:p w14:paraId="2F0DE8B6" w14:textId="163F1E97" w:rsidR="000F61B2" w:rsidRPr="000F61B2" w:rsidRDefault="000F61B2" w:rsidP="00E67B82">
      <w:pPr>
        <w:pStyle w:val="ListParagraph"/>
        <w:numPr>
          <w:ilvl w:val="1"/>
          <w:numId w:val="14"/>
        </w:numPr>
      </w:pPr>
      <w:r w:rsidRPr="000F61B2">
        <w:rPr>
          <w:lang w:val="de-DE"/>
        </w:rPr>
        <w:t>Für Zahlungen im In- und Ausland die IBAN und den BIC des Geldinstitut</w:t>
      </w:r>
      <w:r w:rsidR="00D31B8F">
        <w:rPr>
          <w:lang w:val="de-DE"/>
        </w:rPr>
        <w:t>s</w:t>
      </w:r>
    </w:p>
    <w:p w14:paraId="43A56CD4" w14:textId="77777777" w:rsidR="000F61B2" w:rsidRPr="000F61B2" w:rsidRDefault="000F61B2" w:rsidP="00E67B82">
      <w:pPr>
        <w:pStyle w:val="ListParagraph"/>
        <w:numPr>
          <w:ilvl w:val="0"/>
          <w:numId w:val="14"/>
        </w:numPr>
      </w:pPr>
      <w:r w:rsidRPr="000F61B2">
        <w:rPr>
          <w:lang w:val="de-DE"/>
        </w:rPr>
        <w:t>Beispiel:</w:t>
      </w:r>
    </w:p>
    <w:p w14:paraId="6E3F9C1B" w14:textId="40AB1CB6" w:rsidR="000F61B2" w:rsidRPr="000F61B2" w:rsidRDefault="000F61B2" w:rsidP="00E67B82">
      <w:pPr>
        <w:pStyle w:val="ListParagraph"/>
        <w:numPr>
          <w:ilvl w:val="1"/>
          <w:numId w:val="14"/>
        </w:numPr>
      </w:pPr>
      <w:r w:rsidRPr="000F61B2">
        <w:rPr>
          <w:lang w:val="de-DE"/>
        </w:rPr>
        <w:t>Erste Bank, BIC: GIBAATWW, IBAN: AT47 1337 4200 0420 6969</w:t>
      </w:r>
    </w:p>
    <w:p w14:paraId="3A3A5A7F" w14:textId="7F793F71" w:rsidR="000F61B2" w:rsidRDefault="000F61B2" w:rsidP="000F61B2">
      <w:pPr>
        <w:pStyle w:val="Heading5"/>
      </w:pPr>
      <w:r>
        <w:t>UID – Umsatzsteuer-Identifikationsnummer</w:t>
      </w:r>
    </w:p>
    <w:p w14:paraId="12E7912B" w14:textId="77777777" w:rsidR="000F61B2" w:rsidRPr="000F61B2" w:rsidRDefault="000F61B2" w:rsidP="00E67B82">
      <w:pPr>
        <w:pStyle w:val="ListParagraph"/>
        <w:numPr>
          <w:ilvl w:val="0"/>
          <w:numId w:val="15"/>
        </w:numPr>
      </w:pPr>
      <w:r w:rsidRPr="000F61B2">
        <w:rPr>
          <w:lang w:val="de-DE"/>
        </w:rPr>
        <w:t>Erhält jeder umsatzsteuerpflichtige österreichische Unternehmer</w:t>
      </w:r>
    </w:p>
    <w:p w14:paraId="58B8DBB0" w14:textId="77777777" w:rsidR="000F61B2" w:rsidRPr="000F61B2" w:rsidRDefault="000F61B2" w:rsidP="00E67B82">
      <w:pPr>
        <w:pStyle w:val="ListParagraph"/>
        <w:numPr>
          <w:ilvl w:val="0"/>
          <w:numId w:val="15"/>
        </w:numPr>
      </w:pPr>
      <w:r w:rsidRPr="000F61B2">
        <w:rPr>
          <w:lang w:val="de-DE"/>
        </w:rPr>
        <w:t>Wird vom Finanzamt vergeben</w:t>
      </w:r>
    </w:p>
    <w:p w14:paraId="46D0CA33" w14:textId="77777777" w:rsidR="000F61B2" w:rsidRPr="000F61B2" w:rsidRDefault="000F61B2" w:rsidP="00E67B82">
      <w:pPr>
        <w:pStyle w:val="ListParagraph"/>
        <w:numPr>
          <w:ilvl w:val="0"/>
          <w:numId w:val="15"/>
        </w:numPr>
      </w:pPr>
      <w:r w:rsidRPr="000F61B2">
        <w:rPr>
          <w:lang w:val="de-DE"/>
        </w:rPr>
        <w:t>Wir vor allem auf Rechnungen angegeben</w:t>
      </w:r>
    </w:p>
    <w:p w14:paraId="52E9E982" w14:textId="77777777" w:rsidR="000F61B2" w:rsidRPr="000F61B2" w:rsidRDefault="000F61B2" w:rsidP="00E67B82">
      <w:pPr>
        <w:pStyle w:val="ListParagraph"/>
        <w:numPr>
          <w:ilvl w:val="0"/>
          <w:numId w:val="15"/>
        </w:numPr>
      </w:pPr>
      <w:r w:rsidRPr="000F61B2">
        <w:rPr>
          <w:lang w:val="de-DE"/>
        </w:rPr>
        <w:t>Beispiel:</w:t>
      </w:r>
    </w:p>
    <w:p w14:paraId="72AFF80A" w14:textId="11FB9EB7" w:rsidR="000F61B2" w:rsidRPr="0009230F" w:rsidRDefault="000F61B2" w:rsidP="00E67B82">
      <w:pPr>
        <w:pStyle w:val="ListParagraph"/>
        <w:numPr>
          <w:ilvl w:val="1"/>
          <w:numId w:val="15"/>
        </w:numPr>
      </w:pPr>
      <w:r w:rsidRPr="000F61B2">
        <w:rPr>
          <w:lang w:val="de-DE"/>
        </w:rPr>
        <w:t>UID-Nr.: ATU21485610</w:t>
      </w:r>
    </w:p>
    <w:p w14:paraId="7D049F5A" w14:textId="657F78E6" w:rsidR="0009230F" w:rsidRDefault="0009230F">
      <w:r>
        <w:br w:type="page"/>
      </w:r>
    </w:p>
    <w:p w14:paraId="6983BD45" w14:textId="5A9D0839" w:rsidR="000F61B2" w:rsidRDefault="0009230F" w:rsidP="0009230F">
      <w:pPr>
        <w:pStyle w:val="Heading3"/>
      </w:pPr>
      <w:r>
        <w:lastRenderedPageBreak/>
        <w:t>aUFBAUSCHEMA EINES gESCHÄFTSBRIEFS</w:t>
      </w:r>
    </w:p>
    <w:p w14:paraId="3402F478" w14:textId="6BF075A6" w:rsidR="0009230F" w:rsidRDefault="0009230F" w:rsidP="0009230F">
      <w:pPr>
        <w:pStyle w:val="Heading4"/>
      </w:pPr>
      <w:r>
        <w:t>Sachliche Grundlagen</w:t>
      </w:r>
    </w:p>
    <w:p w14:paraId="25EBDC50" w14:textId="1FA56EE5" w:rsidR="0009230F" w:rsidRDefault="0009230F" w:rsidP="0009230F">
      <w:r>
        <w:rPr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63549CC2" wp14:editId="3C87A82D">
                <wp:simplePos x="0" y="0"/>
                <wp:positionH relativeFrom="margin">
                  <wp:align>center</wp:align>
                </wp:positionH>
                <wp:positionV relativeFrom="paragraph">
                  <wp:posOffset>177165</wp:posOffset>
                </wp:positionV>
                <wp:extent cx="6816090" cy="2240993"/>
                <wp:effectExtent l="19050" t="0" r="22860" b="26035"/>
                <wp:wrapTopAndBottom/>
                <wp:docPr id="84" name="Group 8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16090" cy="2240993"/>
                          <a:chOff x="0" y="0"/>
                          <a:chExt cx="7530630" cy="2476469"/>
                        </a:xfrm>
                      </wpg:grpSpPr>
                      <wpg:grpSp>
                        <wpg:cNvPr id="72" name="Group 14"/>
                        <wpg:cNvGrpSpPr/>
                        <wpg:grpSpPr>
                          <a:xfrm>
                            <a:off x="5076825" y="0"/>
                            <a:ext cx="2453805" cy="2454259"/>
                            <a:chOff x="5069201" y="0"/>
                            <a:chExt cx="2453805" cy="2454259"/>
                          </a:xfrm>
                        </wpg:grpSpPr>
                        <wps:wsp>
                          <wps:cNvPr id="73" name="Oval 73"/>
                          <wps:cNvSpPr/>
                          <wps:spPr>
                            <a:xfrm>
                              <a:off x="5069201" y="0"/>
                              <a:ext cx="2453805" cy="2454259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1"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74" name="Freeform: Shape 74"/>
                          <wps:cNvSpPr/>
                          <wps:spPr>
                            <a:xfrm>
                              <a:off x="5150675" y="81823"/>
                              <a:ext cx="2290857" cy="2290613"/>
                            </a:xfrm>
                            <a:custGeom>
                              <a:avLst/>
                              <a:gdLst>
                                <a:gd name="connsiteX0" fmla="*/ 0 w 2290857"/>
                                <a:gd name="connsiteY0" fmla="*/ 1145307 h 2290613"/>
                                <a:gd name="connsiteX1" fmla="*/ 1145429 w 2290857"/>
                                <a:gd name="connsiteY1" fmla="*/ 0 h 2290613"/>
                                <a:gd name="connsiteX2" fmla="*/ 2290858 w 2290857"/>
                                <a:gd name="connsiteY2" fmla="*/ 1145307 h 2290613"/>
                                <a:gd name="connsiteX3" fmla="*/ 1145429 w 2290857"/>
                                <a:gd name="connsiteY3" fmla="*/ 2290614 h 2290613"/>
                                <a:gd name="connsiteX4" fmla="*/ 0 w 2290857"/>
                                <a:gd name="connsiteY4" fmla="*/ 1145307 h 22906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90857" h="2290613">
                                  <a:moveTo>
                                    <a:pt x="0" y="1145307"/>
                                  </a:moveTo>
                                  <a:cubicBezTo>
                                    <a:pt x="0" y="512771"/>
                                    <a:pt x="512826" y="0"/>
                                    <a:pt x="1145429" y="0"/>
                                  </a:cubicBezTo>
                                  <a:cubicBezTo>
                                    <a:pt x="1778032" y="0"/>
                                    <a:pt x="2290858" y="512771"/>
                                    <a:pt x="2290858" y="1145307"/>
                                  </a:cubicBezTo>
                                  <a:cubicBezTo>
                                    <a:pt x="2290858" y="1777843"/>
                                    <a:pt x="1778032" y="2290614"/>
                                    <a:pt x="1145429" y="2290614"/>
                                  </a:cubicBezTo>
                                  <a:cubicBezTo>
                                    <a:pt x="512826" y="2290614"/>
                                    <a:pt x="0" y="1777843"/>
                                    <a:pt x="0" y="114530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1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650EAC12" w14:textId="77777777" w:rsidR="0009230F" w:rsidRDefault="0009230F" w:rsidP="0009230F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Brieftext formulieren</w:t>
                                </w:r>
                              </w:p>
                            </w:txbxContent>
                          </wps:txbx>
                          <wps:bodyPr spcFirstLastPara="0" vert="horz" wrap="square" lIns="350354" tIns="350152" rIns="350353" bIns="350152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75" name="Group 13"/>
                        <wpg:cNvGrpSpPr/>
                        <wpg:grpSpPr>
                          <a:xfrm>
                            <a:off x="2543175" y="28575"/>
                            <a:ext cx="2447894" cy="2447894"/>
                            <a:chOff x="2536078" y="2967"/>
                            <a:chExt cx="2447894" cy="2447894"/>
                          </a:xfrm>
                        </wpg:grpSpPr>
                        <wps:wsp>
                          <wps:cNvPr id="77" name="Teardrop 77"/>
                          <wps:cNvSpPr/>
                          <wps:spPr>
                            <a:xfrm rot="2700000">
                              <a:off x="2536078" y="2967"/>
                              <a:ext cx="2447894" cy="2447894"/>
                            </a:xfrm>
                            <a:prstGeom prst="teardrop">
                              <a:avLst>
                                <a:gd name="adj" fmla="val 1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1"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80" name="Freeform: Shape 80"/>
                          <wps:cNvSpPr/>
                          <wps:spPr>
                            <a:xfrm>
                              <a:off x="2614597" y="81823"/>
                              <a:ext cx="2290857" cy="2290613"/>
                            </a:xfrm>
                            <a:custGeom>
                              <a:avLst/>
                              <a:gdLst>
                                <a:gd name="connsiteX0" fmla="*/ 0 w 2290857"/>
                                <a:gd name="connsiteY0" fmla="*/ 1145307 h 2290613"/>
                                <a:gd name="connsiteX1" fmla="*/ 1145429 w 2290857"/>
                                <a:gd name="connsiteY1" fmla="*/ 0 h 2290613"/>
                                <a:gd name="connsiteX2" fmla="*/ 2290858 w 2290857"/>
                                <a:gd name="connsiteY2" fmla="*/ 1145307 h 2290613"/>
                                <a:gd name="connsiteX3" fmla="*/ 1145429 w 2290857"/>
                                <a:gd name="connsiteY3" fmla="*/ 2290614 h 2290613"/>
                                <a:gd name="connsiteX4" fmla="*/ 0 w 2290857"/>
                                <a:gd name="connsiteY4" fmla="*/ 1145307 h 22906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90857" h="2290613">
                                  <a:moveTo>
                                    <a:pt x="0" y="1145307"/>
                                  </a:moveTo>
                                  <a:cubicBezTo>
                                    <a:pt x="0" y="512771"/>
                                    <a:pt x="512826" y="0"/>
                                    <a:pt x="1145429" y="0"/>
                                  </a:cubicBezTo>
                                  <a:cubicBezTo>
                                    <a:pt x="1778032" y="0"/>
                                    <a:pt x="2290858" y="512771"/>
                                    <a:pt x="2290858" y="1145307"/>
                                  </a:cubicBezTo>
                                  <a:cubicBezTo>
                                    <a:pt x="2290858" y="1777843"/>
                                    <a:pt x="1778032" y="2290614"/>
                                    <a:pt x="1145429" y="2290614"/>
                                  </a:cubicBezTo>
                                  <a:cubicBezTo>
                                    <a:pt x="512826" y="2290614"/>
                                    <a:pt x="0" y="1777843"/>
                                    <a:pt x="0" y="114530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1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7EEC2526" w14:textId="77777777" w:rsidR="0009230F" w:rsidRDefault="0009230F" w:rsidP="0009230F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Entscheidungen treffen</w:t>
                                </w:r>
                              </w:p>
                            </w:txbxContent>
                          </wps:txbx>
                          <wps:bodyPr spcFirstLastPara="0" vert="horz" wrap="square" lIns="350354" tIns="350152" rIns="350353" bIns="350152" numCol="1" spcCol="1270" anchor="ctr" anchorCtr="0">
                            <a:noAutofit/>
                          </wps:bodyPr>
                        </wps:wsp>
                      </wpg:grpSp>
                      <wpg:grpSp>
                        <wpg:cNvPr id="81" name="Group 12"/>
                        <wpg:cNvGrpSpPr/>
                        <wpg:grpSpPr>
                          <a:xfrm>
                            <a:off x="0" y="28575"/>
                            <a:ext cx="2447894" cy="2447894"/>
                            <a:chOff x="0" y="2967"/>
                            <a:chExt cx="2447894" cy="2447894"/>
                          </a:xfrm>
                        </wpg:grpSpPr>
                        <wps:wsp>
                          <wps:cNvPr id="82" name="Teardrop 82"/>
                          <wps:cNvSpPr/>
                          <wps:spPr>
                            <a:xfrm rot="2700000">
                              <a:off x="0" y="2967"/>
                              <a:ext cx="2447894" cy="2447894"/>
                            </a:xfrm>
                            <a:prstGeom prst="teardrop">
                              <a:avLst>
                                <a:gd name="adj" fmla="val 100000"/>
                              </a:avLst>
                            </a:prstGeom>
                          </wps:spPr>
                          <wps:style>
                            <a:lnRef idx="2">
                              <a:schemeClr val="dk2">
                                <a:shade val="8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1"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lt1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bodyPr/>
                        </wps:wsp>
                        <wps:wsp>
                          <wps:cNvPr id="83" name="Freeform: Shape 83"/>
                          <wps:cNvSpPr/>
                          <wps:spPr>
                            <a:xfrm>
                              <a:off x="78519" y="81823"/>
                              <a:ext cx="2290857" cy="2290613"/>
                            </a:xfrm>
                            <a:custGeom>
                              <a:avLst/>
                              <a:gdLst>
                                <a:gd name="connsiteX0" fmla="*/ 0 w 2290857"/>
                                <a:gd name="connsiteY0" fmla="*/ 1145307 h 2290613"/>
                                <a:gd name="connsiteX1" fmla="*/ 1145429 w 2290857"/>
                                <a:gd name="connsiteY1" fmla="*/ 0 h 2290613"/>
                                <a:gd name="connsiteX2" fmla="*/ 2290858 w 2290857"/>
                                <a:gd name="connsiteY2" fmla="*/ 1145307 h 2290613"/>
                                <a:gd name="connsiteX3" fmla="*/ 1145429 w 2290857"/>
                                <a:gd name="connsiteY3" fmla="*/ 2290614 h 2290613"/>
                                <a:gd name="connsiteX4" fmla="*/ 0 w 2290857"/>
                                <a:gd name="connsiteY4" fmla="*/ 1145307 h 2290613"/>
                              </a:gdLst>
                              <a:ahLst/>
                              <a:cxnLst>
                                <a:cxn ang="0">
                                  <a:pos x="connsiteX0" y="connsiteY0"/>
                                </a:cxn>
                                <a:cxn ang="0">
                                  <a:pos x="connsiteX1" y="connsiteY1"/>
                                </a:cxn>
                                <a:cxn ang="0">
                                  <a:pos x="connsiteX2" y="connsiteY2"/>
                                </a:cxn>
                                <a:cxn ang="0">
                                  <a:pos x="connsiteX3" y="connsiteY3"/>
                                </a:cxn>
                                <a:cxn ang="0">
                                  <a:pos x="connsiteX4" y="connsiteY4"/>
                                </a:cxn>
                              </a:cxnLst>
                              <a:rect l="l" t="t" r="r" b="b"/>
                              <a:pathLst>
                                <a:path w="2290857" h="2290613">
                                  <a:moveTo>
                                    <a:pt x="0" y="1145307"/>
                                  </a:moveTo>
                                  <a:cubicBezTo>
                                    <a:pt x="0" y="512771"/>
                                    <a:pt x="512826" y="0"/>
                                    <a:pt x="1145429" y="0"/>
                                  </a:cubicBezTo>
                                  <a:cubicBezTo>
                                    <a:pt x="1778032" y="0"/>
                                    <a:pt x="2290858" y="512771"/>
                                    <a:pt x="2290858" y="1145307"/>
                                  </a:cubicBezTo>
                                  <a:cubicBezTo>
                                    <a:pt x="2290858" y="1777843"/>
                                    <a:pt x="1778032" y="2290614"/>
                                    <a:pt x="1145429" y="2290614"/>
                                  </a:cubicBezTo>
                                  <a:cubicBezTo>
                                    <a:pt x="512826" y="2290614"/>
                                    <a:pt x="0" y="1777843"/>
                                    <a:pt x="0" y="1145307"/>
                                  </a:cubicBezTo>
                                  <a:close/>
                                </a:path>
                              </a:pathLst>
                            </a:cu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lnRef>
                            <a:fillRef idx="1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illRef>
                            <a:effectRef idx="0">
                              <a:schemeClr val="dk2">
                                <a:alpha val="90000"/>
                                <a:tint val="40000"/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effectRef>
                            <a:fontRef idx="minor">
                              <a:schemeClr val="dk2">
                                <a:hueOff val="0"/>
                                <a:satOff val="0"/>
                                <a:lumOff val="0"/>
                                <a:alphaOff val="0"/>
                              </a:schemeClr>
                            </a:fontRef>
                          </wps:style>
                          <wps:txbx>
                            <w:txbxContent>
                              <w:p w14:paraId="445A1140" w14:textId="77777777" w:rsidR="0009230F" w:rsidRDefault="0009230F" w:rsidP="0009230F">
                                <w:pPr>
                                  <w:spacing w:after="151" w:line="216" w:lineRule="auto"/>
                                  <w:jc w:val="center"/>
                                  <w:rPr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rFonts w:hAnsi="Calibri"/>
                                    <w:color w:val="000000" w:themeColor="text1"/>
                                    <w:kern w:val="24"/>
                                    <w:sz w:val="36"/>
                                    <w:szCs w:val="36"/>
                                    <w:lang w:val="de-DE"/>
                                  </w:rPr>
                                  <w:t>Informationen einholen</w:t>
                                </w:r>
                              </w:p>
                            </w:txbxContent>
                          </wps:txbx>
                          <wps:bodyPr spcFirstLastPara="0" vert="horz" wrap="square" lIns="350354" tIns="350152" rIns="350353" bIns="350152" numCol="1" spcCol="1270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3549CC2" id="Group 84" o:spid="_x0000_s1096" style="position:absolute;margin-left:0;margin-top:13.95pt;width:536.7pt;height:176.45pt;z-index:251692032;mso-position-horizontal:center;mso-position-horizontal-relative:margin;mso-width-relative:margin;mso-height-relative:margin" coordsize="75306,2476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">
                <v:group id="Group 14" o:spid="_x0000_s1097" style="position:absolute;left:50768;width:24538;height:24542" coordorigin="50692" coordsize="24538,245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oval id="Oval 73" o:spid="_x0000_s1098" style="position:absolute;left:50692;width:24538;height:245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" fillcolor="white [3201]" strokecolor="#364354 [2562]" strokeweight="1pt">
                    <v:stroke joinstyle="miter"/>
                  </v:oval>
                  <v:shape id="Freeform: Shape 74" o:spid="_x0000_s1099" style="position:absolute;left:51506;top:818;width:22909;height:22906;visibility:visible;mso-wrap-style:square;v-text-anchor:middle" coordsize="2290857,22906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" adj="-11796480,,5400" path="m,1145307c,512771,512826,,1145429,v632603,,1145429,512771,1145429,1145307c2290858,1777843,1778032,2290614,1145429,2290614,512826,2290614,,1777843,,1145307xe" fillcolor="white [3212]" strokecolor="#44546a [3202]" strokeweight="1pt">
                    <v:stroke joinstyle="miter"/>
                    <v:formulas/>
                    <v:path arrowok="t" o:connecttype="custom" o:connectlocs="0,1145307;1145429,0;2290858,1145307;1145429,2290614;0,1145307" o:connectangles="0,0,0,0,0" textboxrect="0,0,2290857,2290613"/>
                    <v:textbox inset="9.73206mm,9.72644mm,9.73203mm,9.72644mm">
                      <w:txbxContent>
                        <w:p w14:paraId="650EAC12" w14:textId="77777777" w:rsidR="0009230F" w:rsidRDefault="0009230F" w:rsidP="0009230F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Brieftext formulieren</w:t>
                          </w:r>
                        </w:p>
                      </w:txbxContent>
                    </v:textbox>
                  </v:shape>
                </v:group>
                <v:group id="Group 13" o:spid="_x0000_s1100" style="position:absolute;left:25431;top:285;width:24479;height:24479" coordorigin="25360,29" coordsize="24478,24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">
                  <v:shape id="Teardrop 77" o:spid="_x0000_s1101" style="position:absolute;left:25360;top:29;width:24479;height:24479;rotation:45;visibility:visible;mso-wrap-style:square;v-text-anchor:top" coordsize="2447894,2447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" path="m,1223947c,547980,547980,,1223947,l2447894,r,1223947c2447894,1899914,1899914,2447894,1223947,2447894,547980,2447894,,1899914,,1223947xe" fillcolor="white [3201]" strokecolor="#364354 [2562]" strokeweight="1pt">
                    <v:stroke joinstyle="miter"/>
                    <v:path arrowok="t" o:connecttype="custom" o:connectlocs="0,1223947;1223947,0;2447894,0;2447894,1223947;1223947,2447894;0,1223947" o:connectangles="0,0,0,0,0,0"/>
                  </v:shape>
                  <v:shape id="Freeform: Shape 80" o:spid="_x0000_s1102" style="position:absolute;left:26145;top:818;width:22909;height:22906;visibility:visible;mso-wrap-style:square;v-text-anchor:middle" coordsize="2290857,22906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" adj="-11796480,,5400" path="m,1145307c,512771,512826,,1145429,v632603,,1145429,512771,1145429,1145307c2290858,1777843,1778032,2290614,1145429,2290614,512826,2290614,,1777843,,1145307xe" fillcolor="white [3212]" strokecolor="#44546a [3202]" strokeweight="1pt">
                    <v:stroke joinstyle="miter"/>
                    <v:formulas/>
                    <v:path arrowok="t" o:connecttype="custom" o:connectlocs="0,1145307;1145429,0;2290858,1145307;1145429,2290614;0,1145307" o:connectangles="0,0,0,0,0" textboxrect="0,0,2290857,2290613"/>
                    <v:textbox inset="9.73206mm,9.72644mm,9.73203mm,9.72644mm">
                      <w:txbxContent>
                        <w:p w14:paraId="7EEC2526" w14:textId="77777777" w:rsidR="0009230F" w:rsidRDefault="0009230F" w:rsidP="0009230F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Entscheidungen treffen</w:t>
                          </w:r>
                        </w:p>
                      </w:txbxContent>
                    </v:textbox>
                  </v:shape>
                </v:group>
                <v:group id="Group 12" o:spid="_x0000_s1103" style="position:absolute;top:285;width:24478;height:24479" coordorigin=",29" coordsize="24478,244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">
                  <v:shape id="Teardrop 82" o:spid="_x0000_s1104" style="position:absolute;left:-1;top:30;width:24479;height:24478;rotation:45;visibility:visible;mso-wrap-style:square;v-text-anchor:top" coordsize="2447894,24478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" path="m,1223947c,547980,547980,,1223947,l2447894,r,1223947c2447894,1899914,1899914,2447894,1223947,2447894,547980,2447894,,1899914,,1223947xe" fillcolor="white [3201]" strokecolor="#364354 [2562]" strokeweight="1pt">
                    <v:stroke joinstyle="miter"/>
                    <v:path arrowok="t" o:connecttype="custom" o:connectlocs="0,1223947;1223947,0;2447894,0;2447894,1223947;1223947,2447894;0,1223947" o:connectangles="0,0,0,0,0,0"/>
                  </v:shape>
                  <v:shape id="Freeform: Shape 83" o:spid="_x0000_s1105" style="position:absolute;left:785;top:818;width:22908;height:22906;visibility:visible;mso-wrap-style:square;v-text-anchor:middle" coordsize="2290857,229061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" adj="-11796480,,5400" path="m,1145307c,512771,512826,,1145429,v632603,,1145429,512771,1145429,1145307c2290858,1777843,1778032,2290614,1145429,2290614,512826,2290614,,1777843,,1145307xe" fillcolor="white [3212]" strokecolor="#44546a [3202]" strokeweight="1pt">
                    <v:stroke joinstyle="miter"/>
                    <v:formulas/>
                    <v:path arrowok="t" o:connecttype="custom" o:connectlocs="0,1145307;1145429,0;2290858,1145307;1145429,2290614;0,1145307" o:connectangles="0,0,0,0,0" textboxrect="0,0,2290857,2290613"/>
                    <v:textbox inset="9.73206mm,9.72644mm,9.73203mm,9.72644mm">
                      <w:txbxContent>
                        <w:p w14:paraId="445A1140" w14:textId="77777777" w:rsidR="0009230F" w:rsidRDefault="0009230F" w:rsidP="0009230F">
                          <w:pPr>
                            <w:spacing w:after="151" w:line="216" w:lineRule="auto"/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hAnsi="Calibri"/>
                              <w:color w:val="000000" w:themeColor="text1"/>
                              <w:kern w:val="24"/>
                              <w:sz w:val="36"/>
                              <w:szCs w:val="36"/>
                              <w:lang w:val="de-DE"/>
                            </w:rPr>
                            <w:t>Informationen einholen</w:t>
                          </w:r>
                        </w:p>
                      </w:txbxContent>
                    </v:textbox>
                  </v:shape>
                </v:group>
                <w10:wrap type="topAndBottom" anchorx="margin"/>
              </v:group>
            </w:pict>
          </mc:Fallback>
        </mc:AlternateContent>
      </w:r>
    </w:p>
    <w:p w14:paraId="4F633969" w14:textId="77777777" w:rsidR="0009230F" w:rsidRDefault="0009230F" w:rsidP="0009230F">
      <w:pPr>
        <w:rPr>
          <w:lang w:val="de-DE"/>
        </w:rPr>
      </w:pPr>
    </w:p>
    <w:p w14:paraId="3F6FBD7C" w14:textId="76E1CC30" w:rsidR="0009230F" w:rsidRPr="0009230F" w:rsidRDefault="0009230F" w:rsidP="0009230F">
      <w:r w:rsidRPr="0009230F">
        <w:rPr>
          <w:lang w:val="de-DE"/>
        </w:rPr>
        <w:t>Jedem Geschäftsbrief liegt ein Sachverhalt zugrunde. Man sollte wissen worüber man schreibt, bevor man anfängt.</w:t>
      </w:r>
    </w:p>
    <w:p w14:paraId="71D4CF6D" w14:textId="3B69A8AB" w:rsidR="0009230F" w:rsidRDefault="0009230F" w:rsidP="0009230F">
      <w:pPr>
        <w:rPr>
          <w:lang w:val="de-DE"/>
        </w:rPr>
      </w:pPr>
      <w:r w:rsidRPr="0009230F">
        <w:rPr>
          <w:lang w:val="de-DE"/>
        </w:rPr>
        <w:t>Wird dies nicht eingehalten, führt dies oft zu unklarem Text.</w:t>
      </w:r>
    </w:p>
    <w:p w14:paraId="5F787F7C" w14:textId="2CBFB04F" w:rsidR="0009230F" w:rsidRDefault="0009230F">
      <w:pPr>
        <w:rPr>
          <w:lang w:val="de-DE"/>
        </w:rPr>
      </w:pPr>
      <w:r>
        <w:rPr>
          <w:lang w:val="de-DE"/>
        </w:rPr>
        <w:br w:type="page"/>
      </w:r>
    </w:p>
    <w:p w14:paraId="29235A97" w14:textId="10471054" w:rsidR="0009230F" w:rsidRDefault="0009230F" w:rsidP="0009230F">
      <w:pPr>
        <w:pStyle w:val="Heading4"/>
      </w:pPr>
      <w:r>
        <w:lastRenderedPageBreak/>
        <w:t>Allgemeines Aufbauschema</w:t>
      </w:r>
    </w:p>
    <w:p w14:paraId="1F1D40E6" w14:textId="49A6E0D4" w:rsidR="0009230F" w:rsidRDefault="0009230F" w:rsidP="0009230F">
      <w:pPr>
        <w:pStyle w:val="Heading5"/>
      </w:pPr>
      <w:r>
        <w:t>Betreff</w:t>
      </w:r>
    </w:p>
    <w:p w14:paraId="220C08AC" w14:textId="7618B074" w:rsidR="0009230F" w:rsidRDefault="0009230F" w:rsidP="00E67B82">
      <w:pPr>
        <w:pStyle w:val="ListParagraph"/>
        <w:numPr>
          <w:ilvl w:val="0"/>
          <w:numId w:val="16"/>
        </w:numPr>
      </w:pPr>
      <w:r>
        <w:t>Weißt in kurzer Form auf Inhalt hin</w:t>
      </w:r>
    </w:p>
    <w:p w14:paraId="2C364F0C" w14:textId="496364D1" w:rsidR="0009230F" w:rsidRDefault="0009230F" w:rsidP="0009230F">
      <w:pPr>
        <w:pStyle w:val="Heading5"/>
      </w:pPr>
      <w:r>
        <w:t>Anlass des Schreibens</w:t>
      </w:r>
    </w:p>
    <w:p w14:paraId="051F8936" w14:textId="3EB8FB94" w:rsidR="0009230F" w:rsidRDefault="0009230F" w:rsidP="00E67B82">
      <w:pPr>
        <w:pStyle w:val="ListParagraph"/>
        <w:numPr>
          <w:ilvl w:val="0"/>
          <w:numId w:val="16"/>
        </w:numPr>
      </w:pPr>
      <w:r>
        <w:t>Worum geht es in diesem Brief?</w:t>
      </w:r>
    </w:p>
    <w:p w14:paraId="59982931" w14:textId="15B1F970" w:rsidR="0009230F" w:rsidRDefault="0009230F" w:rsidP="0009230F">
      <w:pPr>
        <w:pStyle w:val="Heading5"/>
      </w:pPr>
      <w:r>
        <w:t>Eigenes Anliegen</w:t>
      </w:r>
    </w:p>
    <w:p w14:paraId="67BAFBA7" w14:textId="4CA27DEA" w:rsidR="0009230F" w:rsidRDefault="0009230F" w:rsidP="00E67B82">
      <w:pPr>
        <w:pStyle w:val="ListParagraph"/>
        <w:numPr>
          <w:ilvl w:val="0"/>
          <w:numId w:val="16"/>
        </w:numPr>
      </w:pPr>
      <w:r>
        <w:t>Wünsche werden genannt</w:t>
      </w:r>
    </w:p>
    <w:p w14:paraId="10C5636F" w14:textId="21BA7353" w:rsidR="0009230F" w:rsidRDefault="0009230F" w:rsidP="0009230F">
      <w:pPr>
        <w:pStyle w:val="Heading5"/>
      </w:pPr>
      <w:r>
        <w:t>Begründung</w:t>
      </w:r>
    </w:p>
    <w:p w14:paraId="08E6F160" w14:textId="66E66ACD" w:rsidR="0009230F" w:rsidRDefault="0009230F" w:rsidP="00E67B82">
      <w:pPr>
        <w:pStyle w:val="ListParagraph"/>
        <w:numPr>
          <w:ilvl w:val="0"/>
          <w:numId w:val="16"/>
        </w:numPr>
      </w:pPr>
      <w:r>
        <w:t>Warum wird so entschieden?</w:t>
      </w:r>
    </w:p>
    <w:p w14:paraId="480CE632" w14:textId="0C279E09" w:rsidR="0009230F" w:rsidRPr="0009230F" w:rsidRDefault="0009230F" w:rsidP="00E67B82">
      <w:pPr>
        <w:pStyle w:val="ListParagraph"/>
        <w:numPr>
          <w:ilvl w:val="0"/>
          <w:numId w:val="16"/>
        </w:numPr>
      </w:pPr>
      <w:r>
        <w:t>Warum gibt es dieses Anliegen?</w:t>
      </w:r>
    </w:p>
    <w:p w14:paraId="39FB2419" w14:textId="6D61BF28" w:rsidR="0009230F" w:rsidRDefault="0009230F" w:rsidP="0009230F">
      <w:pPr>
        <w:pStyle w:val="Heading5"/>
      </w:pPr>
      <w:r>
        <w:t>Erwartete Reaktion</w:t>
      </w:r>
    </w:p>
    <w:p w14:paraId="5045B22F" w14:textId="77777777" w:rsidR="005E55E9" w:rsidRPr="005E55E9" w:rsidRDefault="005E55E9" w:rsidP="005E55E9">
      <w:pPr>
        <w:pStyle w:val="Heading5"/>
        <w:numPr>
          <w:ilvl w:val="0"/>
          <w:numId w:val="29"/>
        </w:numPr>
      </w:pPr>
      <w:r w:rsidRPr="005E55E9">
        <w:rPr>
          <w:lang w:val="de-DE"/>
        </w:rPr>
        <w:t>Was soll der Partner tun?</w:t>
      </w:r>
    </w:p>
    <w:p w14:paraId="4BE1397D" w14:textId="6D990BF6" w:rsidR="0009230F" w:rsidRDefault="0009230F" w:rsidP="0009230F">
      <w:pPr>
        <w:pStyle w:val="Heading5"/>
      </w:pPr>
      <w:r>
        <w:t>Mögliche Folgen</w:t>
      </w:r>
    </w:p>
    <w:p w14:paraId="4AD24B01" w14:textId="1D6ED119" w:rsidR="0009230F" w:rsidRDefault="0009230F" w:rsidP="00E67B82">
      <w:pPr>
        <w:pStyle w:val="ListParagraph"/>
        <w:numPr>
          <w:ilvl w:val="0"/>
          <w:numId w:val="17"/>
        </w:numPr>
      </w:pPr>
      <w:proofErr w:type="spellStart"/>
      <w:r>
        <w:t>zB</w:t>
      </w:r>
      <w:proofErr w:type="spellEnd"/>
      <w:r>
        <w:t>: ist ein Angebot nur bestimmte Zeit gültig</w:t>
      </w:r>
    </w:p>
    <w:p w14:paraId="3F5876C9" w14:textId="2A1110E0" w:rsidR="0009230F" w:rsidRDefault="0009230F">
      <w:r>
        <w:br w:type="page"/>
      </w:r>
    </w:p>
    <w:p w14:paraId="462A803B" w14:textId="7EA1B7AD" w:rsidR="0009230F" w:rsidRDefault="0009230F" w:rsidP="0009230F">
      <w:pPr>
        <w:pStyle w:val="Heading3"/>
      </w:pPr>
      <w:r w:rsidRPr="0009230F"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94080" behindDoc="1" locked="0" layoutInCell="1" allowOverlap="1" wp14:anchorId="0136B875" wp14:editId="3E3C192C">
                <wp:simplePos x="0" y="0"/>
                <wp:positionH relativeFrom="margin">
                  <wp:align>right</wp:align>
                </wp:positionH>
                <wp:positionV relativeFrom="paragraph">
                  <wp:posOffset>300355</wp:posOffset>
                </wp:positionV>
                <wp:extent cx="5743575" cy="5562600"/>
                <wp:effectExtent l="0" t="0" r="28575" b="19050"/>
                <wp:wrapTopAndBottom/>
                <wp:docPr id="98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43575" cy="5562600"/>
                          <a:chOff x="0" y="0"/>
                          <a:chExt cx="8128001" cy="5417740"/>
                        </a:xfrm>
                      </wpg:grpSpPr>
                      <wps:wsp>
                        <wps:cNvPr id="99" name="Freeform: Shape 99"/>
                        <wps:cNvSpPr/>
                        <wps:spPr>
                          <a:xfrm>
                            <a:off x="2926080" y="74216"/>
                            <a:ext cx="5201921" cy="593726"/>
                          </a:xfrm>
                          <a:custGeom>
                            <a:avLst/>
                            <a:gdLst>
                              <a:gd name="connsiteX0" fmla="*/ 98956 w 593725"/>
                              <a:gd name="connsiteY0" fmla="*/ 0 h 5201920"/>
                              <a:gd name="connsiteX1" fmla="*/ 494769 w 593725"/>
                              <a:gd name="connsiteY1" fmla="*/ 0 h 5201920"/>
                              <a:gd name="connsiteX2" fmla="*/ 593725 w 593725"/>
                              <a:gd name="connsiteY2" fmla="*/ 98956 h 5201920"/>
                              <a:gd name="connsiteX3" fmla="*/ 593725 w 593725"/>
                              <a:gd name="connsiteY3" fmla="*/ 5201920 h 5201920"/>
                              <a:gd name="connsiteX4" fmla="*/ 593725 w 593725"/>
                              <a:gd name="connsiteY4" fmla="*/ 5201920 h 5201920"/>
                              <a:gd name="connsiteX5" fmla="*/ 0 w 593725"/>
                              <a:gd name="connsiteY5" fmla="*/ 5201920 h 5201920"/>
                              <a:gd name="connsiteX6" fmla="*/ 0 w 593725"/>
                              <a:gd name="connsiteY6" fmla="*/ 5201920 h 5201920"/>
                              <a:gd name="connsiteX7" fmla="*/ 0 w 593725"/>
                              <a:gd name="connsiteY7" fmla="*/ 98956 h 5201920"/>
                              <a:gd name="connsiteX8" fmla="*/ 98956 w 593725"/>
                              <a:gd name="connsiteY8" fmla="*/ 0 h 520192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93725" h="5201920">
                                <a:moveTo>
                                  <a:pt x="593725" y="867006"/>
                                </a:moveTo>
                                <a:lnTo>
                                  <a:pt x="593725" y="4334914"/>
                                </a:lnTo>
                                <a:cubicBezTo>
                                  <a:pt x="593725" y="4813747"/>
                                  <a:pt x="588668" y="5201916"/>
                                  <a:pt x="582431" y="5201916"/>
                                </a:cubicBezTo>
                                <a:lnTo>
                                  <a:pt x="0" y="5201916"/>
                                </a:lnTo>
                                <a:lnTo>
                                  <a:pt x="0" y="5201916"/>
                                </a:lnTo>
                                <a:lnTo>
                                  <a:pt x="0" y="4"/>
                                </a:lnTo>
                                <a:lnTo>
                                  <a:pt x="0" y="4"/>
                                </a:lnTo>
                                <a:lnTo>
                                  <a:pt x="582431" y="4"/>
                                </a:lnTo>
                                <a:cubicBezTo>
                                  <a:pt x="588668" y="4"/>
                                  <a:pt x="593725" y="388173"/>
                                  <a:pt x="593725" y="8670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alpha val="9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7A31172F" w14:textId="77777777" w:rsidR="0009230F" w:rsidRDefault="0009230F" w:rsidP="00E67B82">
                              <w:pPr>
                                <w:pStyle w:val="ListParagraph"/>
                                <w:numPr>
                                  <w:ilvl w:val="1"/>
                                  <w:numId w:val="18"/>
                                </w:numPr>
                                <w:spacing w:after="0" w:line="216" w:lineRule="auto"/>
                                <w:rPr>
                                  <w:rFonts w:eastAsia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de-DE"/>
                                </w:rPr>
                                <w:t>Telefongespräch</w:t>
                              </w:r>
                            </w:p>
                            <w:p w14:paraId="48536274" w14:textId="77777777" w:rsidR="0009230F" w:rsidRDefault="0009230F" w:rsidP="00E67B82">
                              <w:pPr>
                                <w:pStyle w:val="ListParagraph"/>
                                <w:numPr>
                                  <w:ilvl w:val="1"/>
                                  <w:numId w:val="18"/>
                                </w:numPr>
                                <w:spacing w:after="0" w:line="216" w:lineRule="auto"/>
                                <w:rPr>
                                  <w:rFonts w:eastAsia="Times New Roman"/>
                                  <w:sz w:val="32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de-DE"/>
                                </w:rPr>
                                <w:t>Bei wichtigen Gesprächen: Aktennotiz</w:t>
                              </w:r>
                            </w:p>
                          </w:txbxContent>
                        </wps:txbx>
                        <wps:bodyPr spcFirstLastPara="0" vert="horz" wrap="square" lIns="60961" tIns="59463" rIns="89943" bIns="59464" numCol="1" spcCol="1270" anchor="ctr" anchorCtr="0">
                          <a:noAutofit/>
                        </wps:bodyPr>
                      </wps:wsp>
                      <wps:wsp>
                        <wps:cNvPr id="100" name="Freeform: Shape 100"/>
                        <wps:cNvSpPr/>
                        <wps:spPr>
                          <a:xfrm>
                            <a:off x="1" y="0"/>
                            <a:ext cx="2926080" cy="742156"/>
                          </a:xfrm>
                          <a:custGeom>
                            <a:avLst/>
                            <a:gdLst>
                              <a:gd name="connsiteX0" fmla="*/ 0 w 2926080"/>
                              <a:gd name="connsiteY0" fmla="*/ 123695 h 742156"/>
                              <a:gd name="connsiteX1" fmla="*/ 123695 w 2926080"/>
                              <a:gd name="connsiteY1" fmla="*/ 0 h 742156"/>
                              <a:gd name="connsiteX2" fmla="*/ 2802385 w 2926080"/>
                              <a:gd name="connsiteY2" fmla="*/ 0 h 742156"/>
                              <a:gd name="connsiteX3" fmla="*/ 2926080 w 2926080"/>
                              <a:gd name="connsiteY3" fmla="*/ 123695 h 742156"/>
                              <a:gd name="connsiteX4" fmla="*/ 2926080 w 2926080"/>
                              <a:gd name="connsiteY4" fmla="*/ 618461 h 742156"/>
                              <a:gd name="connsiteX5" fmla="*/ 2802385 w 2926080"/>
                              <a:gd name="connsiteY5" fmla="*/ 742156 h 742156"/>
                              <a:gd name="connsiteX6" fmla="*/ 123695 w 2926080"/>
                              <a:gd name="connsiteY6" fmla="*/ 742156 h 742156"/>
                              <a:gd name="connsiteX7" fmla="*/ 0 w 2926080"/>
                              <a:gd name="connsiteY7" fmla="*/ 618461 h 742156"/>
                              <a:gd name="connsiteX8" fmla="*/ 0 w 2926080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926080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2802385" y="0"/>
                                </a:lnTo>
                                <a:cubicBezTo>
                                  <a:pt x="2870700" y="0"/>
                                  <a:pt x="2926080" y="55380"/>
                                  <a:pt x="2926080" y="123695"/>
                                </a:cubicBezTo>
                                <a:lnTo>
                                  <a:pt x="2926080" y="618461"/>
                                </a:lnTo>
                                <a:cubicBezTo>
                                  <a:pt x="2926080" y="686776"/>
                                  <a:pt x="2870700" y="742156"/>
                                  <a:pt x="2802385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41F4EA10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Ist eine Lösung per Telefon möglich?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  <wps:wsp>
                        <wps:cNvPr id="101" name="Freeform: Shape 101"/>
                        <wps:cNvSpPr/>
                        <wps:spPr>
                          <a:xfrm>
                            <a:off x="2926080" y="846391"/>
                            <a:ext cx="5201921" cy="593726"/>
                          </a:xfrm>
                          <a:custGeom>
                            <a:avLst/>
                            <a:gdLst>
                              <a:gd name="connsiteX0" fmla="*/ 98956 w 593725"/>
                              <a:gd name="connsiteY0" fmla="*/ 0 h 5201920"/>
                              <a:gd name="connsiteX1" fmla="*/ 494769 w 593725"/>
                              <a:gd name="connsiteY1" fmla="*/ 0 h 5201920"/>
                              <a:gd name="connsiteX2" fmla="*/ 593725 w 593725"/>
                              <a:gd name="connsiteY2" fmla="*/ 98956 h 5201920"/>
                              <a:gd name="connsiteX3" fmla="*/ 593725 w 593725"/>
                              <a:gd name="connsiteY3" fmla="*/ 5201920 h 5201920"/>
                              <a:gd name="connsiteX4" fmla="*/ 593725 w 593725"/>
                              <a:gd name="connsiteY4" fmla="*/ 5201920 h 5201920"/>
                              <a:gd name="connsiteX5" fmla="*/ 0 w 593725"/>
                              <a:gd name="connsiteY5" fmla="*/ 5201920 h 5201920"/>
                              <a:gd name="connsiteX6" fmla="*/ 0 w 593725"/>
                              <a:gd name="connsiteY6" fmla="*/ 5201920 h 5201920"/>
                              <a:gd name="connsiteX7" fmla="*/ 0 w 593725"/>
                              <a:gd name="connsiteY7" fmla="*/ 98956 h 5201920"/>
                              <a:gd name="connsiteX8" fmla="*/ 98956 w 593725"/>
                              <a:gd name="connsiteY8" fmla="*/ 0 h 520192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93725" h="5201920">
                                <a:moveTo>
                                  <a:pt x="593725" y="867006"/>
                                </a:moveTo>
                                <a:lnTo>
                                  <a:pt x="593725" y="4334914"/>
                                </a:lnTo>
                                <a:cubicBezTo>
                                  <a:pt x="593725" y="4813747"/>
                                  <a:pt x="588668" y="5201916"/>
                                  <a:pt x="582431" y="5201916"/>
                                </a:cubicBezTo>
                                <a:lnTo>
                                  <a:pt x="0" y="5201916"/>
                                </a:lnTo>
                                <a:lnTo>
                                  <a:pt x="0" y="5201916"/>
                                </a:lnTo>
                                <a:lnTo>
                                  <a:pt x="0" y="4"/>
                                </a:lnTo>
                                <a:lnTo>
                                  <a:pt x="0" y="4"/>
                                </a:lnTo>
                                <a:lnTo>
                                  <a:pt x="582431" y="4"/>
                                </a:lnTo>
                                <a:cubicBezTo>
                                  <a:pt x="588668" y="4"/>
                                  <a:pt x="593725" y="388173"/>
                                  <a:pt x="593725" y="8670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alpha val="9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6BC42D32" w14:textId="77777777" w:rsidR="0009230F" w:rsidRDefault="0009230F" w:rsidP="00E67B82">
                              <w:pPr>
                                <w:pStyle w:val="ListParagraph"/>
                                <w:numPr>
                                  <w:ilvl w:val="1"/>
                                  <w:numId w:val="19"/>
                                </w:numPr>
                                <w:spacing w:after="0" w:line="216" w:lineRule="auto"/>
                                <w:rPr>
                                  <w:rFonts w:eastAsia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de-DE"/>
                                </w:rPr>
                                <w:t>E-Mail oder Fax versenden</w:t>
                              </w:r>
                            </w:p>
                          </w:txbxContent>
                        </wps:txbx>
                        <wps:bodyPr spcFirstLastPara="0" vert="horz" wrap="square" lIns="60961" tIns="59463" rIns="89943" bIns="59464" numCol="1" spcCol="1270" anchor="ctr" anchorCtr="0">
                          <a:noAutofit/>
                        </wps:bodyPr>
                      </wps:wsp>
                      <wps:wsp>
                        <wps:cNvPr id="102" name="Freeform: Shape 102"/>
                        <wps:cNvSpPr/>
                        <wps:spPr>
                          <a:xfrm>
                            <a:off x="1" y="779264"/>
                            <a:ext cx="2926080" cy="742156"/>
                          </a:xfrm>
                          <a:custGeom>
                            <a:avLst/>
                            <a:gdLst>
                              <a:gd name="connsiteX0" fmla="*/ 0 w 2926080"/>
                              <a:gd name="connsiteY0" fmla="*/ 123695 h 742156"/>
                              <a:gd name="connsiteX1" fmla="*/ 123695 w 2926080"/>
                              <a:gd name="connsiteY1" fmla="*/ 0 h 742156"/>
                              <a:gd name="connsiteX2" fmla="*/ 2802385 w 2926080"/>
                              <a:gd name="connsiteY2" fmla="*/ 0 h 742156"/>
                              <a:gd name="connsiteX3" fmla="*/ 2926080 w 2926080"/>
                              <a:gd name="connsiteY3" fmla="*/ 123695 h 742156"/>
                              <a:gd name="connsiteX4" fmla="*/ 2926080 w 2926080"/>
                              <a:gd name="connsiteY4" fmla="*/ 618461 h 742156"/>
                              <a:gd name="connsiteX5" fmla="*/ 2802385 w 2926080"/>
                              <a:gd name="connsiteY5" fmla="*/ 742156 h 742156"/>
                              <a:gd name="connsiteX6" fmla="*/ 123695 w 2926080"/>
                              <a:gd name="connsiteY6" fmla="*/ 742156 h 742156"/>
                              <a:gd name="connsiteX7" fmla="*/ 0 w 2926080"/>
                              <a:gd name="connsiteY7" fmla="*/ 618461 h 742156"/>
                              <a:gd name="connsiteX8" fmla="*/ 0 w 2926080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926080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2802385" y="0"/>
                                </a:lnTo>
                                <a:cubicBezTo>
                                  <a:pt x="2870700" y="0"/>
                                  <a:pt x="2926080" y="55380"/>
                                  <a:pt x="2926080" y="123695"/>
                                </a:cubicBezTo>
                                <a:lnTo>
                                  <a:pt x="2926080" y="618461"/>
                                </a:lnTo>
                                <a:cubicBezTo>
                                  <a:pt x="2926080" y="686776"/>
                                  <a:pt x="2870700" y="742156"/>
                                  <a:pt x="2802385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6006B8A5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Genügt eine Kurzantwort per E-Mail oder Fax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  <wps:wsp>
                        <wps:cNvPr id="103" name="Freeform: Shape 103"/>
                        <wps:cNvSpPr/>
                        <wps:spPr>
                          <a:xfrm>
                            <a:off x="0" y="1558528"/>
                            <a:ext cx="2926080" cy="742156"/>
                          </a:xfrm>
                          <a:custGeom>
                            <a:avLst/>
                            <a:gdLst>
                              <a:gd name="connsiteX0" fmla="*/ 0 w 2926080"/>
                              <a:gd name="connsiteY0" fmla="*/ 123695 h 742156"/>
                              <a:gd name="connsiteX1" fmla="*/ 123695 w 2926080"/>
                              <a:gd name="connsiteY1" fmla="*/ 0 h 742156"/>
                              <a:gd name="connsiteX2" fmla="*/ 2802385 w 2926080"/>
                              <a:gd name="connsiteY2" fmla="*/ 0 h 742156"/>
                              <a:gd name="connsiteX3" fmla="*/ 2926080 w 2926080"/>
                              <a:gd name="connsiteY3" fmla="*/ 123695 h 742156"/>
                              <a:gd name="connsiteX4" fmla="*/ 2926080 w 2926080"/>
                              <a:gd name="connsiteY4" fmla="*/ 618461 h 742156"/>
                              <a:gd name="connsiteX5" fmla="*/ 2802385 w 2926080"/>
                              <a:gd name="connsiteY5" fmla="*/ 742156 h 742156"/>
                              <a:gd name="connsiteX6" fmla="*/ 123695 w 2926080"/>
                              <a:gd name="connsiteY6" fmla="*/ 742156 h 742156"/>
                              <a:gd name="connsiteX7" fmla="*/ 0 w 2926080"/>
                              <a:gd name="connsiteY7" fmla="*/ 618461 h 742156"/>
                              <a:gd name="connsiteX8" fmla="*/ 0 w 2926080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926080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2802385" y="0"/>
                                </a:lnTo>
                                <a:cubicBezTo>
                                  <a:pt x="2870700" y="0"/>
                                  <a:pt x="2926080" y="55380"/>
                                  <a:pt x="2926080" y="123695"/>
                                </a:cubicBezTo>
                                <a:lnTo>
                                  <a:pt x="2926080" y="618461"/>
                                </a:lnTo>
                                <a:cubicBezTo>
                                  <a:pt x="2926080" y="686776"/>
                                  <a:pt x="2870700" y="742156"/>
                                  <a:pt x="2802385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7CE677EA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4472C4" w:themeColor="accent1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Geschäftsbrief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  <wps:wsp>
                        <wps:cNvPr id="104" name="Freeform: Shape 104"/>
                        <wps:cNvSpPr/>
                        <wps:spPr>
                          <a:xfrm>
                            <a:off x="2926080" y="2412007"/>
                            <a:ext cx="5201921" cy="593726"/>
                          </a:xfrm>
                          <a:custGeom>
                            <a:avLst/>
                            <a:gdLst>
                              <a:gd name="connsiteX0" fmla="*/ 98956 w 593725"/>
                              <a:gd name="connsiteY0" fmla="*/ 0 h 5201920"/>
                              <a:gd name="connsiteX1" fmla="*/ 494769 w 593725"/>
                              <a:gd name="connsiteY1" fmla="*/ 0 h 5201920"/>
                              <a:gd name="connsiteX2" fmla="*/ 593725 w 593725"/>
                              <a:gd name="connsiteY2" fmla="*/ 98956 h 5201920"/>
                              <a:gd name="connsiteX3" fmla="*/ 593725 w 593725"/>
                              <a:gd name="connsiteY3" fmla="*/ 5201920 h 5201920"/>
                              <a:gd name="connsiteX4" fmla="*/ 593725 w 593725"/>
                              <a:gd name="connsiteY4" fmla="*/ 5201920 h 5201920"/>
                              <a:gd name="connsiteX5" fmla="*/ 0 w 593725"/>
                              <a:gd name="connsiteY5" fmla="*/ 5201920 h 5201920"/>
                              <a:gd name="connsiteX6" fmla="*/ 0 w 593725"/>
                              <a:gd name="connsiteY6" fmla="*/ 5201920 h 5201920"/>
                              <a:gd name="connsiteX7" fmla="*/ 0 w 593725"/>
                              <a:gd name="connsiteY7" fmla="*/ 98956 h 5201920"/>
                              <a:gd name="connsiteX8" fmla="*/ 98956 w 593725"/>
                              <a:gd name="connsiteY8" fmla="*/ 0 h 520192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93725" h="5201920">
                                <a:moveTo>
                                  <a:pt x="593725" y="867006"/>
                                </a:moveTo>
                                <a:lnTo>
                                  <a:pt x="593725" y="4334914"/>
                                </a:lnTo>
                                <a:cubicBezTo>
                                  <a:pt x="593725" y="4813747"/>
                                  <a:pt x="588668" y="5201916"/>
                                  <a:pt x="582431" y="5201916"/>
                                </a:cubicBezTo>
                                <a:lnTo>
                                  <a:pt x="0" y="5201916"/>
                                </a:lnTo>
                                <a:lnTo>
                                  <a:pt x="0" y="5201916"/>
                                </a:lnTo>
                                <a:lnTo>
                                  <a:pt x="0" y="4"/>
                                </a:lnTo>
                                <a:lnTo>
                                  <a:pt x="0" y="4"/>
                                </a:lnTo>
                                <a:lnTo>
                                  <a:pt x="582431" y="4"/>
                                </a:lnTo>
                                <a:cubicBezTo>
                                  <a:pt x="588668" y="4"/>
                                  <a:pt x="593725" y="388173"/>
                                  <a:pt x="593725" y="8670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alpha val="9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30935461" w14:textId="77777777" w:rsidR="0009230F" w:rsidRDefault="0009230F" w:rsidP="00E67B82">
                              <w:pPr>
                                <w:pStyle w:val="ListParagraph"/>
                                <w:numPr>
                                  <w:ilvl w:val="1"/>
                                  <w:numId w:val="20"/>
                                </w:numPr>
                                <w:spacing w:after="0" w:line="216" w:lineRule="auto"/>
                                <w:rPr>
                                  <w:rFonts w:eastAsia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de-DE"/>
                                </w:rPr>
                                <w:t>Standardbrief</w:t>
                              </w:r>
                            </w:p>
                          </w:txbxContent>
                        </wps:txbx>
                        <wps:bodyPr spcFirstLastPara="0" vert="horz" wrap="square" lIns="60961" tIns="59464" rIns="89943" bIns="59463" numCol="1" spcCol="1270" anchor="ctr" anchorCtr="0">
                          <a:noAutofit/>
                        </wps:bodyPr>
                      </wps:wsp>
                      <wps:wsp>
                        <wps:cNvPr id="105" name="Freeform: Shape 105"/>
                        <wps:cNvSpPr/>
                        <wps:spPr>
                          <a:xfrm>
                            <a:off x="1" y="2337792"/>
                            <a:ext cx="2926080" cy="742156"/>
                          </a:xfrm>
                          <a:custGeom>
                            <a:avLst/>
                            <a:gdLst>
                              <a:gd name="connsiteX0" fmla="*/ 0 w 2926080"/>
                              <a:gd name="connsiteY0" fmla="*/ 123695 h 742156"/>
                              <a:gd name="connsiteX1" fmla="*/ 123695 w 2926080"/>
                              <a:gd name="connsiteY1" fmla="*/ 0 h 742156"/>
                              <a:gd name="connsiteX2" fmla="*/ 2802385 w 2926080"/>
                              <a:gd name="connsiteY2" fmla="*/ 0 h 742156"/>
                              <a:gd name="connsiteX3" fmla="*/ 2926080 w 2926080"/>
                              <a:gd name="connsiteY3" fmla="*/ 123695 h 742156"/>
                              <a:gd name="connsiteX4" fmla="*/ 2926080 w 2926080"/>
                              <a:gd name="connsiteY4" fmla="*/ 618461 h 742156"/>
                              <a:gd name="connsiteX5" fmla="*/ 2802385 w 2926080"/>
                              <a:gd name="connsiteY5" fmla="*/ 742156 h 742156"/>
                              <a:gd name="connsiteX6" fmla="*/ 123695 w 2926080"/>
                              <a:gd name="connsiteY6" fmla="*/ 742156 h 742156"/>
                              <a:gd name="connsiteX7" fmla="*/ 0 w 2926080"/>
                              <a:gd name="connsiteY7" fmla="*/ 618461 h 742156"/>
                              <a:gd name="connsiteX8" fmla="*/ 0 w 2926080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926080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2802385" y="0"/>
                                </a:lnTo>
                                <a:cubicBezTo>
                                  <a:pt x="2870700" y="0"/>
                                  <a:pt x="2926080" y="55380"/>
                                  <a:pt x="2926080" y="123695"/>
                                </a:cubicBezTo>
                                <a:lnTo>
                                  <a:pt x="2926080" y="618461"/>
                                </a:lnTo>
                                <a:cubicBezTo>
                                  <a:pt x="2926080" y="686776"/>
                                  <a:pt x="2870700" y="742156"/>
                                  <a:pt x="2802385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1F18D732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Handelt es sich um einen Routinefall?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  <wps:wsp>
                        <wps:cNvPr id="106" name="Freeform: Shape 106"/>
                        <wps:cNvSpPr/>
                        <wps:spPr>
                          <a:xfrm>
                            <a:off x="2926080" y="3191271"/>
                            <a:ext cx="5201921" cy="593726"/>
                          </a:xfrm>
                          <a:custGeom>
                            <a:avLst/>
                            <a:gdLst>
                              <a:gd name="connsiteX0" fmla="*/ 98956 w 593725"/>
                              <a:gd name="connsiteY0" fmla="*/ 0 h 5201920"/>
                              <a:gd name="connsiteX1" fmla="*/ 494769 w 593725"/>
                              <a:gd name="connsiteY1" fmla="*/ 0 h 5201920"/>
                              <a:gd name="connsiteX2" fmla="*/ 593725 w 593725"/>
                              <a:gd name="connsiteY2" fmla="*/ 98956 h 5201920"/>
                              <a:gd name="connsiteX3" fmla="*/ 593725 w 593725"/>
                              <a:gd name="connsiteY3" fmla="*/ 5201920 h 5201920"/>
                              <a:gd name="connsiteX4" fmla="*/ 593725 w 593725"/>
                              <a:gd name="connsiteY4" fmla="*/ 5201920 h 5201920"/>
                              <a:gd name="connsiteX5" fmla="*/ 0 w 593725"/>
                              <a:gd name="connsiteY5" fmla="*/ 5201920 h 5201920"/>
                              <a:gd name="connsiteX6" fmla="*/ 0 w 593725"/>
                              <a:gd name="connsiteY6" fmla="*/ 5201920 h 5201920"/>
                              <a:gd name="connsiteX7" fmla="*/ 0 w 593725"/>
                              <a:gd name="connsiteY7" fmla="*/ 98956 h 5201920"/>
                              <a:gd name="connsiteX8" fmla="*/ 98956 w 593725"/>
                              <a:gd name="connsiteY8" fmla="*/ 0 h 520192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593725" h="5201920">
                                <a:moveTo>
                                  <a:pt x="593725" y="867006"/>
                                </a:moveTo>
                                <a:lnTo>
                                  <a:pt x="593725" y="4334914"/>
                                </a:lnTo>
                                <a:cubicBezTo>
                                  <a:pt x="593725" y="4813747"/>
                                  <a:pt x="588668" y="5201916"/>
                                  <a:pt x="582431" y="5201916"/>
                                </a:cubicBezTo>
                                <a:lnTo>
                                  <a:pt x="0" y="5201916"/>
                                </a:lnTo>
                                <a:lnTo>
                                  <a:pt x="0" y="5201916"/>
                                </a:lnTo>
                                <a:lnTo>
                                  <a:pt x="0" y="4"/>
                                </a:lnTo>
                                <a:lnTo>
                                  <a:pt x="0" y="4"/>
                                </a:lnTo>
                                <a:lnTo>
                                  <a:pt x="582431" y="4"/>
                                </a:lnTo>
                                <a:cubicBezTo>
                                  <a:pt x="588668" y="4"/>
                                  <a:pt x="593725" y="388173"/>
                                  <a:pt x="593725" y="867006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alpha val="9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alpha val="90000"/>
                              <a:tint val="4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1704575B" w14:textId="77777777" w:rsidR="0009230F" w:rsidRDefault="0009230F" w:rsidP="00E67B82">
                              <w:pPr>
                                <w:pStyle w:val="ListParagraph"/>
                                <w:numPr>
                                  <w:ilvl w:val="1"/>
                                  <w:numId w:val="21"/>
                                </w:numPr>
                                <w:spacing w:after="0" w:line="216" w:lineRule="auto"/>
                                <w:rPr>
                                  <w:rFonts w:eastAsia="Times New Roman"/>
                                  <w:sz w:val="32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de-DE"/>
                                </w:rPr>
                                <w:t>Einzelentwurf-Brief nach „allgemeinem Aufbauschema“</w:t>
                              </w:r>
                            </w:p>
                          </w:txbxContent>
                        </wps:txbx>
                        <wps:bodyPr spcFirstLastPara="0" vert="horz" wrap="square" lIns="60961" tIns="59464" rIns="89943" bIns="59463" numCol="1" spcCol="1270" anchor="ctr" anchorCtr="0">
                          <a:noAutofit/>
                        </wps:bodyPr>
                      </wps:wsp>
                      <wps:wsp>
                        <wps:cNvPr id="107" name="Freeform: Shape 107"/>
                        <wps:cNvSpPr/>
                        <wps:spPr>
                          <a:xfrm>
                            <a:off x="1" y="3117056"/>
                            <a:ext cx="2926080" cy="742156"/>
                          </a:xfrm>
                          <a:custGeom>
                            <a:avLst/>
                            <a:gdLst>
                              <a:gd name="connsiteX0" fmla="*/ 0 w 2926080"/>
                              <a:gd name="connsiteY0" fmla="*/ 123695 h 742156"/>
                              <a:gd name="connsiteX1" fmla="*/ 123695 w 2926080"/>
                              <a:gd name="connsiteY1" fmla="*/ 0 h 742156"/>
                              <a:gd name="connsiteX2" fmla="*/ 2802385 w 2926080"/>
                              <a:gd name="connsiteY2" fmla="*/ 0 h 742156"/>
                              <a:gd name="connsiteX3" fmla="*/ 2926080 w 2926080"/>
                              <a:gd name="connsiteY3" fmla="*/ 123695 h 742156"/>
                              <a:gd name="connsiteX4" fmla="*/ 2926080 w 2926080"/>
                              <a:gd name="connsiteY4" fmla="*/ 618461 h 742156"/>
                              <a:gd name="connsiteX5" fmla="*/ 2802385 w 2926080"/>
                              <a:gd name="connsiteY5" fmla="*/ 742156 h 742156"/>
                              <a:gd name="connsiteX6" fmla="*/ 123695 w 2926080"/>
                              <a:gd name="connsiteY6" fmla="*/ 742156 h 742156"/>
                              <a:gd name="connsiteX7" fmla="*/ 0 w 2926080"/>
                              <a:gd name="connsiteY7" fmla="*/ 618461 h 742156"/>
                              <a:gd name="connsiteX8" fmla="*/ 0 w 2926080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926080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2802385" y="0"/>
                                </a:lnTo>
                                <a:cubicBezTo>
                                  <a:pt x="2870700" y="0"/>
                                  <a:pt x="2926080" y="55380"/>
                                  <a:pt x="2926080" y="123695"/>
                                </a:cubicBezTo>
                                <a:lnTo>
                                  <a:pt x="2926080" y="618461"/>
                                </a:lnTo>
                                <a:cubicBezTo>
                                  <a:pt x="2926080" y="686776"/>
                                  <a:pt x="2870700" y="742156"/>
                                  <a:pt x="2802385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1C980EC2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Der Sachbearbeitende entwirft und schreibt den Brief selbst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  <wps:wsp>
                        <wps:cNvPr id="108" name="Freeform: Shape 108"/>
                        <wps:cNvSpPr/>
                        <wps:spPr>
                          <a:xfrm>
                            <a:off x="1" y="3896320"/>
                            <a:ext cx="2926080" cy="742156"/>
                          </a:xfrm>
                          <a:custGeom>
                            <a:avLst/>
                            <a:gdLst>
                              <a:gd name="connsiteX0" fmla="*/ 0 w 2926080"/>
                              <a:gd name="connsiteY0" fmla="*/ 123695 h 742156"/>
                              <a:gd name="connsiteX1" fmla="*/ 123695 w 2926080"/>
                              <a:gd name="connsiteY1" fmla="*/ 0 h 742156"/>
                              <a:gd name="connsiteX2" fmla="*/ 2802385 w 2926080"/>
                              <a:gd name="connsiteY2" fmla="*/ 0 h 742156"/>
                              <a:gd name="connsiteX3" fmla="*/ 2926080 w 2926080"/>
                              <a:gd name="connsiteY3" fmla="*/ 123695 h 742156"/>
                              <a:gd name="connsiteX4" fmla="*/ 2926080 w 2926080"/>
                              <a:gd name="connsiteY4" fmla="*/ 618461 h 742156"/>
                              <a:gd name="connsiteX5" fmla="*/ 2802385 w 2926080"/>
                              <a:gd name="connsiteY5" fmla="*/ 742156 h 742156"/>
                              <a:gd name="connsiteX6" fmla="*/ 123695 w 2926080"/>
                              <a:gd name="connsiteY6" fmla="*/ 742156 h 742156"/>
                              <a:gd name="connsiteX7" fmla="*/ 0 w 2926080"/>
                              <a:gd name="connsiteY7" fmla="*/ 618461 h 742156"/>
                              <a:gd name="connsiteX8" fmla="*/ 0 w 2926080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2926080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2802385" y="0"/>
                                </a:lnTo>
                                <a:cubicBezTo>
                                  <a:pt x="2870700" y="0"/>
                                  <a:pt x="2926080" y="55380"/>
                                  <a:pt x="2926080" y="123695"/>
                                </a:cubicBezTo>
                                <a:lnTo>
                                  <a:pt x="2926080" y="618461"/>
                                </a:lnTo>
                                <a:cubicBezTo>
                                  <a:pt x="2926080" y="686776"/>
                                  <a:pt x="2870700" y="742156"/>
                                  <a:pt x="2802385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107AF402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 xml:space="preserve">Der Sachbearbeitende entwirft und  diktiert den Brief. </w:t>
                              </w:r>
                              <w:r>
                                <w:rPr>
                                  <w:rFonts w:hAnsi="Calibri"/>
                                  <w:color w:val="ED7D31" w:themeColor="accent2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br/>
                                <w:t>Eine Schreibkraft gestaltet ihn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  <wps:wsp>
                        <wps:cNvPr id="109" name="Freeform: Shape 109"/>
                        <wps:cNvSpPr/>
                        <wps:spPr>
                          <a:xfrm>
                            <a:off x="1" y="4675584"/>
                            <a:ext cx="8120068" cy="742156"/>
                          </a:xfrm>
                          <a:custGeom>
                            <a:avLst/>
                            <a:gdLst>
                              <a:gd name="connsiteX0" fmla="*/ 0 w 8120068"/>
                              <a:gd name="connsiteY0" fmla="*/ 123695 h 742156"/>
                              <a:gd name="connsiteX1" fmla="*/ 123695 w 8120068"/>
                              <a:gd name="connsiteY1" fmla="*/ 0 h 742156"/>
                              <a:gd name="connsiteX2" fmla="*/ 7996373 w 8120068"/>
                              <a:gd name="connsiteY2" fmla="*/ 0 h 742156"/>
                              <a:gd name="connsiteX3" fmla="*/ 8120068 w 8120068"/>
                              <a:gd name="connsiteY3" fmla="*/ 123695 h 742156"/>
                              <a:gd name="connsiteX4" fmla="*/ 8120068 w 8120068"/>
                              <a:gd name="connsiteY4" fmla="*/ 618461 h 742156"/>
                              <a:gd name="connsiteX5" fmla="*/ 7996373 w 8120068"/>
                              <a:gd name="connsiteY5" fmla="*/ 742156 h 742156"/>
                              <a:gd name="connsiteX6" fmla="*/ 123695 w 8120068"/>
                              <a:gd name="connsiteY6" fmla="*/ 742156 h 742156"/>
                              <a:gd name="connsiteX7" fmla="*/ 0 w 8120068"/>
                              <a:gd name="connsiteY7" fmla="*/ 618461 h 742156"/>
                              <a:gd name="connsiteX8" fmla="*/ 0 w 8120068"/>
                              <a:gd name="connsiteY8" fmla="*/ 123695 h 742156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</a:cxnLst>
                            <a:rect l="l" t="t" r="r" b="b"/>
                            <a:pathLst>
                              <a:path w="8120068" h="742156">
                                <a:moveTo>
                                  <a:pt x="0" y="123695"/>
                                </a:moveTo>
                                <a:cubicBezTo>
                                  <a:pt x="0" y="55380"/>
                                  <a:pt x="55380" y="0"/>
                                  <a:pt x="123695" y="0"/>
                                </a:cubicBezTo>
                                <a:lnTo>
                                  <a:pt x="7996373" y="0"/>
                                </a:lnTo>
                                <a:cubicBezTo>
                                  <a:pt x="8064688" y="0"/>
                                  <a:pt x="8120068" y="55380"/>
                                  <a:pt x="8120068" y="123695"/>
                                </a:cubicBezTo>
                                <a:lnTo>
                                  <a:pt x="8120068" y="618461"/>
                                </a:lnTo>
                                <a:cubicBezTo>
                                  <a:pt x="8120068" y="686776"/>
                                  <a:pt x="8064688" y="742156"/>
                                  <a:pt x="7996373" y="742156"/>
                                </a:cubicBezTo>
                                <a:lnTo>
                                  <a:pt x="123695" y="742156"/>
                                </a:lnTo>
                                <a:cubicBezTo>
                                  <a:pt x="55380" y="742156"/>
                                  <a:pt x="0" y="686776"/>
                                  <a:pt x="0" y="618461"/>
                                </a:cubicBezTo>
                                <a:lnTo>
                                  <a:pt x="0" y="1236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2">
                              <a:shade val="80000"/>
                              <a:hueOff val="0"/>
                              <a:satOff val="0"/>
                              <a:lumOff val="0"/>
                              <a:alphaOff val="0"/>
                            </a:schemeClr>
                          </a:lnRef>
                          <a:fillRef idx="1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fillRef>
                          <a:effectRef idx="0">
                            <a:schemeClr val="lt1">
                              <a:hueOff val="0"/>
                              <a:satOff val="0"/>
                              <a:lumOff val="0"/>
                              <a:alphaOff val="0"/>
                            </a:schemeClr>
                          </a:effectRef>
                          <a:fontRef idx="minor">
                            <a:schemeClr val="dk2">
                              <a:hueOff val="0"/>
                              <a:satOff val="0"/>
                              <a:lumOff val="0"/>
                              <a:alphaOff val="0"/>
                            </a:schemeClr>
                          </a:fontRef>
                        </wps:style>
                        <wps:txbx>
                          <w:txbxContent>
                            <w:p w14:paraId="57EFA7CC" w14:textId="77777777" w:rsidR="0009230F" w:rsidRDefault="0009230F" w:rsidP="0009230F">
                              <w:pPr>
                                <w:spacing w:after="126" w:line="21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hAnsi="Calibri"/>
                                  <w:color w:val="4472C4" w:themeColor="accent1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t>Versand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br/>
                                <w:t>per Post oder privaten Zustelldienst</w:t>
                              </w:r>
                              <w:r>
                                <w:rPr>
                                  <w:rFonts w:hAnsi="Calibri"/>
                                  <w:color w:val="000000" w:themeColor="text1"/>
                                  <w:kern w:val="24"/>
                                  <w:sz w:val="30"/>
                                  <w:szCs w:val="30"/>
                                  <w:lang w:val="de-DE"/>
                                </w:rPr>
                                <w:br/>
                                <w:t>oder als Attachment zu einer E-Mail</w:t>
                              </w:r>
                            </w:p>
                          </w:txbxContent>
                        </wps:txbx>
                        <wps:bodyPr spcFirstLastPara="0" vert="horz" wrap="square" lIns="93379" tIns="64804" rIns="93379" bIns="64804" numCol="1" spcCol="1270" anchor="ctr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36B875" id="_x0000_s1106" style="position:absolute;margin-left:401.05pt;margin-top:23.65pt;width:452.25pt;height:438pt;z-index:-251622400;mso-position-horizontal:right;mso-position-horizontal-relative:margin;mso-width-relative:margin;mso-height-relative:margin" coordsize="81280,5417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">
                <v:shape id="Freeform: Shape 99" o:spid="_x0000_s1107" style="position:absolute;left:29260;top:742;width:52020;height:5937;visibility:visible;mso-wrap-style:square;v-text-anchor:middle" coordsize="593725,52019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" adj="-11796480,,5400" path="m593725,867006r,3467908c593725,4813747,588668,5201916,582431,5201916l,5201916r,l,4r,l582431,4v6237,,11294,388169,11294,867002xe" fillcolor="white [3212]" strokecolor="#44546a [3202]" strokeweight="1pt">
                  <v:stroke opacity="59110f" joinstyle="miter"/>
                  <v:formulas/>
                  <v:path arrowok="t" o:connecttype="custom" o:connectlocs="867003,0;4334918,0;5201921,11294;5201921,593726;5201921,593726;0,593726;0,593726;0,11294;867003,0" o:connectangles="0,0,0,0,0,0,0,0,0" textboxrect="0,0,593725,5201920"/>
                  <v:textbox inset="1.69336mm,1.65175mm,2.49842mm,1.65178mm">
                    <w:txbxContent>
                      <w:p w14:paraId="7A31172F" w14:textId="77777777" w:rsidR="0009230F" w:rsidRDefault="0009230F" w:rsidP="00E67B82">
                        <w:pPr>
                          <w:pStyle w:val="ListParagraph"/>
                          <w:numPr>
                            <w:ilvl w:val="1"/>
                            <w:numId w:val="18"/>
                          </w:numPr>
                          <w:spacing w:after="0" w:line="216" w:lineRule="auto"/>
                          <w:rPr>
                            <w:rFonts w:eastAsia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2"/>
                            <w:szCs w:val="32"/>
                            <w:lang w:val="de-DE"/>
                          </w:rPr>
                          <w:t>Telefongespräch</w:t>
                        </w:r>
                      </w:p>
                      <w:p w14:paraId="48536274" w14:textId="77777777" w:rsidR="0009230F" w:rsidRDefault="0009230F" w:rsidP="00E67B82">
                        <w:pPr>
                          <w:pStyle w:val="ListParagraph"/>
                          <w:numPr>
                            <w:ilvl w:val="1"/>
                            <w:numId w:val="18"/>
                          </w:numPr>
                          <w:spacing w:after="0" w:line="216" w:lineRule="auto"/>
                          <w:rPr>
                            <w:rFonts w:eastAsia="Times New Roman"/>
                            <w:sz w:val="32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2"/>
                            <w:szCs w:val="32"/>
                            <w:lang w:val="de-DE"/>
                          </w:rPr>
                          <w:t>Bei wichtigen Gesprächen: Aktennotiz</w:t>
                        </w:r>
                      </w:p>
                    </w:txbxContent>
                  </v:textbox>
                </v:shape>
                <v:shape id="Freeform: Shape 100" o:spid="_x0000_s1108" style="position:absolute;width:29260;height:7421;visibility:visible;mso-wrap-style:square;v-text-anchor:middle" coordsize="2926080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" adj="-11796480,,5400" path="m,123695c,55380,55380,,123695,l2802385,v68315,,123695,55380,123695,123695l2926080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2802385,0;2926080,123695;2926080,618461;2802385,742156;123695,742156;0,618461;0,123695" o:connectangles="0,0,0,0,0,0,0,0,0" textboxrect="0,0,2926080,742156"/>
                  <v:textbox inset="2.59386mm,1.80011mm,2.59386mm,1.80011mm">
                    <w:txbxContent>
                      <w:p w14:paraId="41F4EA10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t>Ist eine Lösung per Telefon möglich?</w:t>
                        </w:r>
                      </w:p>
                    </w:txbxContent>
                  </v:textbox>
                </v:shape>
                <v:shape id="Freeform: Shape 101" o:spid="_x0000_s1109" style="position:absolute;left:29260;top:8463;width:52020;height:5938;visibility:visible;mso-wrap-style:square;v-text-anchor:middle" coordsize="593725,52019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" adj="-11796480,,5400" path="m593725,867006r,3467908c593725,4813747,588668,5201916,582431,5201916l,5201916r,l,4r,l582431,4v6237,,11294,388169,11294,867002xe" fillcolor="white [3212]" strokecolor="#44546a [3202]" strokeweight="1pt">
                  <v:stroke opacity="59110f" joinstyle="miter"/>
                  <v:formulas/>
                  <v:path arrowok="t" o:connecttype="custom" o:connectlocs="867003,0;4334918,0;5201921,11294;5201921,593726;5201921,593726;0,593726;0,593726;0,11294;867003,0" o:connectangles="0,0,0,0,0,0,0,0,0" textboxrect="0,0,593725,5201920"/>
                  <v:textbox inset="1.69336mm,1.65175mm,2.49842mm,1.65178mm">
                    <w:txbxContent>
                      <w:p w14:paraId="6BC42D32" w14:textId="77777777" w:rsidR="0009230F" w:rsidRDefault="0009230F" w:rsidP="00E67B82">
                        <w:pPr>
                          <w:pStyle w:val="ListParagraph"/>
                          <w:numPr>
                            <w:ilvl w:val="1"/>
                            <w:numId w:val="19"/>
                          </w:numPr>
                          <w:spacing w:after="0" w:line="216" w:lineRule="auto"/>
                          <w:rPr>
                            <w:rFonts w:eastAsia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2"/>
                            <w:szCs w:val="32"/>
                            <w:lang w:val="de-DE"/>
                          </w:rPr>
                          <w:t>E-Mail oder Fax versenden</w:t>
                        </w:r>
                      </w:p>
                    </w:txbxContent>
                  </v:textbox>
                </v:shape>
                <v:shape id="Freeform: Shape 102" o:spid="_x0000_s1110" style="position:absolute;top:7792;width:29260;height:7422;visibility:visible;mso-wrap-style:square;v-text-anchor:middle" coordsize="2926080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" adj="-11796480,,5400" path="m,123695c,55380,55380,,123695,l2802385,v68315,,123695,55380,123695,123695l2926080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2802385,0;2926080,123695;2926080,618461;2802385,742156;123695,742156;0,618461;0,123695" o:connectangles="0,0,0,0,0,0,0,0,0" textboxrect="0,0,2926080,742156"/>
                  <v:textbox inset="2.59386mm,1.80011mm,2.59386mm,1.80011mm">
                    <w:txbxContent>
                      <w:p w14:paraId="6006B8A5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t>Genügt eine Kurzantwort per E-Mail oder Fax</w:t>
                        </w:r>
                      </w:p>
                    </w:txbxContent>
                  </v:textbox>
                </v:shape>
                <v:shape id="Freeform: Shape 103" o:spid="_x0000_s1111" style="position:absolute;top:15585;width:29260;height:7421;visibility:visible;mso-wrap-style:square;v-text-anchor:middle" coordsize="2926080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" adj="-11796480,,5400" path="m,123695c,55380,55380,,123695,l2802385,v68315,,123695,55380,123695,123695l2926080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2802385,0;2926080,123695;2926080,618461;2802385,742156;123695,742156;0,618461;0,123695" o:connectangles="0,0,0,0,0,0,0,0,0" textboxrect="0,0,2926080,742156"/>
                  <v:textbox inset="2.59386mm,1.80011mm,2.59386mm,1.80011mm">
                    <w:txbxContent>
                      <w:p w14:paraId="7CE677EA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4472C4" w:themeColor="accent1"/>
                            <w:kern w:val="24"/>
                            <w:sz w:val="30"/>
                            <w:szCs w:val="30"/>
                            <w:lang w:val="de-DE"/>
                          </w:rPr>
                          <w:t>Geschäftsbrief</w:t>
                        </w:r>
                      </w:p>
                    </w:txbxContent>
                  </v:textbox>
                </v:shape>
                <v:shape id="Freeform: Shape 104" o:spid="_x0000_s1112" style="position:absolute;left:29260;top:24120;width:52020;height:5937;visibility:visible;mso-wrap-style:square;v-text-anchor:middle" coordsize="593725,52019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" adj="-11796480,,5400" path="m593725,867006r,3467908c593725,4813747,588668,5201916,582431,5201916l,5201916r,l,4r,l582431,4v6237,,11294,388169,11294,867002xe" fillcolor="white [3212]" strokecolor="#44546a [3202]" strokeweight="1pt">
                  <v:stroke opacity="59110f" joinstyle="miter"/>
                  <v:formulas/>
                  <v:path arrowok="t" o:connecttype="custom" o:connectlocs="867003,0;4334918,0;5201921,11294;5201921,593726;5201921,593726;0,593726;0,593726;0,11294;867003,0" o:connectangles="0,0,0,0,0,0,0,0,0" textboxrect="0,0,593725,5201920"/>
                  <v:textbox inset="1.69336mm,1.65178mm,2.49842mm,1.65175mm">
                    <w:txbxContent>
                      <w:p w14:paraId="30935461" w14:textId="77777777" w:rsidR="0009230F" w:rsidRDefault="0009230F" w:rsidP="00E67B82">
                        <w:pPr>
                          <w:pStyle w:val="ListParagraph"/>
                          <w:numPr>
                            <w:ilvl w:val="1"/>
                            <w:numId w:val="20"/>
                          </w:numPr>
                          <w:spacing w:after="0" w:line="216" w:lineRule="auto"/>
                          <w:rPr>
                            <w:rFonts w:eastAsia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2"/>
                            <w:szCs w:val="32"/>
                            <w:lang w:val="de-DE"/>
                          </w:rPr>
                          <w:t>Standardbrief</w:t>
                        </w:r>
                      </w:p>
                    </w:txbxContent>
                  </v:textbox>
                </v:shape>
                <v:shape id="Freeform: Shape 105" o:spid="_x0000_s1113" style="position:absolute;top:23377;width:29260;height:7422;visibility:visible;mso-wrap-style:square;v-text-anchor:middle" coordsize="2926080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" adj="-11796480,,5400" path="m,123695c,55380,55380,,123695,l2802385,v68315,,123695,55380,123695,123695l2926080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2802385,0;2926080,123695;2926080,618461;2802385,742156;123695,742156;0,618461;0,123695" o:connectangles="0,0,0,0,0,0,0,0,0" textboxrect="0,0,2926080,742156"/>
                  <v:textbox inset="2.59386mm,1.80011mm,2.59386mm,1.80011mm">
                    <w:txbxContent>
                      <w:p w14:paraId="1F18D732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t>Handelt es sich um einen Routinefall?</w:t>
                        </w:r>
                      </w:p>
                    </w:txbxContent>
                  </v:textbox>
                </v:shape>
                <v:shape id="Freeform: Shape 106" o:spid="_x0000_s1114" style="position:absolute;left:29260;top:31912;width:52020;height:5937;visibility:visible;mso-wrap-style:square;v-text-anchor:middle" coordsize="593725,520192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" adj="-11796480,,5400" path="m593725,867006r,3467908c593725,4813747,588668,5201916,582431,5201916l,5201916r,l,4r,l582431,4v6237,,11294,388169,11294,867002xe" fillcolor="white [3212]" strokecolor="#44546a [3202]" strokeweight="1pt">
                  <v:stroke opacity="59110f" joinstyle="miter"/>
                  <v:formulas/>
                  <v:path arrowok="t" o:connecttype="custom" o:connectlocs="867003,0;4334918,0;5201921,11294;5201921,593726;5201921,593726;0,593726;0,593726;0,11294;867003,0" o:connectangles="0,0,0,0,0,0,0,0,0" textboxrect="0,0,593725,5201920"/>
                  <v:textbox inset="1.69336mm,1.65178mm,2.49842mm,1.65175mm">
                    <w:txbxContent>
                      <w:p w14:paraId="1704575B" w14:textId="77777777" w:rsidR="0009230F" w:rsidRDefault="0009230F" w:rsidP="00E67B82">
                        <w:pPr>
                          <w:pStyle w:val="ListParagraph"/>
                          <w:numPr>
                            <w:ilvl w:val="1"/>
                            <w:numId w:val="21"/>
                          </w:numPr>
                          <w:spacing w:after="0" w:line="216" w:lineRule="auto"/>
                          <w:rPr>
                            <w:rFonts w:eastAsia="Times New Roman"/>
                            <w:sz w:val="32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2"/>
                            <w:szCs w:val="32"/>
                            <w:lang w:val="de-DE"/>
                          </w:rPr>
                          <w:t>Einzelentwurf-Brief nach „allgemeinem Aufbauschema“</w:t>
                        </w:r>
                      </w:p>
                    </w:txbxContent>
                  </v:textbox>
                </v:shape>
                <v:shape id="Freeform: Shape 107" o:spid="_x0000_s1115" style="position:absolute;top:31170;width:29260;height:7422;visibility:visible;mso-wrap-style:square;v-text-anchor:middle" coordsize="2926080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" adj="-11796480,,5400" path="m,123695c,55380,55380,,123695,l2802385,v68315,,123695,55380,123695,123695l2926080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2802385,0;2926080,123695;2926080,618461;2802385,742156;123695,742156;0,618461;0,123695" o:connectangles="0,0,0,0,0,0,0,0,0" textboxrect="0,0,2926080,742156"/>
                  <v:textbox inset="2.59386mm,1.80011mm,2.59386mm,1.80011mm">
                    <w:txbxContent>
                      <w:p w14:paraId="1C980EC2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t>Der Sachbearbeitende entwirft und schreibt den Brief selbst</w:t>
                        </w:r>
                      </w:p>
                    </w:txbxContent>
                  </v:textbox>
                </v:shape>
                <v:shape id="Freeform: Shape 108" o:spid="_x0000_s1116" style="position:absolute;top:38963;width:29260;height:7421;visibility:visible;mso-wrap-style:square;v-text-anchor:middle" coordsize="2926080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" adj="-11796480,,5400" path="m,123695c,55380,55380,,123695,l2802385,v68315,,123695,55380,123695,123695l2926080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2802385,0;2926080,123695;2926080,618461;2802385,742156;123695,742156;0,618461;0,123695" o:connectangles="0,0,0,0,0,0,0,0,0" textboxrect="0,0,2926080,742156"/>
                  <v:textbox inset="2.59386mm,1.80011mm,2.59386mm,1.80011mm">
                    <w:txbxContent>
                      <w:p w14:paraId="107AF402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t xml:space="preserve">Der Sachbearbeitende entwirft und  diktiert den Brief. </w:t>
                        </w:r>
                        <w:r>
                          <w:rPr>
                            <w:rFonts w:hAnsi="Calibri"/>
                            <w:color w:val="ED7D31" w:themeColor="accent2"/>
                            <w:kern w:val="24"/>
                            <w:sz w:val="30"/>
                            <w:szCs w:val="30"/>
                            <w:lang w:val="de-DE"/>
                          </w:rPr>
                          <w:br/>
                          <w:t>Eine Schreibkraft gestaltet ihn</w:t>
                        </w:r>
                      </w:p>
                    </w:txbxContent>
                  </v:textbox>
                </v:shape>
                <v:shape id="Freeform: Shape 109" o:spid="_x0000_s1117" style="position:absolute;top:46755;width:81200;height:7422;visibility:visible;mso-wrap-style:square;v-text-anchor:middle" coordsize="8120068,74215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" adj="-11796480,,5400" path="m,123695c,55380,55380,,123695,l7996373,v68315,,123695,55380,123695,123695l8120068,618461v,68315,-55380,123695,-123695,123695l123695,742156c55380,742156,,686776,,618461l,123695xe" fillcolor="white [3212]" strokecolor="#364354 [2562]" strokeweight="1pt">
                  <v:stroke joinstyle="miter"/>
                  <v:formulas/>
                  <v:path arrowok="t" o:connecttype="custom" o:connectlocs="0,123695;123695,0;7996373,0;8120068,123695;8120068,618461;7996373,742156;123695,742156;0,618461;0,123695" o:connectangles="0,0,0,0,0,0,0,0,0" textboxrect="0,0,8120068,742156"/>
                  <v:textbox inset="2.59386mm,1.80011mm,2.59386mm,1.80011mm">
                    <w:txbxContent>
                      <w:p w14:paraId="57EFA7CC" w14:textId="77777777" w:rsidR="0009230F" w:rsidRDefault="0009230F" w:rsidP="0009230F">
                        <w:pPr>
                          <w:spacing w:after="126" w:line="21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hAnsi="Calibri"/>
                            <w:color w:val="4472C4" w:themeColor="accent1"/>
                            <w:kern w:val="24"/>
                            <w:sz w:val="30"/>
                            <w:szCs w:val="30"/>
                            <w:lang w:val="de-DE"/>
                          </w:rPr>
                          <w:t>Versand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0"/>
                            <w:szCs w:val="30"/>
                            <w:lang w:val="de-DE"/>
                          </w:rPr>
                          <w:br/>
                          <w:t>per Post oder privaten Zustelldienst</w:t>
                        </w:r>
                        <w:r>
                          <w:rPr>
                            <w:rFonts w:hAnsi="Calibri"/>
                            <w:color w:val="000000" w:themeColor="text1"/>
                            <w:kern w:val="24"/>
                            <w:sz w:val="30"/>
                            <w:szCs w:val="30"/>
                            <w:lang w:val="de-DE"/>
                          </w:rPr>
                          <w:br/>
                          <w:t>oder als Attachment zu einer E-Mail</w:t>
                        </w:r>
                      </w:p>
                    </w:txbxContent>
                  </v:textbox>
                </v:shape>
                <w10:wrap type="topAndBottom" anchorx="margin"/>
              </v:group>
            </w:pict>
          </mc:Fallback>
        </mc:AlternateContent>
      </w:r>
      <w:r>
        <w:t>Effizientes Kommunizieren</w:t>
      </w:r>
    </w:p>
    <w:p w14:paraId="7EA8284A" w14:textId="5CB2B761" w:rsidR="0009230F" w:rsidRDefault="0009230F" w:rsidP="0009230F"/>
    <w:p w14:paraId="2EA22DB4" w14:textId="08C62665" w:rsidR="009E35A1" w:rsidRPr="009E35A1" w:rsidRDefault="009E35A1" w:rsidP="009E35A1">
      <w:pPr>
        <w:pStyle w:val="Heading3"/>
      </w:pPr>
      <w:r>
        <w:t>Dokumentmanagement</w:t>
      </w:r>
    </w:p>
    <w:p w14:paraId="67603DBE" w14:textId="77777777" w:rsidR="009E35A1" w:rsidRPr="009E35A1" w:rsidRDefault="009E35A1" w:rsidP="00E67B82">
      <w:pPr>
        <w:pStyle w:val="ListParagraph"/>
        <w:numPr>
          <w:ilvl w:val="0"/>
          <w:numId w:val="17"/>
        </w:numPr>
      </w:pPr>
      <w:r w:rsidRPr="009E35A1">
        <w:rPr>
          <w:lang w:val="de-DE"/>
        </w:rPr>
        <w:t>Aufbewahrung zur raschen Wiederfindung</w:t>
      </w:r>
    </w:p>
    <w:p w14:paraId="722DA2AC" w14:textId="77777777" w:rsidR="009E35A1" w:rsidRPr="009E35A1" w:rsidRDefault="009E35A1" w:rsidP="00E67B82">
      <w:pPr>
        <w:pStyle w:val="ListParagraph"/>
        <w:numPr>
          <w:ilvl w:val="0"/>
          <w:numId w:val="17"/>
        </w:numPr>
      </w:pPr>
      <w:r w:rsidRPr="009E35A1">
        <w:rPr>
          <w:lang w:val="de-DE"/>
        </w:rPr>
        <w:t>Schriftstücke werden geordnet nach:</w:t>
      </w:r>
    </w:p>
    <w:p w14:paraId="5BC69BF7" w14:textId="77777777" w:rsidR="009E35A1" w:rsidRPr="009E35A1" w:rsidRDefault="009E35A1" w:rsidP="00E67B82">
      <w:pPr>
        <w:pStyle w:val="ListParagraph"/>
        <w:numPr>
          <w:ilvl w:val="1"/>
          <w:numId w:val="17"/>
        </w:numPr>
      </w:pPr>
      <w:r w:rsidRPr="009E35A1">
        <w:rPr>
          <w:lang w:val="de-DE"/>
        </w:rPr>
        <w:t xml:space="preserve">Themen, </w:t>
      </w:r>
    </w:p>
    <w:p w14:paraId="6D5A39C1" w14:textId="77777777" w:rsidR="009E35A1" w:rsidRPr="009E35A1" w:rsidRDefault="009E35A1" w:rsidP="00E67B82">
      <w:pPr>
        <w:pStyle w:val="ListParagraph"/>
        <w:numPr>
          <w:ilvl w:val="1"/>
          <w:numId w:val="17"/>
        </w:numPr>
      </w:pPr>
      <w:r w:rsidRPr="009E35A1">
        <w:rPr>
          <w:lang w:val="de-DE"/>
        </w:rPr>
        <w:t>Geschäftspartnern,</w:t>
      </w:r>
    </w:p>
    <w:p w14:paraId="396697F3" w14:textId="77777777" w:rsidR="009E35A1" w:rsidRPr="009E35A1" w:rsidRDefault="009E35A1" w:rsidP="00E67B82">
      <w:pPr>
        <w:pStyle w:val="ListParagraph"/>
        <w:numPr>
          <w:ilvl w:val="1"/>
          <w:numId w:val="17"/>
        </w:numPr>
      </w:pPr>
      <w:r w:rsidRPr="009E35A1">
        <w:rPr>
          <w:lang w:val="de-DE"/>
        </w:rPr>
        <w:t xml:space="preserve">Alphabetisch, </w:t>
      </w:r>
    </w:p>
    <w:p w14:paraId="2FE0226A" w14:textId="77777777" w:rsidR="009E35A1" w:rsidRPr="009E35A1" w:rsidRDefault="009E35A1" w:rsidP="00E67B82">
      <w:pPr>
        <w:pStyle w:val="ListParagraph"/>
        <w:numPr>
          <w:ilvl w:val="1"/>
          <w:numId w:val="17"/>
        </w:numPr>
      </w:pPr>
      <w:r w:rsidRPr="009E35A1">
        <w:rPr>
          <w:lang w:val="de-DE"/>
        </w:rPr>
        <w:t>Chronologisch,</w:t>
      </w:r>
    </w:p>
    <w:p w14:paraId="44950DE1" w14:textId="1BCFB180" w:rsidR="009E35A1" w:rsidRPr="009E35A1" w:rsidRDefault="009E35A1" w:rsidP="00E67B82">
      <w:pPr>
        <w:pStyle w:val="ListParagraph"/>
        <w:numPr>
          <w:ilvl w:val="1"/>
          <w:numId w:val="17"/>
        </w:numPr>
      </w:pPr>
      <w:r w:rsidRPr="009E35A1">
        <w:rPr>
          <w:lang w:val="de-DE"/>
        </w:rPr>
        <w:t>…</w:t>
      </w:r>
    </w:p>
    <w:p w14:paraId="09D9429C" w14:textId="329EB755" w:rsidR="009E35A1" w:rsidRDefault="009E35A1">
      <w:r>
        <w:br w:type="page"/>
      </w:r>
    </w:p>
    <w:p w14:paraId="0DEBFF24" w14:textId="2217D4C2" w:rsidR="009E35A1" w:rsidRDefault="009E35A1" w:rsidP="009E35A1">
      <w:pPr>
        <w:pStyle w:val="Heading2"/>
      </w:pPr>
      <w:r>
        <w:lastRenderedPageBreak/>
        <w:t>Kaufverträge anbahnen</w:t>
      </w:r>
    </w:p>
    <w:p w14:paraId="658FB56F" w14:textId="29FD8761" w:rsidR="009E35A1" w:rsidRDefault="009E35A1" w:rsidP="009E35A1">
      <w:pPr>
        <w:pStyle w:val="Heading3"/>
      </w:pPr>
      <w:r>
        <w:t>Arten der Anfrage</w:t>
      </w:r>
    </w:p>
    <w:p w14:paraId="455250CA" w14:textId="43F06508" w:rsidR="009E35A1" w:rsidRDefault="009E35A1" w:rsidP="009E35A1">
      <w:pPr>
        <w:pStyle w:val="Heading4"/>
      </w:pPr>
      <w:r>
        <w:t>Telefonische Anfrage</w:t>
      </w:r>
    </w:p>
    <w:p w14:paraId="7860CCE1" w14:textId="2C673D0E" w:rsidR="009E35A1" w:rsidRPr="009E35A1" w:rsidRDefault="009E35A1" w:rsidP="00E67B82">
      <w:pPr>
        <w:pStyle w:val="ListParagraph"/>
        <w:numPr>
          <w:ilvl w:val="0"/>
          <w:numId w:val="22"/>
        </w:numPr>
      </w:pPr>
      <w:r>
        <w:t>Häufigste Art der Anfrage</w:t>
      </w:r>
    </w:p>
    <w:p w14:paraId="37E872AE" w14:textId="558EC7C6" w:rsidR="009E35A1" w:rsidRDefault="009E35A1" w:rsidP="009E35A1">
      <w:pPr>
        <w:pStyle w:val="Heading4"/>
      </w:pPr>
      <w:r>
        <w:t>Schriftliche Anfrage</w:t>
      </w:r>
    </w:p>
    <w:p w14:paraId="6192E4EC" w14:textId="4F9749DE" w:rsidR="009E35A1" w:rsidRDefault="009E35A1" w:rsidP="00E67B82">
      <w:pPr>
        <w:pStyle w:val="ListParagraph"/>
        <w:numPr>
          <w:ilvl w:val="0"/>
          <w:numId w:val="22"/>
        </w:numPr>
      </w:pPr>
      <w:r>
        <w:t>Für umfangreiche oder spezielle Informationen</w:t>
      </w:r>
    </w:p>
    <w:p w14:paraId="79F9AB34" w14:textId="16EDA4D6" w:rsidR="009E35A1" w:rsidRDefault="009E35A1" w:rsidP="00E67B82">
      <w:pPr>
        <w:pStyle w:val="ListParagraph"/>
        <w:numPr>
          <w:ilvl w:val="0"/>
          <w:numId w:val="22"/>
        </w:numPr>
      </w:pPr>
      <w:r>
        <w:t>Folgt dem „allgemeinem Aufbauschema“</w:t>
      </w:r>
    </w:p>
    <w:p w14:paraId="35D955C6" w14:textId="3FA64889" w:rsidR="009E35A1" w:rsidRDefault="009E35A1" w:rsidP="009E35A1">
      <w:pPr>
        <w:pStyle w:val="Heading3"/>
      </w:pPr>
      <w:r>
        <w:t>Arten des Angebots</w:t>
      </w:r>
    </w:p>
    <w:p w14:paraId="69398483" w14:textId="352390A9" w:rsidR="009E35A1" w:rsidRDefault="00E67B82" w:rsidP="009E35A1">
      <w:pPr>
        <w:pStyle w:val="Heading4"/>
        <w:rPr>
          <w:lang w:val="de-DE"/>
        </w:rPr>
      </w:pPr>
      <w:r w:rsidRPr="00E67B82">
        <w:rPr>
          <w:lang w:val="de-DE"/>
        </w:rPr>
        <w:t>Unterscheidung nach dem Grund der Erstellung</w:t>
      </w:r>
    </w:p>
    <w:p w14:paraId="30717DD6" w14:textId="2791B01F" w:rsidR="00E67B82" w:rsidRDefault="00E67B82" w:rsidP="00E67B82">
      <w:pPr>
        <w:pStyle w:val="Heading5"/>
        <w:rPr>
          <w:lang w:val="de-DE"/>
        </w:rPr>
      </w:pPr>
      <w:r>
        <w:rPr>
          <w:lang w:val="de-DE"/>
        </w:rPr>
        <w:t>Unverlangtes Angebot</w:t>
      </w:r>
    </w:p>
    <w:p w14:paraId="1B1E6344" w14:textId="40A291BC" w:rsidR="00E67B82" w:rsidRDefault="00E67B82" w:rsidP="00E67B82">
      <w:pPr>
        <w:pStyle w:val="ListParagraph"/>
        <w:numPr>
          <w:ilvl w:val="0"/>
          <w:numId w:val="23"/>
        </w:numPr>
        <w:rPr>
          <w:lang w:val="de-DE"/>
        </w:rPr>
      </w:pPr>
      <w:r>
        <w:rPr>
          <w:lang w:val="de-DE"/>
        </w:rPr>
        <w:t>Es liegt keine Anfrage eines Käufers vor</w:t>
      </w:r>
    </w:p>
    <w:p w14:paraId="37BDB396" w14:textId="127BBCF5" w:rsidR="00E67B82" w:rsidRDefault="00E67B82" w:rsidP="00E67B82">
      <w:pPr>
        <w:pStyle w:val="Heading5"/>
        <w:rPr>
          <w:lang w:val="de-DE"/>
        </w:rPr>
      </w:pPr>
      <w:r>
        <w:rPr>
          <w:lang w:val="de-DE"/>
        </w:rPr>
        <w:t>Verlangtes Angebot</w:t>
      </w:r>
    </w:p>
    <w:p w14:paraId="300CCD8F" w14:textId="6C6318F1" w:rsidR="00E67B82" w:rsidRDefault="00E67B82" w:rsidP="00E67B82">
      <w:pPr>
        <w:pStyle w:val="ListParagraph"/>
        <w:numPr>
          <w:ilvl w:val="0"/>
          <w:numId w:val="23"/>
        </w:numPr>
        <w:rPr>
          <w:lang w:val="de-DE"/>
        </w:rPr>
      </w:pPr>
      <w:r>
        <w:rPr>
          <w:lang w:val="de-DE"/>
        </w:rPr>
        <w:t>Es liegt eine Anfrage des Käufers vor</w:t>
      </w:r>
    </w:p>
    <w:p w14:paraId="30C0B60F" w14:textId="748DFD1B" w:rsidR="00E67B82" w:rsidRDefault="00E67B82" w:rsidP="00E67B82">
      <w:pPr>
        <w:pStyle w:val="Heading4"/>
        <w:rPr>
          <w:lang w:val="de-DE"/>
        </w:rPr>
      </w:pPr>
      <w:r>
        <w:rPr>
          <w:lang w:val="de-DE"/>
        </w:rPr>
        <w:t>Unterscheidung nach der Bindung</w:t>
      </w:r>
    </w:p>
    <w:p w14:paraId="0633FB4F" w14:textId="503EEB2C" w:rsidR="00E67B82" w:rsidRDefault="00E67B82" w:rsidP="00E67B82">
      <w:pPr>
        <w:pStyle w:val="Heading5"/>
        <w:rPr>
          <w:lang w:val="de-DE"/>
        </w:rPr>
      </w:pPr>
      <w:r>
        <w:rPr>
          <w:lang w:val="de-DE"/>
        </w:rPr>
        <w:t>Bindendes Angebot</w:t>
      </w:r>
    </w:p>
    <w:p w14:paraId="0DFBDE80" w14:textId="77777777" w:rsidR="00E67B82" w:rsidRPr="00E67B82" w:rsidRDefault="00E67B82" w:rsidP="00E67B82">
      <w:pPr>
        <w:pStyle w:val="ListParagraph"/>
        <w:numPr>
          <w:ilvl w:val="0"/>
          <w:numId w:val="23"/>
        </w:numPr>
      </w:pPr>
      <w:r w:rsidRPr="00E67B82">
        <w:rPr>
          <w:lang w:val="de-DE"/>
        </w:rPr>
        <w:t>Mit gesetzlicher Bindungs- oder spezifizierter Bindungsdauer</w:t>
      </w:r>
    </w:p>
    <w:p w14:paraId="12938B47" w14:textId="77777777" w:rsidR="00E67B82" w:rsidRPr="00E67B82" w:rsidRDefault="00E67B82" w:rsidP="00E67B82">
      <w:pPr>
        <w:pStyle w:val="ListParagraph"/>
        <w:numPr>
          <w:ilvl w:val="0"/>
          <w:numId w:val="23"/>
        </w:numPr>
      </w:pPr>
      <w:r w:rsidRPr="00E67B82">
        <w:rPr>
          <w:lang w:val="de-DE"/>
        </w:rPr>
        <w:t>Merkmale:</w:t>
      </w:r>
    </w:p>
    <w:p w14:paraId="4152CDCD" w14:textId="77777777" w:rsidR="00E67B82" w:rsidRPr="00E67B82" w:rsidRDefault="00E67B82" w:rsidP="00E67B82">
      <w:pPr>
        <w:pStyle w:val="ListParagraph"/>
        <w:numPr>
          <w:ilvl w:val="1"/>
          <w:numId w:val="23"/>
        </w:numPr>
      </w:pPr>
      <w:r w:rsidRPr="00E67B82">
        <w:rPr>
          <w:lang w:val="de-DE"/>
        </w:rPr>
        <w:t>Von einer bestimmten Person an eine bestimmte Person gerichtet</w:t>
      </w:r>
    </w:p>
    <w:p w14:paraId="20AE155B" w14:textId="77777777" w:rsidR="00E67B82" w:rsidRPr="00E67B82" w:rsidRDefault="00E67B82" w:rsidP="00E67B82">
      <w:pPr>
        <w:pStyle w:val="ListParagraph"/>
        <w:numPr>
          <w:ilvl w:val="1"/>
          <w:numId w:val="23"/>
        </w:numPr>
      </w:pPr>
      <w:r w:rsidRPr="00E67B82">
        <w:rPr>
          <w:lang w:val="de-DE"/>
        </w:rPr>
        <w:t>Inhaltlich ausreichend bestimmt</w:t>
      </w:r>
    </w:p>
    <w:p w14:paraId="5175FC67" w14:textId="77777777" w:rsidR="00E67B82" w:rsidRPr="00E67B82" w:rsidRDefault="00E67B82" w:rsidP="00E67B82">
      <w:pPr>
        <w:pStyle w:val="ListParagraph"/>
        <w:numPr>
          <w:ilvl w:val="1"/>
          <w:numId w:val="23"/>
        </w:numPr>
      </w:pPr>
      <w:r w:rsidRPr="00E67B82">
        <w:rPr>
          <w:lang w:val="de-DE"/>
        </w:rPr>
        <w:t>Bringt eindeutig eine Verkaufswilligkeit zum Ausdruck</w:t>
      </w:r>
    </w:p>
    <w:p w14:paraId="18D0CCEE" w14:textId="7B84913E" w:rsidR="00E67B82" w:rsidRPr="00E67B82" w:rsidRDefault="00E67B82" w:rsidP="00E67B82">
      <w:pPr>
        <w:pStyle w:val="ListParagraph"/>
        <w:numPr>
          <w:ilvl w:val="1"/>
          <w:numId w:val="23"/>
        </w:numPr>
      </w:pPr>
      <w:r w:rsidRPr="00E67B82">
        <w:rPr>
          <w:lang w:val="de-DE"/>
        </w:rPr>
        <w:t>Enthält keinen Hinweis auf freibleibendes Angebot („Wir bieten freibleibend an“)</w:t>
      </w:r>
    </w:p>
    <w:p w14:paraId="79D067F1" w14:textId="27C4FE8C" w:rsidR="00E67B82" w:rsidRDefault="00E67B82" w:rsidP="00E67B82">
      <w:pPr>
        <w:pStyle w:val="Heading5"/>
        <w:rPr>
          <w:lang w:val="de-DE"/>
        </w:rPr>
      </w:pPr>
      <w:r>
        <w:rPr>
          <w:lang w:val="de-DE"/>
        </w:rPr>
        <w:t>Bindungsdauer von Angeboten</w:t>
      </w:r>
    </w:p>
    <w:p w14:paraId="2C5252FE" w14:textId="77777777" w:rsidR="00E67B82" w:rsidRPr="00E67B82" w:rsidRDefault="00E67B82" w:rsidP="00E67B82">
      <w:pPr>
        <w:pStyle w:val="ListParagraph"/>
        <w:numPr>
          <w:ilvl w:val="0"/>
          <w:numId w:val="24"/>
        </w:numPr>
      </w:pPr>
      <w:r w:rsidRPr="00E67B82">
        <w:rPr>
          <w:lang w:val="de-DE"/>
        </w:rPr>
        <w:t>Bindungsdauer im Angebot angegeben</w:t>
      </w:r>
    </w:p>
    <w:p w14:paraId="6D46AB7E" w14:textId="77777777" w:rsidR="00E67B82" w:rsidRPr="00E67B82" w:rsidRDefault="00E67B82" w:rsidP="00E67B82">
      <w:pPr>
        <w:pStyle w:val="ListParagraph"/>
        <w:numPr>
          <w:ilvl w:val="1"/>
          <w:numId w:val="24"/>
        </w:numPr>
      </w:pPr>
      <w:r w:rsidRPr="00E67B82">
        <w:rPr>
          <w:lang w:val="de-DE"/>
        </w:rPr>
        <w:t>Angegebene Bindungsdauer gilt</w:t>
      </w:r>
    </w:p>
    <w:p w14:paraId="4B2DFD14" w14:textId="77777777" w:rsidR="00E67B82" w:rsidRPr="00E67B82" w:rsidRDefault="00E67B82" w:rsidP="00E67B82">
      <w:pPr>
        <w:pStyle w:val="ListParagraph"/>
        <w:numPr>
          <w:ilvl w:val="0"/>
          <w:numId w:val="24"/>
        </w:numPr>
      </w:pPr>
      <w:r w:rsidRPr="00E67B82">
        <w:rPr>
          <w:lang w:val="de-DE"/>
        </w:rPr>
        <w:t>Bindungsdauer im Angebot nicht angegeben</w:t>
      </w:r>
    </w:p>
    <w:p w14:paraId="3E52CF4B" w14:textId="77777777" w:rsidR="00E67B82" w:rsidRPr="00E67B82" w:rsidRDefault="00E67B82" w:rsidP="00E67B82">
      <w:pPr>
        <w:pStyle w:val="ListParagraph"/>
        <w:numPr>
          <w:ilvl w:val="1"/>
          <w:numId w:val="24"/>
        </w:numPr>
      </w:pPr>
      <w:r w:rsidRPr="00E67B82">
        <w:rPr>
          <w:lang w:val="de-DE"/>
        </w:rPr>
        <w:t>Gesetzliche Bindungsdauer laut ABGB bzw. ECG</w:t>
      </w:r>
    </w:p>
    <w:p w14:paraId="4B66009F" w14:textId="4BB01AB4" w:rsidR="00E67B82" w:rsidRPr="00E46076" w:rsidRDefault="00E67B82" w:rsidP="00E67B82">
      <w:pPr>
        <w:pStyle w:val="ListParagraph"/>
        <w:numPr>
          <w:ilvl w:val="1"/>
          <w:numId w:val="24"/>
        </w:numPr>
      </w:pPr>
      <w:r w:rsidRPr="00E67B82">
        <w:rPr>
          <w:lang w:val="de-DE"/>
        </w:rPr>
        <w:t>Feststellung der tatsächlich gültigen Bindungsdauer ist sehr schwer</w:t>
      </w:r>
    </w:p>
    <w:p w14:paraId="03A8F7A3" w14:textId="77777777" w:rsidR="00E46076" w:rsidRPr="00E46076" w:rsidRDefault="00E46076" w:rsidP="00E46076">
      <w:pPr>
        <w:pStyle w:val="ListParagraph"/>
        <w:numPr>
          <w:ilvl w:val="1"/>
          <w:numId w:val="24"/>
        </w:numPr>
      </w:pPr>
      <w:r w:rsidRPr="00E46076">
        <w:rPr>
          <w:lang w:val="de-DE"/>
        </w:rPr>
        <w:t xml:space="preserve">Schriftlich: Doppelter Beförderungsweg &amp; Angemessene Überlegungsfrist (Von </w:t>
      </w:r>
      <w:proofErr w:type="spellStart"/>
      <w:r w:rsidRPr="00E46076">
        <w:rPr>
          <w:lang w:val="de-DE"/>
        </w:rPr>
        <w:t>art</w:t>
      </w:r>
      <w:proofErr w:type="spellEnd"/>
      <w:r w:rsidRPr="00E46076">
        <w:rPr>
          <w:lang w:val="de-DE"/>
        </w:rPr>
        <w:t xml:space="preserve"> des Geschäftes abhängig)</w:t>
      </w:r>
    </w:p>
    <w:p w14:paraId="3DFD5AA9" w14:textId="59E81B84" w:rsidR="00E46076" w:rsidRPr="00E67B82" w:rsidRDefault="00E46076" w:rsidP="00E46076">
      <w:pPr>
        <w:pStyle w:val="ListParagraph"/>
        <w:numPr>
          <w:ilvl w:val="1"/>
          <w:numId w:val="24"/>
        </w:numPr>
      </w:pPr>
      <w:r w:rsidRPr="00E46076">
        <w:rPr>
          <w:lang w:val="de-DE"/>
        </w:rPr>
        <w:t>Bindung unter Anwesenden: Nur solange die Verbindung besteht</w:t>
      </w:r>
    </w:p>
    <w:p w14:paraId="3494C237" w14:textId="40B8847D" w:rsidR="00E67B82" w:rsidRDefault="00E67B82" w:rsidP="00E67B82">
      <w:pPr>
        <w:pStyle w:val="Heading4"/>
        <w:rPr>
          <w:lang w:val="de-DE"/>
        </w:rPr>
      </w:pPr>
      <w:r>
        <w:rPr>
          <w:lang w:val="de-DE"/>
        </w:rPr>
        <w:t>Freibleibendes Angebot</w:t>
      </w:r>
    </w:p>
    <w:p w14:paraId="05CE9D1E" w14:textId="77777777" w:rsidR="00E67B82" w:rsidRPr="00E67B82" w:rsidRDefault="00E67B82" w:rsidP="00E67B82">
      <w:pPr>
        <w:pStyle w:val="ListParagraph"/>
        <w:numPr>
          <w:ilvl w:val="0"/>
          <w:numId w:val="25"/>
        </w:numPr>
      </w:pPr>
      <w:r w:rsidRPr="00E67B82">
        <w:rPr>
          <w:lang w:val="de-DE"/>
        </w:rPr>
        <w:t>Anbietender ist nicht gebunden.</w:t>
      </w:r>
    </w:p>
    <w:p w14:paraId="626E3AFF" w14:textId="77777777" w:rsidR="00E67B82" w:rsidRPr="00E67B82" w:rsidRDefault="00E67B82" w:rsidP="00E67B82">
      <w:pPr>
        <w:pStyle w:val="ListParagraph"/>
        <w:numPr>
          <w:ilvl w:val="0"/>
          <w:numId w:val="25"/>
        </w:numPr>
      </w:pPr>
      <w:r w:rsidRPr="00E67B82">
        <w:rPr>
          <w:lang w:val="de-DE"/>
        </w:rPr>
        <w:t>Wird durch „Freizeichnungsklausel“ gekennzeichnet</w:t>
      </w:r>
    </w:p>
    <w:p w14:paraId="39DA4432" w14:textId="77777777" w:rsidR="00E67B82" w:rsidRPr="00E67B82" w:rsidRDefault="00E67B82" w:rsidP="00E67B82">
      <w:pPr>
        <w:pStyle w:val="ListParagraph"/>
        <w:numPr>
          <w:ilvl w:val="0"/>
          <w:numId w:val="25"/>
        </w:numPr>
      </w:pPr>
      <w:r w:rsidRPr="00E67B82">
        <w:rPr>
          <w:lang w:val="de-DE"/>
        </w:rPr>
        <w:t>Beispiele:</w:t>
      </w:r>
    </w:p>
    <w:p w14:paraId="0576F9CD" w14:textId="77777777" w:rsidR="00E67B82" w:rsidRPr="00E67B82" w:rsidRDefault="00E67B82" w:rsidP="00E67B82">
      <w:pPr>
        <w:pStyle w:val="ListParagraph"/>
        <w:numPr>
          <w:ilvl w:val="1"/>
          <w:numId w:val="25"/>
        </w:numPr>
      </w:pPr>
      <w:r w:rsidRPr="00E67B82">
        <w:rPr>
          <w:lang w:val="de-DE"/>
        </w:rPr>
        <w:t>„Ich biete Ihnen freibleibend an …“</w:t>
      </w:r>
    </w:p>
    <w:p w14:paraId="4059D376" w14:textId="77777777" w:rsidR="00E67B82" w:rsidRPr="00E67B82" w:rsidRDefault="00E67B82" w:rsidP="00E67B82">
      <w:pPr>
        <w:pStyle w:val="ListParagraph"/>
        <w:numPr>
          <w:ilvl w:val="1"/>
          <w:numId w:val="25"/>
        </w:numPr>
      </w:pPr>
      <w:r w:rsidRPr="00E67B82">
        <w:rPr>
          <w:lang w:val="de-DE"/>
        </w:rPr>
        <w:t>„Zwischenverkauf vorbehalten.“</w:t>
      </w:r>
    </w:p>
    <w:p w14:paraId="01BF8EB9" w14:textId="15A0FC6B" w:rsidR="00E67B82" w:rsidRPr="00E67B82" w:rsidRDefault="00E67B82" w:rsidP="00E67B82">
      <w:pPr>
        <w:pStyle w:val="ListParagraph"/>
        <w:numPr>
          <w:ilvl w:val="1"/>
          <w:numId w:val="25"/>
        </w:numPr>
      </w:pPr>
      <w:r w:rsidRPr="00E67B82">
        <w:rPr>
          <w:lang w:val="de-DE"/>
        </w:rPr>
        <w:t>„Solange der Vorrat reicht.“</w:t>
      </w:r>
    </w:p>
    <w:p w14:paraId="39A1F581" w14:textId="15543793" w:rsidR="00E67B82" w:rsidRDefault="00E67B82">
      <w:pPr>
        <w:rPr>
          <w:rFonts w:asciiTheme="majorHAnsi" w:eastAsiaTheme="majorEastAsia" w:hAnsiTheme="majorHAnsi" w:cstheme="majorBidi"/>
          <w:i/>
          <w:iCs/>
          <w:sz w:val="28"/>
          <w:szCs w:val="28"/>
          <w:lang w:val="de-DE"/>
        </w:rPr>
      </w:pPr>
      <w:r>
        <w:rPr>
          <w:lang w:val="de-DE"/>
        </w:rPr>
        <w:lastRenderedPageBreak/>
        <w:br w:type="page"/>
      </w:r>
    </w:p>
    <w:p w14:paraId="36ED5368" w14:textId="125353BA" w:rsidR="00E67B82" w:rsidRDefault="00E67B82" w:rsidP="00E67B82">
      <w:pPr>
        <w:pStyle w:val="Heading4"/>
        <w:rPr>
          <w:lang w:val="de-DE"/>
        </w:rPr>
      </w:pPr>
      <w:r>
        <w:rPr>
          <w:lang w:val="de-DE"/>
        </w:rPr>
        <w:lastRenderedPageBreak/>
        <w:t>Angebotsähnliche Formen</w:t>
      </w:r>
    </w:p>
    <w:p w14:paraId="2CBD905E" w14:textId="77777777" w:rsidR="00E67B82" w:rsidRPr="00E67B82" w:rsidRDefault="00E67B82" w:rsidP="00E67B82">
      <w:pPr>
        <w:pStyle w:val="ListParagraph"/>
        <w:numPr>
          <w:ilvl w:val="0"/>
          <w:numId w:val="26"/>
        </w:numPr>
      </w:pPr>
      <w:r w:rsidRPr="00E67B82">
        <w:rPr>
          <w:lang w:val="de-DE"/>
        </w:rPr>
        <w:t>Anbietender ist nicht gebunden</w:t>
      </w:r>
    </w:p>
    <w:p w14:paraId="7F582A8E" w14:textId="77777777" w:rsidR="00E67B82" w:rsidRPr="00E67B82" w:rsidRDefault="00E67B82" w:rsidP="00E67B82">
      <w:pPr>
        <w:pStyle w:val="ListParagraph"/>
        <w:numPr>
          <w:ilvl w:val="0"/>
          <w:numId w:val="26"/>
        </w:numPr>
      </w:pPr>
      <w:r w:rsidRPr="00E67B82">
        <w:rPr>
          <w:lang w:val="de-DE"/>
        </w:rPr>
        <w:t>Anregungen zum Kauf, bei dem mindestens ein Merkmal eines Angebots fehlt</w:t>
      </w:r>
    </w:p>
    <w:p w14:paraId="74658391" w14:textId="77777777" w:rsidR="00E67B82" w:rsidRPr="00E67B82" w:rsidRDefault="00E67B82" w:rsidP="00E67B82">
      <w:pPr>
        <w:pStyle w:val="ListParagraph"/>
        <w:numPr>
          <w:ilvl w:val="0"/>
          <w:numId w:val="26"/>
        </w:numPr>
      </w:pPr>
      <w:r w:rsidRPr="00E67B82">
        <w:rPr>
          <w:lang w:val="de-DE"/>
        </w:rPr>
        <w:t>Beispiele:</w:t>
      </w:r>
    </w:p>
    <w:p w14:paraId="757546C9" w14:textId="77777777" w:rsidR="00E67B82" w:rsidRPr="00E67B82" w:rsidRDefault="00E67B82" w:rsidP="00E67B82">
      <w:pPr>
        <w:pStyle w:val="ListParagraph"/>
        <w:numPr>
          <w:ilvl w:val="1"/>
          <w:numId w:val="26"/>
        </w:numPr>
      </w:pPr>
      <w:r w:rsidRPr="00E67B82">
        <w:rPr>
          <w:lang w:val="de-DE"/>
        </w:rPr>
        <w:t>Zusendung von Katalogen; Menge ist nicht genau gegeben</w:t>
      </w:r>
    </w:p>
    <w:p w14:paraId="2F2989A0" w14:textId="77777777" w:rsidR="00E67B82" w:rsidRPr="00E67B82" w:rsidRDefault="00E67B82" w:rsidP="00E67B82">
      <w:pPr>
        <w:pStyle w:val="ListParagraph"/>
        <w:numPr>
          <w:ilvl w:val="1"/>
          <w:numId w:val="26"/>
        </w:numPr>
      </w:pPr>
      <w:r w:rsidRPr="00E67B82">
        <w:rPr>
          <w:lang w:val="de-DE"/>
        </w:rPr>
        <w:t>Postwurfsendungen; Nicht an eine bestimmte Person gerichtet</w:t>
      </w:r>
    </w:p>
    <w:p w14:paraId="21BFAF69" w14:textId="77777777" w:rsidR="00E67B82" w:rsidRPr="00E67B82" w:rsidRDefault="00E67B82" w:rsidP="00E67B82"/>
    <w:sectPr w:rsidR="00E67B82" w:rsidRPr="00E67B82" w:rsidSect="00A9083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2C11CC"/>
    <w:multiLevelType w:val="hybridMultilevel"/>
    <w:tmpl w:val="C7F6A15E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45B43DA"/>
    <w:multiLevelType w:val="hybridMultilevel"/>
    <w:tmpl w:val="6FCC5060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5D1410"/>
    <w:multiLevelType w:val="hybridMultilevel"/>
    <w:tmpl w:val="9B7C6890"/>
    <w:lvl w:ilvl="0" w:tplc="D856E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4B02F4E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B0E97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DBEE81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5CCAA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BACD02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4BE400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684BC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21C35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08BF3091"/>
    <w:multiLevelType w:val="hybridMultilevel"/>
    <w:tmpl w:val="BF9E944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2A782B"/>
    <w:multiLevelType w:val="hybridMultilevel"/>
    <w:tmpl w:val="95623B3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218E0"/>
    <w:multiLevelType w:val="hybridMultilevel"/>
    <w:tmpl w:val="1026C02E"/>
    <w:lvl w:ilvl="0" w:tplc="43CA193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190A69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0E46F0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D7E94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382B6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E9464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6A84C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AABC80E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E2C71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 w15:restartNumberingAfterBreak="0">
    <w:nsid w:val="1C0E072E"/>
    <w:multiLevelType w:val="hybridMultilevel"/>
    <w:tmpl w:val="49D86EE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E52D08"/>
    <w:multiLevelType w:val="hybridMultilevel"/>
    <w:tmpl w:val="6A0E08D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B7024C"/>
    <w:multiLevelType w:val="hybridMultilevel"/>
    <w:tmpl w:val="6976410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0D2331"/>
    <w:multiLevelType w:val="hybridMultilevel"/>
    <w:tmpl w:val="3D8C8C7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263C15"/>
    <w:multiLevelType w:val="hybridMultilevel"/>
    <w:tmpl w:val="7DE8B4E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DD2678"/>
    <w:multiLevelType w:val="hybridMultilevel"/>
    <w:tmpl w:val="2468EC0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908BD"/>
    <w:multiLevelType w:val="hybridMultilevel"/>
    <w:tmpl w:val="D00293D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D35F22"/>
    <w:multiLevelType w:val="hybridMultilevel"/>
    <w:tmpl w:val="EF588A0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2455A0"/>
    <w:multiLevelType w:val="hybridMultilevel"/>
    <w:tmpl w:val="BD90E622"/>
    <w:lvl w:ilvl="0" w:tplc="B5B21A9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C07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22273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6E819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68A3BA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DA2819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BACAF3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7C927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8A52D3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4A01962"/>
    <w:multiLevelType w:val="hybridMultilevel"/>
    <w:tmpl w:val="1F3A775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0078B"/>
    <w:multiLevelType w:val="hybridMultilevel"/>
    <w:tmpl w:val="0562DB5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873CB6"/>
    <w:multiLevelType w:val="hybridMultilevel"/>
    <w:tmpl w:val="8E6C6F18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9B430D"/>
    <w:multiLevelType w:val="hybridMultilevel"/>
    <w:tmpl w:val="08867E76"/>
    <w:lvl w:ilvl="0" w:tplc="E758DA3C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BBE0710">
      <w:numFmt w:val="bullet"/>
      <w:lvlText w:val="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8380090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12E652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139A820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D582722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907C85B2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F14C542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1038A70A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9" w15:restartNumberingAfterBreak="0">
    <w:nsid w:val="42AE5B09"/>
    <w:multiLevelType w:val="hybridMultilevel"/>
    <w:tmpl w:val="441C421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77877B9"/>
    <w:multiLevelType w:val="hybridMultilevel"/>
    <w:tmpl w:val="6A34A64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7F0A34"/>
    <w:multiLevelType w:val="hybridMultilevel"/>
    <w:tmpl w:val="B25E369C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4B7C0731"/>
    <w:multiLevelType w:val="hybridMultilevel"/>
    <w:tmpl w:val="2CAC1AE4"/>
    <w:lvl w:ilvl="0" w:tplc="EA2093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064EDF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BB440B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1B002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AE0FD7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652977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CDCE0FB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1CE8C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FA2FF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3" w15:restartNumberingAfterBreak="0">
    <w:nsid w:val="5A7865A4"/>
    <w:multiLevelType w:val="hybridMultilevel"/>
    <w:tmpl w:val="43C2B80A"/>
    <w:lvl w:ilvl="0" w:tplc="052E05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F7ECA84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D4A5BB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84EE8D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AD6D16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DF6AD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9B234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E505F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B48B0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4" w15:restartNumberingAfterBreak="0">
    <w:nsid w:val="5C752FC9"/>
    <w:multiLevelType w:val="hybridMultilevel"/>
    <w:tmpl w:val="E3D0604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171F0C"/>
    <w:multiLevelType w:val="hybridMultilevel"/>
    <w:tmpl w:val="84F2D42C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3A13380"/>
    <w:multiLevelType w:val="hybridMultilevel"/>
    <w:tmpl w:val="0A9ED15C"/>
    <w:lvl w:ilvl="0" w:tplc="0C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5447AF1"/>
    <w:multiLevelType w:val="hybridMultilevel"/>
    <w:tmpl w:val="61D82596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7D16FAF"/>
    <w:multiLevelType w:val="hybridMultilevel"/>
    <w:tmpl w:val="0E9CCA4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7"/>
  </w:num>
  <w:num w:numId="2">
    <w:abstractNumId w:val="7"/>
  </w:num>
  <w:num w:numId="3">
    <w:abstractNumId w:val="14"/>
  </w:num>
  <w:num w:numId="4">
    <w:abstractNumId w:val="25"/>
  </w:num>
  <w:num w:numId="5">
    <w:abstractNumId w:val="1"/>
  </w:num>
  <w:num w:numId="6">
    <w:abstractNumId w:val="21"/>
  </w:num>
  <w:num w:numId="7">
    <w:abstractNumId w:val="0"/>
  </w:num>
  <w:num w:numId="8">
    <w:abstractNumId w:val="26"/>
  </w:num>
  <w:num w:numId="9">
    <w:abstractNumId w:val="6"/>
  </w:num>
  <w:num w:numId="10">
    <w:abstractNumId w:val="11"/>
  </w:num>
  <w:num w:numId="11">
    <w:abstractNumId w:val="4"/>
  </w:num>
  <w:num w:numId="12">
    <w:abstractNumId w:val="19"/>
  </w:num>
  <w:num w:numId="13">
    <w:abstractNumId w:val="13"/>
  </w:num>
  <w:num w:numId="14">
    <w:abstractNumId w:val="16"/>
  </w:num>
  <w:num w:numId="15">
    <w:abstractNumId w:val="24"/>
  </w:num>
  <w:num w:numId="16">
    <w:abstractNumId w:val="9"/>
  </w:num>
  <w:num w:numId="17">
    <w:abstractNumId w:val="8"/>
  </w:num>
  <w:num w:numId="18">
    <w:abstractNumId w:val="5"/>
  </w:num>
  <w:num w:numId="19">
    <w:abstractNumId w:val="2"/>
  </w:num>
  <w:num w:numId="20">
    <w:abstractNumId w:val="23"/>
  </w:num>
  <w:num w:numId="21">
    <w:abstractNumId w:val="22"/>
  </w:num>
  <w:num w:numId="22">
    <w:abstractNumId w:val="15"/>
  </w:num>
  <w:num w:numId="23">
    <w:abstractNumId w:val="28"/>
  </w:num>
  <w:num w:numId="24">
    <w:abstractNumId w:val="10"/>
  </w:num>
  <w:num w:numId="25">
    <w:abstractNumId w:val="17"/>
  </w:num>
  <w:num w:numId="26">
    <w:abstractNumId w:val="3"/>
  </w:num>
  <w:num w:numId="27">
    <w:abstractNumId w:val="18"/>
  </w:num>
  <w:num w:numId="28">
    <w:abstractNumId w:val="20"/>
  </w:num>
  <w:num w:numId="29">
    <w:abstractNumId w:val="12"/>
  </w:num>
  <w:numIdMacAtCleanup w:val="2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MDMxNDQ3MjY1MjZX0lEKTi0uzszPAykwrgUAU4qzyCwAAAA="/>
  </w:docVars>
  <w:rsids>
    <w:rsidRoot w:val="00770830"/>
    <w:rsid w:val="0009230F"/>
    <w:rsid w:val="000F61B2"/>
    <w:rsid w:val="00397C6F"/>
    <w:rsid w:val="005E55E9"/>
    <w:rsid w:val="00634408"/>
    <w:rsid w:val="007559FF"/>
    <w:rsid w:val="00770830"/>
    <w:rsid w:val="00955A6F"/>
    <w:rsid w:val="009E35A1"/>
    <w:rsid w:val="00A5590D"/>
    <w:rsid w:val="00A90839"/>
    <w:rsid w:val="00B76C57"/>
    <w:rsid w:val="00D31B8F"/>
    <w:rsid w:val="00E46076"/>
    <w:rsid w:val="00E67B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7206F9"/>
  <w15:chartTrackingRefBased/>
  <w15:docId w15:val="{1EB9EF73-99DE-4426-B4D8-074D47A3B3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de-AT" w:eastAsia="ja-JP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9FF"/>
  </w:style>
  <w:style w:type="paragraph" w:styleId="Heading1">
    <w:name w:val="heading 1"/>
    <w:basedOn w:val="Normal"/>
    <w:next w:val="Normal"/>
    <w:link w:val="Heading1Char"/>
    <w:uiPriority w:val="9"/>
    <w:qFormat/>
    <w:rsid w:val="007559FF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59FF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559FF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559FF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559FF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59FF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59FF"/>
    <w:rPr>
      <w:rFonts w:asciiTheme="majorHAnsi" w:eastAsiaTheme="majorEastAsia" w:hAnsiTheme="majorHAnsi" w:cstheme="majorBidi"/>
      <w:caps/>
      <w:spacing w:val="10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7559FF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7559FF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559FF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559FF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559FF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59FF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59FF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59FF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559FF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7559FF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7559FF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559FF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559FF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7559FF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559FF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7559F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7559F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559FF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559FF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559FF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559FF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559FF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7559FF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7559FF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559FF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7559FF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559FF"/>
    <w:pPr>
      <w:outlineLvl w:val="9"/>
    </w:pPr>
  </w:style>
  <w:style w:type="table" w:styleId="TableGrid">
    <w:name w:val="Table Grid"/>
    <w:basedOn w:val="TableNormal"/>
    <w:uiPriority w:val="39"/>
    <w:rsid w:val="007708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770830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3">
    <w:name w:val="Grid Table 5 Dark Accent 3"/>
    <w:basedOn w:val="TableNormal"/>
    <w:uiPriority w:val="50"/>
    <w:rsid w:val="0077083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3">
    <w:name w:val="Grid Table 4 Accent 3"/>
    <w:basedOn w:val="TableNormal"/>
    <w:uiPriority w:val="49"/>
    <w:rsid w:val="00770830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0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837742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582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5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97228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1798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95919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550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0082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218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30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339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407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89250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353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5093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18566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614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966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7301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38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8594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90517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768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83970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27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83011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68871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4906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451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70005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73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36618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2390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37846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9792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5484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3214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20573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1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100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8848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257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053080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99577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0958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24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449202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314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4422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5247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23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589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7376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3110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349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30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52586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87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6591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209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73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746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2765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76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693346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13841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64265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8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90695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48923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2963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312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89590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086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830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236727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3524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544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94874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43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4415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85803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5985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597579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100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43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59332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5010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6166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351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451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77583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054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099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4142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44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9120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22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3895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483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97972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632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248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5991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606035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512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11981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3929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030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7513">
          <w:marLeft w:val="1138"/>
          <w:marRight w:val="0"/>
          <w:marTop w:val="5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12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34961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84410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653840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877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784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412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08875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8460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74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3104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99630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3916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5348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93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50881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47501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795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78932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576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87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356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895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328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568305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88240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508">
          <w:marLeft w:val="136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99373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9885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035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4065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2763">
          <w:marLeft w:val="778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011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4533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813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0477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8572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8982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556145">
          <w:marLeft w:val="1613"/>
          <w:marRight w:val="0"/>
          <w:marTop w:val="77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30147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9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67224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8144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04262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42198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7782">
          <w:marLeft w:val="1138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844</Words>
  <Characters>532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ris Tomassetti</dc:creator>
  <cp:keywords/>
  <dc:description/>
  <cp:lastModifiedBy>Loris Tomassetti</cp:lastModifiedBy>
  <cp:revision>6</cp:revision>
  <dcterms:created xsi:type="dcterms:W3CDTF">2020-11-16T13:20:00Z</dcterms:created>
  <dcterms:modified xsi:type="dcterms:W3CDTF">2020-11-24T11:47:00Z</dcterms:modified>
</cp:coreProperties>
</file>